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7B349F" w14:textId="77777777" w:rsidR="00CD7CDE" w:rsidRDefault="00CD7CDE">
      <w:pPr>
        <w:rPr>
          <w:sz w:val="24"/>
          <w:szCs w:val="24"/>
        </w:rPr>
      </w:pPr>
      <w:bookmarkStart w:id="0" w:name="_GoBack"/>
      <w:bookmarkEnd w:id="0"/>
    </w:p>
    <w:p w14:paraId="5A9E93FF" w14:textId="77777777" w:rsidR="00BD577D" w:rsidRPr="00C47E58" w:rsidRDefault="00953577" w:rsidP="00BD577D">
      <w:pPr>
        <w:jc w:val="center"/>
        <w:rPr>
          <w:sz w:val="24"/>
          <w:szCs w:val="24"/>
        </w:rPr>
      </w:pPr>
      <w:r>
        <w:rPr>
          <w:noProof/>
          <w:sz w:val="24"/>
          <w:szCs w:val="24"/>
        </w:rPr>
        <w:pict w14:anchorId="28A10C86">
          <v:shapetype id="_x0000_t202" coordsize="21600,21600" o:spt="202" path="m,l,21600r21600,l21600,xe">
            <v:stroke joinstyle="miter"/>
            <v:path gradientshapeok="t" o:connecttype="rect"/>
          </v:shapetype>
          <v:shape id="Text Box 1128" o:spid="_x0000_s1026" type="#_x0000_t202" style="position:absolute;left:0;text-align:left;margin-left:343.5pt;margin-top:.75pt;width:160.5pt;height:34.5pt;z-index:2516526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" fillcolor="#8db3e2 [1311]" strokeweight=".5pt">
            <v:textbox>
              <w:txbxContent>
                <w:p w14:paraId="39B7C220" w14:textId="77777777" w:rsidR="00071FD4" w:rsidRPr="00794D87" w:rsidRDefault="00071FD4">
                  <w:pPr>
                    <w:rPr>
                      <w:rFonts w:ascii="Arial Black" w:hAnsi="Arial Black"/>
                      <w:b/>
                      <w:i/>
                      <w:color w:val="FFFFFF" w:themeColor="background1"/>
                      <w:sz w:val="32"/>
                      <w:szCs w:val="32"/>
                    </w:rPr>
                  </w:pPr>
                  <w:r w:rsidRPr="00794D87">
                    <w:rPr>
                      <w:rFonts w:ascii="Arial Black" w:hAnsi="Arial Black"/>
                      <w:b/>
                      <w:i/>
                      <w:color w:val="FFFFFF" w:themeColor="background1"/>
                      <w:sz w:val="32"/>
                      <w:szCs w:val="32"/>
                    </w:rPr>
                    <w:t>The Messenger</w:t>
                  </w:r>
                </w:p>
              </w:txbxContent>
            </v:textbox>
          </v:shape>
        </w:pict>
      </w:r>
      <w:r w:rsidR="00BD577D" w:rsidRPr="00C47E58">
        <w:rPr>
          <w:noProof/>
          <w:sz w:val="24"/>
          <w:szCs w:val="24"/>
        </w:rPr>
        <w:drawing>
          <wp:inline distT="0" distB="0" distL="0" distR="0" wp14:anchorId="456A377D" wp14:editId="16DF82D7">
            <wp:extent cx="5943600" cy="1772823"/>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ocuments and Settings\Letters&amp;Arts\My Documents\e-mailtest.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43600" cy="1772823"/>
                    </a:xfrm>
                    <a:prstGeom prst="rect">
                      <a:avLst/>
                    </a:prstGeom>
                    <a:noFill/>
                    <a:ln w="9525">
                      <a:noFill/>
                      <a:miter lim="800000"/>
                      <a:headEnd/>
                      <a:tailEnd/>
                    </a:ln>
                  </pic:spPr>
                </pic:pic>
              </a:graphicData>
            </a:graphic>
          </wp:inline>
        </w:drawing>
      </w:r>
    </w:p>
    <w:p w14:paraId="10A08E7B" w14:textId="77777777" w:rsidR="005E4316" w:rsidRDefault="00953577" w:rsidP="00D738C0">
      <w:pPr>
        <w:rPr>
          <w:sz w:val="24"/>
          <w:szCs w:val="24"/>
        </w:rPr>
      </w:pPr>
      <w:r>
        <w:rPr>
          <w:noProof/>
          <w:sz w:val="24"/>
          <w:szCs w:val="24"/>
        </w:rPr>
        <w:pict w14:anchorId="17AB3013">
          <v:shape id="Text Box 1129" o:spid="_x0000_s1027" type="#_x0000_t202" style="position:absolute;margin-left:166.5pt;margin-top:2.6pt;width:219pt;height:39pt;z-index:2516536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" fillcolor="white [3201]" strokeweight=".5pt">
            <v:textbox>
              <w:txbxContent>
                <w:p w14:paraId="474AB821" w14:textId="1FFD68C1" w:rsidR="00071FD4" w:rsidRPr="008B7D37" w:rsidRDefault="00254AA6" w:rsidP="005B043B">
                  <w:pPr>
                    <w:jc w:val="center"/>
                    <w:rPr>
                      <w:rFonts w:ascii="Arial Black" w:hAnsi="Arial Black"/>
                      <w:sz w:val="32"/>
                      <w:szCs w:val="32"/>
                    </w:rPr>
                  </w:pPr>
                  <w:r>
                    <w:rPr>
                      <w:rFonts w:ascii="Arial Black" w:hAnsi="Arial Black"/>
                      <w:sz w:val="32"/>
                      <w:szCs w:val="32"/>
                    </w:rPr>
                    <w:t>November</w:t>
                  </w:r>
                  <w:r w:rsidR="00A10202">
                    <w:rPr>
                      <w:rFonts w:ascii="Arial Black" w:hAnsi="Arial Black"/>
                      <w:sz w:val="32"/>
                      <w:szCs w:val="32"/>
                    </w:rPr>
                    <w:t xml:space="preserve"> </w:t>
                  </w:r>
                  <w:r w:rsidR="00D322B5">
                    <w:rPr>
                      <w:rFonts w:ascii="Arial Black" w:hAnsi="Arial Black"/>
                      <w:sz w:val="32"/>
                      <w:szCs w:val="32"/>
                    </w:rPr>
                    <w:t>2019</w:t>
                  </w:r>
                </w:p>
              </w:txbxContent>
            </v:textbox>
          </v:shape>
        </w:pict>
      </w:r>
    </w:p>
    <w:p w14:paraId="7A86CD49" w14:textId="77777777" w:rsidR="00B40352" w:rsidRPr="00D738C0" w:rsidRDefault="00B40352" w:rsidP="00B40352">
      <w:pPr>
        <w:rPr>
          <w:rFonts w:ascii="Times New Roman" w:hAnsi="Times New Roman" w:cs="Times New Roman"/>
          <w:sz w:val="20"/>
          <w:szCs w:val="20"/>
        </w:rPr>
      </w:pPr>
    </w:p>
    <w:p w14:paraId="207E6A19" w14:textId="509820DD" w:rsidR="00AB578F" w:rsidRDefault="00AB578F" w:rsidP="00B40352"/>
    <w:p w14:paraId="7731ADA0" w14:textId="47DED02E" w:rsidR="00784532" w:rsidRDefault="00784532" w:rsidP="00B40352"/>
    <w:p w14:paraId="49E554B2" w14:textId="2F953BB7" w:rsidR="00784532" w:rsidRPr="00784532" w:rsidRDefault="00784532" w:rsidP="00B40352">
      <w:pPr>
        <w:rPr>
          <w:b/>
          <w:bCs/>
          <w:i/>
          <w:iCs/>
          <w:sz w:val="28"/>
          <w:szCs w:val="28"/>
        </w:rPr>
      </w:pPr>
      <w:r w:rsidRPr="00784532">
        <w:rPr>
          <w:b/>
          <w:bCs/>
          <w:i/>
          <w:iCs/>
          <w:sz w:val="28"/>
          <w:szCs w:val="28"/>
        </w:rPr>
        <w:t>A message from Pastor Mathew…….</w:t>
      </w:r>
    </w:p>
    <w:p w14:paraId="2CB90F3C" w14:textId="5E0F3020" w:rsidR="004A4058" w:rsidRPr="007D0B9E" w:rsidRDefault="004A4058" w:rsidP="00441558">
      <w:pPr>
        <w:jc w:val="center"/>
        <w:rPr>
          <w:b/>
        </w:rPr>
      </w:pPr>
    </w:p>
    <w:p w14:paraId="68EB6E68" w14:textId="77777777" w:rsidR="007D0B9E" w:rsidRPr="007D0B9E" w:rsidRDefault="007D0B9E" w:rsidP="007D0B9E"/>
    <w:p w14:paraId="4403A066" w14:textId="77777777" w:rsidR="00784532" w:rsidRDefault="00784532" w:rsidP="00784532">
      <w:r>
        <w:t>“Jesus was telling them a parable about their need to pray continuously and not to be discouraged.”</w:t>
      </w:r>
    </w:p>
    <w:p w14:paraId="5A2D3B40" w14:textId="77777777" w:rsidR="00784532" w:rsidRDefault="00784532" w:rsidP="00784532">
      <w:r>
        <w:t xml:space="preserve">This is the beginning of a Gospel reading which we read in worship recently. This has me thinking about prayer. I believe prayer can be something simple. For example, it seems that prayers before mealtime or at bedtime can have an enormous impact on children. </w:t>
      </w:r>
      <w:r w:rsidRPr="000E4D92">
        <w:t>I still remember the prayers I said with my parents every night before bed. When it came time to say “bless Mom and Dad and Grandma and Grandpa” I wanted to</w:t>
      </w:r>
      <w:r>
        <w:t xml:space="preserve"> continue adding the names of </w:t>
      </w:r>
      <w:r w:rsidRPr="000E4D92">
        <w:t>everyone I knew! This may have been a way to avoid going to sleep</w:t>
      </w:r>
      <w:r>
        <w:t>. M</w:t>
      </w:r>
      <w:r w:rsidRPr="000E4D92">
        <w:t>y Mom eventually suggested we say, “and everybody else.”</w:t>
      </w:r>
    </w:p>
    <w:p w14:paraId="1446EA0F" w14:textId="77777777" w:rsidR="00784532" w:rsidRDefault="00784532" w:rsidP="00784532">
      <w:r>
        <w:t xml:space="preserve">The foundation of our faith often begins with those who care for us at home. I’ve included some prayers in this newsletter including my very favorite prayer for the evening. I’ll be praying </w:t>
      </w:r>
      <w:proofErr w:type="gramStart"/>
      <w:r>
        <w:t>these</w:t>
      </w:r>
      <w:proofErr w:type="gramEnd"/>
      <w:r>
        <w:t xml:space="preserve"> and I invite you to consider using these in your home too. You may be surprised how they impact you.</w:t>
      </w:r>
    </w:p>
    <w:p w14:paraId="7F8DF2D3" w14:textId="77777777" w:rsidR="00784532" w:rsidRDefault="00784532" w:rsidP="00784532">
      <w:r>
        <w:t>God’s Peace be with you,</w:t>
      </w:r>
    </w:p>
    <w:p w14:paraId="03A97D65" w14:textId="190B1012" w:rsidR="00784532" w:rsidRDefault="00784532" w:rsidP="00784532">
      <w:r>
        <w:t>Pastor Mathew</w:t>
      </w:r>
    </w:p>
    <w:p w14:paraId="58743D0F" w14:textId="77777777" w:rsidR="00784532" w:rsidRDefault="00784532" w:rsidP="00784532"/>
    <w:p w14:paraId="183C3F2B" w14:textId="77777777" w:rsidR="00784532" w:rsidRDefault="00784532" w:rsidP="00784532">
      <w:r w:rsidRPr="00EE58E0">
        <w:rPr>
          <w:b/>
          <w:bCs/>
        </w:rPr>
        <w:t>A mealtime prayer for children and families:</w:t>
      </w:r>
      <w:r>
        <w:rPr>
          <w:b/>
          <w:bCs/>
        </w:rPr>
        <w:t xml:space="preserve"> </w:t>
      </w:r>
      <w:r>
        <w:t xml:space="preserve">(From the Lutheran </w:t>
      </w:r>
      <w:proofErr w:type="spellStart"/>
      <w:r>
        <w:t>Prayerbook</w:t>
      </w:r>
      <w:proofErr w:type="spellEnd"/>
      <w:r>
        <w:t>)</w:t>
      </w:r>
      <w:r w:rsidRPr="00EE58E0">
        <w:rPr>
          <w:b/>
          <w:bCs/>
        </w:rPr>
        <w:br/>
      </w:r>
      <w:r>
        <w:t>Dear God,</w:t>
      </w:r>
    </w:p>
    <w:p w14:paraId="5A50264B" w14:textId="77777777" w:rsidR="00784532" w:rsidRDefault="00784532" w:rsidP="00784532">
      <w:r>
        <w:t>Thank you for the world so sweet,</w:t>
      </w:r>
    </w:p>
    <w:p w14:paraId="4FD9E4A3" w14:textId="77777777" w:rsidR="00784532" w:rsidRDefault="00784532" w:rsidP="00784532">
      <w:r>
        <w:t>Thank you for the food we eat,</w:t>
      </w:r>
    </w:p>
    <w:p w14:paraId="75250F70" w14:textId="77777777" w:rsidR="00784532" w:rsidRDefault="00784532" w:rsidP="00784532">
      <w:r>
        <w:t>Thank you for the birds that sing</w:t>
      </w:r>
    </w:p>
    <w:p w14:paraId="29CE2DCE" w14:textId="77777777" w:rsidR="00784532" w:rsidRDefault="00784532" w:rsidP="00784532">
      <w:r>
        <w:t>Thank you, God, for everything.</w:t>
      </w:r>
    </w:p>
    <w:p w14:paraId="65C003E3" w14:textId="7E487BC9" w:rsidR="00784532" w:rsidRDefault="00784532" w:rsidP="00784532">
      <w:r w:rsidRPr="00EE58E0">
        <w:t>Amen.</w:t>
      </w:r>
    </w:p>
    <w:p w14:paraId="3DC1D86A" w14:textId="77777777" w:rsidR="00784532" w:rsidRPr="00EE58E0" w:rsidRDefault="00784532" w:rsidP="00784532"/>
    <w:p w14:paraId="12620352" w14:textId="77777777" w:rsidR="00784532" w:rsidRPr="00025EBA" w:rsidRDefault="00784532" w:rsidP="00784532">
      <w:r w:rsidRPr="00EE58E0">
        <w:rPr>
          <w:b/>
          <w:bCs/>
        </w:rPr>
        <w:t>A simple prayer before meals:</w:t>
      </w:r>
      <w:r>
        <w:rPr>
          <w:b/>
          <w:bCs/>
        </w:rPr>
        <w:t xml:space="preserve"> </w:t>
      </w:r>
      <w:r>
        <w:t>(adapted from the Book of Common Prayer)</w:t>
      </w:r>
    </w:p>
    <w:p w14:paraId="55260AD3" w14:textId="77777777" w:rsidR="00784532" w:rsidRDefault="00784532" w:rsidP="00784532">
      <w:r>
        <w:t>Give us grateful hearts, O God, for all your blessings, and make us mindful of the needs of others, we pray through Jesus Christ our Lord. Amen.</w:t>
      </w:r>
    </w:p>
    <w:p w14:paraId="2F7A16AC" w14:textId="77777777" w:rsidR="00784532" w:rsidRDefault="00784532" w:rsidP="00784532">
      <w:pPr>
        <w:rPr>
          <w:b/>
          <w:bCs/>
        </w:rPr>
      </w:pPr>
    </w:p>
    <w:p w14:paraId="79C48C0A" w14:textId="77777777" w:rsidR="00784532" w:rsidRDefault="00784532" w:rsidP="00784532">
      <w:r w:rsidRPr="00EE58E0">
        <w:rPr>
          <w:b/>
          <w:bCs/>
        </w:rPr>
        <w:t>A prayer at bedtime for children and families:</w:t>
      </w:r>
      <w:r w:rsidRPr="00EE58E0">
        <w:rPr>
          <w:b/>
          <w:bCs/>
        </w:rPr>
        <w:br/>
      </w:r>
      <w:r>
        <w:t>Now I lay me down to sleep. I pray the Lord my soul to keep. Guide and guard me through the night and wake me with the morning light. Bless mom and dad</w:t>
      </w:r>
      <w:proofErr w:type="gramStart"/>
      <w:r>
        <w:t>…(</w:t>
      </w:r>
      <w:proofErr w:type="gramEnd"/>
      <w:r>
        <w:t>here you may pray for other names) we pray in Jesus’s name. Amen.</w:t>
      </w:r>
    </w:p>
    <w:p w14:paraId="043D4762" w14:textId="77777777" w:rsidR="00784532" w:rsidRDefault="00784532" w:rsidP="00784532"/>
    <w:p w14:paraId="3DE835DF" w14:textId="77777777" w:rsidR="00784532" w:rsidRPr="00025EBA" w:rsidRDefault="00784532" w:rsidP="00784532">
      <w:r>
        <w:rPr>
          <w:b/>
          <w:bCs/>
        </w:rPr>
        <w:t xml:space="preserve">A prayer for the evenings: </w:t>
      </w:r>
      <w:r>
        <w:t>(adapted from Evangelical Lutheran Worship)</w:t>
      </w:r>
    </w:p>
    <w:p w14:paraId="1067797E" w14:textId="77777777" w:rsidR="00784532" w:rsidRDefault="00784532" w:rsidP="00784532">
      <w:r w:rsidRPr="00EE58E0">
        <w:t xml:space="preserve">O </w:t>
      </w:r>
      <w:r>
        <w:t>G</w:t>
      </w:r>
      <w:r w:rsidRPr="00EE58E0">
        <w:t xml:space="preserve">od, you have called your servants to ventures of which we cannot see the </w:t>
      </w:r>
      <w:r>
        <w:t>end</w:t>
      </w:r>
      <w:r w:rsidRPr="00EE58E0">
        <w:t>ing, by pa</w:t>
      </w:r>
      <w:r>
        <w:t>th</w:t>
      </w:r>
      <w:r w:rsidRPr="00EE58E0">
        <w:t xml:space="preserve">s </w:t>
      </w:r>
      <w:r>
        <w:t>we haven’t walked yet*</w:t>
      </w:r>
      <w:r w:rsidRPr="00EE58E0">
        <w:t>, th</w:t>
      </w:r>
      <w:r>
        <w:t>rough</w:t>
      </w:r>
      <w:r w:rsidRPr="00EE58E0">
        <w:t xml:space="preserve"> </w:t>
      </w:r>
      <w:r>
        <w:t>adventures</w:t>
      </w:r>
      <w:r w:rsidRPr="00EE58E0">
        <w:t xml:space="preserve"> unknown. Give us faith to go out with good courage, not knowing where we go, but only that your hand is leading us and your love supporting us; through Jesus Christ our Lord.</w:t>
      </w:r>
      <w:r>
        <w:t xml:space="preserve"> Amen.</w:t>
      </w:r>
    </w:p>
    <w:p w14:paraId="6CAC8334" w14:textId="77777777" w:rsidR="00784532" w:rsidRPr="00EE58E0" w:rsidRDefault="00784532" w:rsidP="00784532">
      <w:r>
        <w:t>Or “by paths we as yet untrodden”.</w:t>
      </w:r>
    </w:p>
    <w:p w14:paraId="5751AD46" w14:textId="7ED2AC84" w:rsidR="007D0B9E" w:rsidRPr="007D0B9E" w:rsidRDefault="007D0B9E" w:rsidP="007D0B9E">
      <w:pPr>
        <w:jc w:val="center"/>
      </w:pPr>
    </w:p>
    <w:p w14:paraId="67368340" w14:textId="3156144E" w:rsidR="00394C52" w:rsidRDefault="00394C52" w:rsidP="007D0B9E">
      <w:pPr>
        <w:jc w:val="center"/>
      </w:pPr>
    </w:p>
    <w:p w14:paraId="2502DA2F" w14:textId="77777777" w:rsidR="00A95CAD" w:rsidRDefault="00A95CAD" w:rsidP="0096780A">
      <w:pPr>
        <w:widowControl w:val="0"/>
        <w:spacing w:line="285" w:lineRule="auto"/>
        <w:rPr>
          <w:rFonts w:eastAsia="Times New Roman"/>
          <w:b/>
          <w:bCs/>
          <w:color w:val="000000"/>
          <w:kern w:val="28"/>
          <w:sz w:val="24"/>
          <w:szCs w:val="24"/>
          <w:u w:val="single"/>
        </w:rPr>
      </w:pPr>
    </w:p>
    <w:p w14:paraId="1A7066C0" w14:textId="77777777" w:rsidR="00784532" w:rsidRDefault="00784532" w:rsidP="0096780A">
      <w:pPr>
        <w:widowControl w:val="0"/>
        <w:spacing w:line="285" w:lineRule="auto"/>
        <w:rPr>
          <w:rFonts w:eastAsia="Times New Roman"/>
          <w:b/>
          <w:bCs/>
          <w:color w:val="000000"/>
          <w:kern w:val="28"/>
          <w:sz w:val="24"/>
          <w:szCs w:val="24"/>
          <w:u w:val="single"/>
        </w:rPr>
      </w:pPr>
    </w:p>
    <w:p w14:paraId="6BD0BFF3" w14:textId="449B2A7A" w:rsidR="00BD577D" w:rsidRPr="00C47E58" w:rsidRDefault="00F24C02" w:rsidP="006B59C6">
      <w:pPr>
        <w:ind w:firstLine="720"/>
        <w:rPr>
          <w:b/>
          <w:sz w:val="24"/>
          <w:szCs w:val="24"/>
          <w:u w:val="single"/>
        </w:rPr>
      </w:pPr>
      <w:r>
        <w:rPr>
          <w:b/>
          <w:sz w:val="24"/>
          <w:szCs w:val="24"/>
          <w:u w:val="single"/>
        </w:rPr>
        <w:t>O</w:t>
      </w:r>
      <w:r w:rsidR="007D076B">
        <w:rPr>
          <w:b/>
          <w:sz w:val="24"/>
          <w:szCs w:val="24"/>
          <w:u w:val="single"/>
        </w:rPr>
        <w:t>pportun</w:t>
      </w:r>
      <w:r w:rsidR="00BD577D" w:rsidRPr="00C47E58">
        <w:rPr>
          <w:b/>
          <w:sz w:val="24"/>
          <w:szCs w:val="24"/>
          <w:u w:val="single"/>
        </w:rPr>
        <w:t>ities to Serve</w:t>
      </w:r>
    </w:p>
    <w:p w14:paraId="4260C5B0" w14:textId="5F38E9C3" w:rsidR="00BD577D" w:rsidRPr="00C47E58" w:rsidRDefault="00953577" w:rsidP="00BD577D">
      <w:pPr>
        <w:tabs>
          <w:tab w:val="left" w:pos="4815"/>
        </w:tabs>
        <w:rPr>
          <w:b/>
          <w:sz w:val="24"/>
          <w:szCs w:val="24"/>
          <w:u w:val="single"/>
        </w:rPr>
      </w:pPr>
      <w:r>
        <w:rPr>
          <w:noProof/>
          <w:sz w:val="24"/>
          <w:szCs w:val="24"/>
        </w:rPr>
        <w:pict w14:anchorId="5FA162E0">
          <v:shape id="Text Box 1174" o:spid="_x0000_s1028" type="#_x0000_t202" style="position:absolute;margin-left:275.25pt;margin-top:14.05pt;width:280.5pt;height:291.75pt;z-index:2516474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" fillcolor="#548dd4 [1951]" strokeweight=".5pt">
            <v:path arrowok="t"/>
            <v:textbox>
              <w:txbxContent>
                <w:p w14:paraId="1BAB5078" w14:textId="77777777" w:rsidR="00335417" w:rsidRPr="004A29B9" w:rsidRDefault="00335417" w:rsidP="00335417">
                  <w:pPr>
                    <w:rPr>
                      <w:b/>
                      <w:color w:val="FFFFFF" w:themeColor="background1"/>
                      <w:u w:val="single"/>
                    </w:rPr>
                  </w:pPr>
                  <w:r w:rsidRPr="004A29B9">
                    <w:rPr>
                      <w:b/>
                      <w:color w:val="FFFFFF" w:themeColor="background1"/>
                      <w:u w:val="single"/>
                    </w:rPr>
                    <w:t>November Birthdays</w:t>
                  </w:r>
                </w:p>
                <w:p w14:paraId="163AC152" w14:textId="77777777" w:rsidR="00335417" w:rsidRPr="004A29B9" w:rsidRDefault="00335417" w:rsidP="00335417">
                  <w:pPr>
                    <w:rPr>
                      <w:b/>
                      <w:color w:val="FFFFFF" w:themeColor="background1"/>
                      <w:u w:val="single"/>
                    </w:rPr>
                  </w:pPr>
                </w:p>
                <w:p w14:paraId="67172354" w14:textId="77777777" w:rsidR="00335417" w:rsidRPr="004A29B9" w:rsidRDefault="00335417" w:rsidP="00335417">
                  <w:pPr>
                    <w:rPr>
                      <w:b/>
                      <w:color w:val="FFFFFF" w:themeColor="background1"/>
                      <w:u w:val="single"/>
                    </w:rPr>
                  </w:pPr>
                </w:p>
                <w:p w14:paraId="7DB344B9" w14:textId="77777777" w:rsidR="00335417" w:rsidRPr="004A29B9" w:rsidRDefault="00335417" w:rsidP="00335417">
                  <w:pPr>
                    <w:rPr>
                      <w:b/>
                      <w:color w:val="FFFFFF" w:themeColor="background1"/>
                    </w:rPr>
                  </w:pPr>
                  <w:r w:rsidRPr="004A29B9">
                    <w:rPr>
                      <w:b/>
                      <w:color w:val="FFFFFF" w:themeColor="background1"/>
                    </w:rPr>
                    <w:t>November 3 – Sara Gschwendtner</w:t>
                  </w:r>
                </w:p>
                <w:p w14:paraId="61606D08" w14:textId="77777777" w:rsidR="00335417" w:rsidRPr="004A29B9" w:rsidRDefault="00335417" w:rsidP="00335417">
                  <w:pPr>
                    <w:rPr>
                      <w:b/>
                      <w:color w:val="FFFFFF" w:themeColor="background1"/>
                    </w:rPr>
                  </w:pPr>
                  <w:r w:rsidRPr="004A29B9">
                    <w:rPr>
                      <w:b/>
                      <w:color w:val="FFFFFF" w:themeColor="background1"/>
                    </w:rPr>
                    <w:t xml:space="preserve">November 5 – Alec Bristow </w:t>
                  </w:r>
                </w:p>
                <w:p w14:paraId="4B43C79D" w14:textId="77777777" w:rsidR="00335417" w:rsidRPr="004A29B9" w:rsidRDefault="00335417" w:rsidP="00335417">
                  <w:pPr>
                    <w:rPr>
                      <w:b/>
                      <w:color w:val="FFFFFF" w:themeColor="background1"/>
                    </w:rPr>
                  </w:pPr>
                  <w:r w:rsidRPr="004A29B9">
                    <w:rPr>
                      <w:b/>
                      <w:color w:val="FFFFFF" w:themeColor="background1"/>
                    </w:rPr>
                    <w:t>November 11 – Kodi Davis</w:t>
                  </w:r>
                </w:p>
                <w:p w14:paraId="024DA79B" w14:textId="77777777" w:rsidR="00335417" w:rsidRPr="004A29B9" w:rsidRDefault="00335417" w:rsidP="00335417">
                  <w:pPr>
                    <w:rPr>
                      <w:b/>
                      <w:color w:val="FFFFFF" w:themeColor="background1"/>
                    </w:rPr>
                  </w:pPr>
                  <w:r w:rsidRPr="004A29B9">
                    <w:rPr>
                      <w:b/>
                      <w:color w:val="FFFFFF" w:themeColor="background1"/>
                    </w:rPr>
                    <w:t>November 12 – Pat Lund</w:t>
                  </w:r>
                </w:p>
                <w:p w14:paraId="7823A96A" w14:textId="77777777" w:rsidR="00335417" w:rsidRPr="004A29B9" w:rsidRDefault="00335417" w:rsidP="00335417">
                  <w:pPr>
                    <w:rPr>
                      <w:b/>
                      <w:color w:val="FFFFFF" w:themeColor="background1"/>
                    </w:rPr>
                  </w:pPr>
                  <w:r w:rsidRPr="004A29B9">
                    <w:rPr>
                      <w:b/>
                      <w:color w:val="FFFFFF" w:themeColor="background1"/>
                    </w:rPr>
                    <w:t>November 18 – Jill Rapp</w:t>
                  </w:r>
                </w:p>
                <w:p w14:paraId="0B274BFD" w14:textId="77777777" w:rsidR="00335417" w:rsidRPr="004A29B9" w:rsidRDefault="00335417" w:rsidP="00335417">
                  <w:pPr>
                    <w:rPr>
                      <w:b/>
                      <w:color w:val="FFFFFF" w:themeColor="background1"/>
                    </w:rPr>
                  </w:pPr>
                  <w:r w:rsidRPr="004A29B9">
                    <w:rPr>
                      <w:b/>
                      <w:color w:val="FFFFFF" w:themeColor="background1"/>
                    </w:rPr>
                    <w:t>November 20 – Darlene Miller</w:t>
                  </w:r>
                </w:p>
                <w:p w14:paraId="7D9AD27E" w14:textId="77777777" w:rsidR="00335417" w:rsidRPr="004A29B9" w:rsidRDefault="00335417" w:rsidP="00335417">
                  <w:pPr>
                    <w:rPr>
                      <w:b/>
                      <w:color w:val="FFFFFF" w:themeColor="background1"/>
                    </w:rPr>
                  </w:pPr>
                  <w:r w:rsidRPr="004A29B9">
                    <w:rPr>
                      <w:b/>
                      <w:color w:val="FFFFFF" w:themeColor="background1"/>
                    </w:rPr>
                    <w:t>November 27 – Katie Dixon</w:t>
                  </w:r>
                </w:p>
                <w:p w14:paraId="378A24B5" w14:textId="77777777" w:rsidR="00335417" w:rsidRPr="004A29B9" w:rsidRDefault="00335417" w:rsidP="00335417">
                  <w:pPr>
                    <w:rPr>
                      <w:b/>
                      <w:color w:val="FFFFFF" w:themeColor="background1"/>
                    </w:rPr>
                  </w:pPr>
                  <w:r w:rsidRPr="004A29B9">
                    <w:rPr>
                      <w:b/>
                      <w:color w:val="FFFFFF" w:themeColor="background1"/>
                    </w:rPr>
                    <w:t xml:space="preserve">November 28 – Natalie Hendershott </w:t>
                  </w:r>
                </w:p>
                <w:p w14:paraId="49AF1430" w14:textId="77777777" w:rsidR="00335417" w:rsidRPr="004A29B9" w:rsidRDefault="00335417" w:rsidP="00335417">
                  <w:pPr>
                    <w:rPr>
                      <w:b/>
                      <w:color w:val="FFFFFF" w:themeColor="background1"/>
                    </w:rPr>
                  </w:pPr>
                  <w:r w:rsidRPr="004A29B9">
                    <w:rPr>
                      <w:b/>
                      <w:color w:val="FFFFFF" w:themeColor="background1"/>
                    </w:rPr>
                    <w:t>November 30 – Doug Schneeman</w:t>
                  </w:r>
                </w:p>
                <w:p w14:paraId="5CA64682" w14:textId="77777777" w:rsidR="00335417" w:rsidRPr="004A29B9" w:rsidRDefault="00335417" w:rsidP="00335417">
                  <w:pPr>
                    <w:rPr>
                      <w:b/>
                      <w:color w:val="FFFFFF" w:themeColor="background1"/>
                    </w:rPr>
                  </w:pPr>
                </w:p>
                <w:p w14:paraId="71EBD798" w14:textId="77777777" w:rsidR="00335417" w:rsidRPr="004A29B9" w:rsidRDefault="00335417" w:rsidP="00335417">
                  <w:pPr>
                    <w:rPr>
                      <w:b/>
                      <w:color w:val="FFFFFF" w:themeColor="background1"/>
                      <w:u w:val="single"/>
                    </w:rPr>
                  </w:pPr>
                  <w:r w:rsidRPr="004A29B9">
                    <w:rPr>
                      <w:b/>
                      <w:color w:val="FFFFFF" w:themeColor="background1"/>
                      <w:u w:val="single"/>
                    </w:rPr>
                    <w:t>November Anniversaries</w:t>
                  </w:r>
                </w:p>
                <w:p w14:paraId="7FBAD169" w14:textId="77777777" w:rsidR="00335417" w:rsidRPr="004A29B9" w:rsidRDefault="00335417" w:rsidP="00335417">
                  <w:pPr>
                    <w:rPr>
                      <w:b/>
                      <w:color w:val="FFFFFF" w:themeColor="background1"/>
                      <w:u w:val="single"/>
                    </w:rPr>
                  </w:pPr>
                </w:p>
                <w:p w14:paraId="3D009844" w14:textId="77777777" w:rsidR="00335417" w:rsidRPr="004A29B9" w:rsidRDefault="00335417" w:rsidP="00335417">
                  <w:pPr>
                    <w:rPr>
                      <w:b/>
                      <w:color w:val="FFFFFF" w:themeColor="background1"/>
                      <w:u w:val="single"/>
                    </w:rPr>
                  </w:pPr>
                </w:p>
                <w:p w14:paraId="5ADE2A90" w14:textId="77777777" w:rsidR="00335417" w:rsidRPr="004A29B9" w:rsidRDefault="00335417" w:rsidP="00335417">
                  <w:pPr>
                    <w:rPr>
                      <w:b/>
                      <w:color w:val="FFFFFF" w:themeColor="background1"/>
                    </w:rPr>
                  </w:pPr>
                  <w:r w:rsidRPr="004A29B9">
                    <w:rPr>
                      <w:b/>
                      <w:color w:val="FFFFFF" w:themeColor="background1"/>
                    </w:rPr>
                    <w:t>November 7 – Tyler &amp; Jessica Mills (2015)</w:t>
                  </w:r>
                </w:p>
                <w:p w14:paraId="1813C98E" w14:textId="77777777" w:rsidR="00335417" w:rsidRPr="004A29B9" w:rsidRDefault="00335417" w:rsidP="00335417">
                  <w:pPr>
                    <w:rPr>
                      <w:b/>
                      <w:color w:val="FFFFFF" w:themeColor="background1"/>
                    </w:rPr>
                  </w:pPr>
                  <w:r w:rsidRPr="004A29B9">
                    <w:rPr>
                      <w:b/>
                      <w:color w:val="FFFFFF" w:themeColor="background1"/>
                    </w:rPr>
                    <w:t>November 23 – Scott &amp; Jennifer Bauknecht (1996)</w:t>
                  </w:r>
                </w:p>
                <w:p w14:paraId="4A280DFF" w14:textId="77777777" w:rsidR="00335417" w:rsidRPr="004A29B9" w:rsidRDefault="00335417" w:rsidP="00335417">
                  <w:pPr>
                    <w:rPr>
                      <w:b/>
                      <w:color w:val="FFFFFF" w:themeColor="background1"/>
                    </w:rPr>
                  </w:pPr>
                  <w:r w:rsidRPr="004A29B9">
                    <w:rPr>
                      <w:b/>
                      <w:color w:val="FFFFFF" w:themeColor="background1"/>
                    </w:rPr>
                    <w:t>November 23 – Tom &amp; Kathy Rygh (1996)</w:t>
                  </w:r>
                </w:p>
                <w:p w14:paraId="7DADDF6D" w14:textId="77777777" w:rsidR="00335417" w:rsidRPr="004A29B9" w:rsidRDefault="00335417" w:rsidP="00335417">
                  <w:pPr>
                    <w:rPr>
                      <w:b/>
                      <w:color w:val="FFFFFF" w:themeColor="background1"/>
                    </w:rPr>
                  </w:pPr>
                  <w:r w:rsidRPr="004A29B9">
                    <w:rPr>
                      <w:b/>
                      <w:color w:val="FFFFFF" w:themeColor="background1"/>
                    </w:rPr>
                    <w:t>November 25 – Dale &amp; Myrna Dixon (1962)</w:t>
                  </w:r>
                </w:p>
                <w:p w14:paraId="1261591A" w14:textId="77777777" w:rsidR="00335417" w:rsidRPr="004A29B9" w:rsidRDefault="00335417" w:rsidP="00335417">
                  <w:pPr>
                    <w:rPr>
                      <w:b/>
                      <w:color w:val="FFFFFF" w:themeColor="background1"/>
                    </w:rPr>
                  </w:pPr>
                </w:p>
                <w:p w14:paraId="0E8A9B1D" w14:textId="77777777" w:rsidR="00465AE3" w:rsidRPr="004A29B9" w:rsidRDefault="00465AE3" w:rsidP="0032332C">
                  <w:pPr>
                    <w:rPr>
                      <w:rFonts w:ascii="Arial Black" w:hAnsi="Arial Black"/>
                      <w:b/>
                      <w:color w:val="FFFFFF" w:themeColor="background1"/>
                      <w:sz w:val="32"/>
                      <w:szCs w:val="32"/>
                      <w:u w:val="single"/>
                    </w:rPr>
                  </w:pPr>
                </w:p>
                <w:p w14:paraId="766D7010" w14:textId="77777777" w:rsidR="00465AE3" w:rsidRPr="004A29B9" w:rsidRDefault="00465AE3" w:rsidP="0032332C">
                  <w:pPr>
                    <w:rPr>
                      <w:rFonts w:ascii="Arial Black" w:hAnsi="Arial Black"/>
                      <w:b/>
                      <w:color w:val="FFFFFF" w:themeColor="background1"/>
                      <w:sz w:val="32"/>
                      <w:szCs w:val="32"/>
                      <w:u w:val="single"/>
                    </w:rPr>
                  </w:pPr>
                </w:p>
                <w:p w14:paraId="5F710F6B" w14:textId="77777777" w:rsidR="00465AE3" w:rsidRPr="004A29B9" w:rsidRDefault="00465AE3" w:rsidP="0032332C">
                  <w:pPr>
                    <w:rPr>
                      <w:rFonts w:ascii="Arial Black" w:hAnsi="Arial Black"/>
                      <w:b/>
                      <w:color w:val="FFFFFF" w:themeColor="background1"/>
                      <w:sz w:val="32"/>
                      <w:szCs w:val="32"/>
                      <w:u w:val="single"/>
                    </w:rPr>
                  </w:pPr>
                </w:p>
                <w:p w14:paraId="0F697495" w14:textId="77777777" w:rsidR="00465AE3" w:rsidRDefault="00465AE3" w:rsidP="0032332C">
                  <w:pPr>
                    <w:rPr>
                      <w:rFonts w:ascii="Arial Black" w:hAnsi="Arial Black"/>
                      <w:color w:val="FFFFFF" w:themeColor="background1"/>
                      <w:sz w:val="32"/>
                      <w:szCs w:val="32"/>
                      <w:u w:val="single"/>
                    </w:rPr>
                  </w:pPr>
                </w:p>
                <w:p w14:paraId="5BAA4381" w14:textId="77777777" w:rsidR="00465AE3" w:rsidRDefault="00465AE3" w:rsidP="0032332C">
                  <w:pPr>
                    <w:rPr>
                      <w:rFonts w:ascii="Arial Black" w:hAnsi="Arial Black"/>
                      <w:color w:val="FFFFFF" w:themeColor="background1"/>
                      <w:sz w:val="32"/>
                      <w:szCs w:val="32"/>
                      <w:u w:val="single"/>
                    </w:rPr>
                  </w:pPr>
                </w:p>
                <w:p w14:paraId="2DECA1BA" w14:textId="77777777" w:rsidR="00465AE3" w:rsidRDefault="00465AE3" w:rsidP="0032332C">
                  <w:pPr>
                    <w:rPr>
                      <w:rFonts w:ascii="Arial Black" w:hAnsi="Arial Black"/>
                      <w:color w:val="FFFFFF" w:themeColor="background1"/>
                      <w:sz w:val="32"/>
                      <w:szCs w:val="32"/>
                      <w:u w:val="single"/>
                    </w:rPr>
                  </w:pPr>
                </w:p>
                <w:p w14:paraId="6A052BB1" w14:textId="77777777" w:rsidR="00E41DF1" w:rsidRPr="00962999" w:rsidRDefault="00E41DF1" w:rsidP="00585385">
                  <w:pPr>
                    <w:rPr>
                      <w:rFonts w:ascii="Arial Black" w:hAnsi="Arial Black"/>
                      <w:b/>
                      <w:color w:val="FFFFFF" w:themeColor="background1"/>
                      <w:sz w:val="28"/>
                      <w:szCs w:val="28"/>
                      <w:u w:val="single"/>
                    </w:rPr>
                  </w:pPr>
                </w:p>
                <w:p w14:paraId="636A1E4F" w14:textId="77777777" w:rsidR="000B4234" w:rsidRDefault="000B4234" w:rsidP="00585385">
                  <w:pPr>
                    <w:rPr>
                      <w:rFonts w:ascii="Arial Black" w:hAnsi="Arial Black"/>
                      <w:color w:val="FFFFFF" w:themeColor="background1"/>
                      <w:sz w:val="28"/>
                      <w:szCs w:val="28"/>
                      <w:u w:val="single"/>
                    </w:rPr>
                  </w:pPr>
                </w:p>
                <w:p w14:paraId="7919A3F2" w14:textId="77777777" w:rsidR="0041122E" w:rsidRPr="000B4234" w:rsidRDefault="0041122E" w:rsidP="00585385">
                  <w:pPr>
                    <w:rPr>
                      <w:rFonts w:ascii="Arial Black" w:hAnsi="Arial Black"/>
                      <w:color w:val="FFFFFF" w:themeColor="background1"/>
                      <w:sz w:val="32"/>
                      <w:szCs w:val="32"/>
                    </w:rPr>
                  </w:pPr>
                </w:p>
                <w:p w14:paraId="67B386A7" w14:textId="77777777" w:rsidR="0041122E" w:rsidRDefault="0041122E" w:rsidP="00585385">
                  <w:pPr>
                    <w:rPr>
                      <w:color w:val="FFFFFF" w:themeColor="background1"/>
                    </w:rPr>
                  </w:pPr>
                </w:p>
                <w:p w14:paraId="6D41ABBA" w14:textId="77777777" w:rsidR="00071FD4" w:rsidRDefault="00071FD4" w:rsidP="00585385">
                  <w:pPr>
                    <w:rPr>
                      <w:color w:val="FFFFFF" w:themeColor="background1"/>
                    </w:rPr>
                  </w:pPr>
                </w:p>
                <w:p w14:paraId="0B65F077" w14:textId="77777777" w:rsidR="00071FD4" w:rsidRPr="00585385" w:rsidRDefault="00071FD4" w:rsidP="00585385">
                  <w:pPr>
                    <w:rPr>
                      <w:color w:val="FFFFFF" w:themeColor="background1"/>
                    </w:rPr>
                  </w:pPr>
                </w:p>
                <w:p w14:paraId="60C6BC4D" w14:textId="77777777" w:rsidR="0041122E" w:rsidRPr="0041122E" w:rsidRDefault="0041122E" w:rsidP="0041122E">
                  <w:pPr>
                    <w:rPr>
                      <w:color w:val="FFFFFF" w:themeColor="background1"/>
                    </w:rPr>
                  </w:pPr>
                </w:p>
                <w:p w14:paraId="4332C338" w14:textId="77777777" w:rsidR="00071FD4" w:rsidRPr="0041122E" w:rsidRDefault="00071FD4" w:rsidP="0032332C">
                  <w:pPr>
                    <w:rPr>
                      <w:rFonts w:ascii="Arial Black" w:hAnsi="Arial Black"/>
                      <w:color w:val="FFFFFF" w:themeColor="background1"/>
                      <w:sz w:val="32"/>
                      <w:szCs w:val="32"/>
                      <w:u w:val="single"/>
                    </w:rPr>
                  </w:pPr>
                </w:p>
                <w:p w14:paraId="0D780EBE" w14:textId="77777777" w:rsidR="00071FD4" w:rsidRPr="009A4939" w:rsidRDefault="00071FD4" w:rsidP="0032332C">
                  <w:pPr>
                    <w:rPr>
                      <w:rFonts w:ascii="Arial Black" w:hAnsi="Arial Black"/>
                      <w:b/>
                      <w:color w:val="FFFFFF" w:themeColor="background1"/>
                      <w:sz w:val="32"/>
                      <w:szCs w:val="32"/>
                      <w:u w:val="single"/>
                    </w:rPr>
                  </w:pPr>
                </w:p>
                <w:p w14:paraId="51DA48DE" w14:textId="77777777" w:rsidR="00071FD4" w:rsidRPr="009A4939" w:rsidRDefault="00071FD4" w:rsidP="0032332C">
                  <w:pPr>
                    <w:rPr>
                      <w:b/>
                      <w:szCs w:val="24"/>
                    </w:rPr>
                  </w:pPr>
                </w:p>
                <w:p w14:paraId="3E2A4F2E" w14:textId="77777777" w:rsidR="00071FD4" w:rsidRPr="00560918" w:rsidRDefault="00071FD4" w:rsidP="0032332C">
                  <w:pPr>
                    <w:rPr>
                      <w:b/>
                      <w:noProof/>
                      <w:szCs w:val="24"/>
                    </w:rPr>
                  </w:pPr>
                </w:p>
              </w:txbxContent>
            </v:textbox>
          </v:shape>
        </w:pict>
      </w:r>
    </w:p>
    <w:p w14:paraId="158CC6E2" w14:textId="77777777" w:rsidR="00BD577D" w:rsidRPr="00C47E58" w:rsidRDefault="00953577" w:rsidP="00BD577D">
      <w:pPr>
        <w:tabs>
          <w:tab w:val="left" w:pos="2040"/>
        </w:tabs>
        <w:rPr>
          <w:sz w:val="24"/>
          <w:szCs w:val="24"/>
        </w:rPr>
      </w:pPr>
      <w:r>
        <w:rPr>
          <w:noProof/>
          <w:sz w:val="24"/>
          <w:szCs w:val="24"/>
        </w:rPr>
        <w:pict w14:anchorId="4D5B2103">
          <v:shape id="Text Box 2" o:spid="_x0000_s1029" type="#_x0000_t202" style="position:absolute;margin-left:15pt;margin-top:.25pt;width:238.5pt;height:215.25pt;z-index:2516485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" fillcolor="white [3201]" strokeweight=".5pt">
            <v:textbox>
              <w:txbxContent>
                <w:p w14:paraId="5B3B2955" w14:textId="77777777" w:rsidR="00071FD4" w:rsidRPr="00DD5DF4" w:rsidRDefault="00071FD4" w:rsidP="00BD577D">
                  <w:pPr>
                    <w:jc w:val="center"/>
                    <w:rPr>
                      <w:rFonts w:ascii="Comic Sans MS" w:hAnsi="Comic Sans MS"/>
                      <w:sz w:val="28"/>
                      <w:szCs w:val="28"/>
                    </w:rPr>
                  </w:pPr>
                  <w:r w:rsidRPr="00DD5DF4">
                    <w:rPr>
                      <w:rFonts w:ascii="Comic Sans MS" w:hAnsi="Comic Sans MS"/>
                      <w:sz w:val="28"/>
                      <w:szCs w:val="28"/>
                    </w:rPr>
                    <w:t>Boys and Girls Club Ministry!</w:t>
                  </w:r>
                </w:p>
                <w:p w14:paraId="07AD9BA4" w14:textId="77777777" w:rsidR="00071FD4" w:rsidRPr="00DD5DF4" w:rsidRDefault="00071FD4" w:rsidP="00BD577D">
                  <w:pPr>
                    <w:jc w:val="center"/>
                    <w:rPr>
                      <w:rFonts w:ascii="Comic Sans MS" w:hAnsi="Comic Sans MS"/>
                      <w:sz w:val="28"/>
                      <w:szCs w:val="28"/>
                    </w:rPr>
                  </w:pPr>
                </w:p>
                <w:p w14:paraId="2A389C6D" w14:textId="77777777" w:rsidR="00071FD4" w:rsidRPr="00DD5DF4" w:rsidRDefault="00071FD4" w:rsidP="00BD577D">
                  <w:pPr>
                    <w:jc w:val="center"/>
                    <w:rPr>
                      <w:rFonts w:ascii="Comic Sans MS" w:hAnsi="Comic Sans MS"/>
                    </w:rPr>
                  </w:pPr>
                  <w:r w:rsidRPr="00DD5DF4">
                    <w:rPr>
                      <w:rFonts w:ascii="Comic Sans MS" w:hAnsi="Comic Sans MS"/>
                    </w:rPr>
                    <w:t>Fourth Fridays of Each month</w:t>
                  </w:r>
                </w:p>
                <w:p w14:paraId="58D5BDC4" w14:textId="77777777" w:rsidR="00071FD4" w:rsidRPr="00DD5DF4" w:rsidRDefault="00071FD4" w:rsidP="00BD577D">
                  <w:pPr>
                    <w:jc w:val="center"/>
                    <w:rPr>
                      <w:rFonts w:ascii="Comic Sans MS" w:hAnsi="Comic Sans MS"/>
                    </w:rPr>
                  </w:pPr>
                  <w:r w:rsidRPr="00DD5DF4">
                    <w:rPr>
                      <w:rFonts w:ascii="Comic Sans MS" w:hAnsi="Comic Sans MS"/>
                    </w:rPr>
                    <w:t>3:15-4:15 @Boys &amp; Girls Club</w:t>
                  </w:r>
                </w:p>
                <w:p w14:paraId="1ADDDC93" w14:textId="77777777" w:rsidR="00071FD4" w:rsidRPr="00DD5DF4" w:rsidRDefault="00071FD4" w:rsidP="00BD577D">
                  <w:pPr>
                    <w:jc w:val="center"/>
                    <w:rPr>
                      <w:rFonts w:ascii="Comic Sans MS" w:hAnsi="Comic Sans MS"/>
                    </w:rPr>
                  </w:pPr>
                  <w:r w:rsidRPr="00DD5DF4">
                    <w:rPr>
                      <w:rFonts w:ascii="Comic Sans MS" w:hAnsi="Comic Sans MS"/>
                    </w:rPr>
                    <w:t>Play Games and Enjoy Treats!</w:t>
                  </w:r>
                </w:p>
                <w:p w14:paraId="4C63BB1C" w14:textId="77777777" w:rsidR="00071FD4" w:rsidRPr="00DD5DF4" w:rsidRDefault="00071FD4" w:rsidP="00BD577D">
                  <w:pPr>
                    <w:jc w:val="center"/>
                    <w:rPr>
                      <w:rFonts w:ascii="Comic Sans MS" w:hAnsi="Comic Sans MS"/>
                    </w:rPr>
                  </w:pPr>
                  <w:r w:rsidRPr="00DD5DF4">
                    <w:rPr>
                      <w:rFonts w:ascii="Comic Sans MS" w:hAnsi="Comic Sans MS"/>
                    </w:rPr>
                    <w:t>See Julie Mehlberg for more information!</w:t>
                  </w:r>
                </w:p>
                <w:p w14:paraId="290DF47E" w14:textId="77777777" w:rsidR="00071FD4" w:rsidRPr="00DD5DF4" w:rsidRDefault="00071FD4" w:rsidP="00BD577D">
                  <w:pPr>
                    <w:jc w:val="center"/>
                    <w:rPr>
                      <w:rFonts w:ascii="Comic Sans MS" w:hAnsi="Comic Sans MS"/>
                      <w:sz w:val="28"/>
                      <w:szCs w:val="28"/>
                    </w:rPr>
                  </w:pPr>
                  <w:r w:rsidRPr="00DD5DF4">
                    <w:rPr>
                      <w:rFonts w:ascii="Comic Sans MS" w:hAnsi="Comic Sans MS"/>
                      <w:sz w:val="28"/>
                      <w:szCs w:val="28"/>
                    </w:rPr>
                    <w:t>Come Join Us!!</w:t>
                  </w:r>
                </w:p>
                <w:p w14:paraId="17695F04" w14:textId="77777777" w:rsidR="00071FD4" w:rsidRPr="00BD577D" w:rsidRDefault="00071FD4" w:rsidP="00BD577D">
                  <w:pPr>
                    <w:jc w:val="center"/>
                    <w:rPr>
                      <w:rFonts w:ascii="Comic Sans MS" w:hAnsi="Comic Sans MS"/>
                      <w:b/>
                      <w:sz w:val="28"/>
                      <w:szCs w:val="28"/>
                    </w:rPr>
                  </w:pPr>
                  <w:r>
                    <w:rPr>
                      <w:noProof/>
                    </w:rPr>
                    <w:drawing>
                      <wp:inline distT="0" distB="0" distL="0" distR="0" wp14:anchorId="0448D48D" wp14:editId="790ECDAE">
                        <wp:extent cx="1885950" cy="971550"/>
                        <wp:effectExtent l="0" t="0" r="0" b="0"/>
                        <wp:docPr id="1315" name="Picture 3" descr="C:\Users\John\AppData\Local\Microsoft\Windows\Temporary Internet Files\Content.IE5\RCOMDCQC\gi01a2014111209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n\AppData\Local\Microsoft\Windows\Temporary Internet Files\Content.IE5\RCOMDCQC\gi01a201411120900[1].png"/>
                                <pic:cNvPicPr>
                                  <a:picLocks noChangeAspect="1" noChangeArrowheads="1"/>
                                </pic:cNvPicPr>
                              </pic:nvPicPr>
                              <pic:blipFill>
                                <a:blip r:embed="rId9"/>
                                <a:srcRect/>
                                <a:stretch>
                                  <a:fillRect/>
                                </a:stretch>
                              </pic:blipFill>
                              <pic:spPr bwMode="auto">
                                <a:xfrm>
                                  <a:off x="0" y="0"/>
                                  <a:ext cx="1897064" cy="977275"/>
                                </a:xfrm>
                                <a:prstGeom prst="rect">
                                  <a:avLst/>
                                </a:prstGeom>
                                <a:noFill/>
                                <a:ln w="9525">
                                  <a:noFill/>
                                  <a:miter lim="800000"/>
                                  <a:headEnd/>
                                  <a:tailEnd/>
                                </a:ln>
                              </pic:spPr>
                            </pic:pic>
                          </a:graphicData>
                        </a:graphic>
                      </wp:inline>
                    </w:drawing>
                  </w:r>
                </w:p>
              </w:txbxContent>
            </v:textbox>
          </v:shape>
        </w:pict>
      </w:r>
    </w:p>
    <w:p w14:paraId="54B68CB0" w14:textId="77777777" w:rsidR="0036623F" w:rsidRPr="00C47E58" w:rsidRDefault="0036623F" w:rsidP="00BD577D">
      <w:pPr>
        <w:tabs>
          <w:tab w:val="left" w:pos="2040"/>
        </w:tabs>
        <w:rPr>
          <w:sz w:val="24"/>
          <w:szCs w:val="24"/>
        </w:rPr>
      </w:pPr>
    </w:p>
    <w:p w14:paraId="7A402BCD" w14:textId="77777777" w:rsidR="0036623F" w:rsidRPr="00C47E58" w:rsidRDefault="0036623F" w:rsidP="00BD577D">
      <w:pPr>
        <w:tabs>
          <w:tab w:val="left" w:pos="2040"/>
        </w:tabs>
        <w:rPr>
          <w:sz w:val="24"/>
          <w:szCs w:val="24"/>
        </w:rPr>
      </w:pPr>
    </w:p>
    <w:p w14:paraId="0ADD5EF2" w14:textId="77777777" w:rsidR="0036623F" w:rsidRPr="00C47E58" w:rsidRDefault="0036623F" w:rsidP="0036623F">
      <w:pPr>
        <w:rPr>
          <w:sz w:val="24"/>
          <w:szCs w:val="24"/>
        </w:rPr>
      </w:pPr>
    </w:p>
    <w:p w14:paraId="69902CF9" w14:textId="77777777" w:rsidR="0036623F" w:rsidRPr="00C47E58" w:rsidRDefault="0036623F" w:rsidP="0036623F">
      <w:pPr>
        <w:rPr>
          <w:sz w:val="24"/>
          <w:szCs w:val="24"/>
        </w:rPr>
      </w:pPr>
    </w:p>
    <w:p w14:paraId="5B1A3C19" w14:textId="77777777" w:rsidR="0036623F" w:rsidRPr="00C47E58" w:rsidRDefault="0036623F" w:rsidP="0036623F">
      <w:pPr>
        <w:rPr>
          <w:sz w:val="24"/>
          <w:szCs w:val="24"/>
        </w:rPr>
      </w:pPr>
    </w:p>
    <w:p w14:paraId="18807DA6" w14:textId="77777777" w:rsidR="0036623F" w:rsidRPr="00C47E58" w:rsidRDefault="0036623F" w:rsidP="0036623F">
      <w:pPr>
        <w:rPr>
          <w:sz w:val="24"/>
          <w:szCs w:val="24"/>
        </w:rPr>
      </w:pPr>
    </w:p>
    <w:p w14:paraId="146118BB" w14:textId="77777777" w:rsidR="0036623F" w:rsidRPr="00C47E58" w:rsidRDefault="0036623F" w:rsidP="0036623F">
      <w:pPr>
        <w:rPr>
          <w:sz w:val="24"/>
          <w:szCs w:val="24"/>
        </w:rPr>
      </w:pPr>
    </w:p>
    <w:p w14:paraId="6BFE8616" w14:textId="77777777" w:rsidR="0036623F" w:rsidRPr="00C47E58" w:rsidRDefault="0036623F" w:rsidP="0036623F">
      <w:pPr>
        <w:rPr>
          <w:sz w:val="24"/>
          <w:szCs w:val="24"/>
        </w:rPr>
      </w:pPr>
    </w:p>
    <w:p w14:paraId="1E6AF720" w14:textId="77777777" w:rsidR="0036623F" w:rsidRPr="00C47E58" w:rsidRDefault="0036623F" w:rsidP="0036623F">
      <w:pPr>
        <w:rPr>
          <w:sz w:val="24"/>
          <w:szCs w:val="24"/>
        </w:rPr>
      </w:pPr>
    </w:p>
    <w:p w14:paraId="0897474B" w14:textId="77777777" w:rsidR="0036623F" w:rsidRPr="00C47E58" w:rsidRDefault="0036623F" w:rsidP="0036623F">
      <w:pPr>
        <w:rPr>
          <w:sz w:val="24"/>
          <w:szCs w:val="24"/>
        </w:rPr>
      </w:pPr>
    </w:p>
    <w:p w14:paraId="2E96B25B" w14:textId="77777777" w:rsidR="0036623F" w:rsidRPr="00C47E58" w:rsidRDefault="0036623F" w:rsidP="0036623F">
      <w:pPr>
        <w:rPr>
          <w:sz w:val="24"/>
          <w:szCs w:val="24"/>
        </w:rPr>
      </w:pPr>
    </w:p>
    <w:p w14:paraId="66452A0B" w14:textId="77777777" w:rsidR="0036623F" w:rsidRPr="00C47E58" w:rsidRDefault="0036623F" w:rsidP="0036623F">
      <w:pPr>
        <w:rPr>
          <w:sz w:val="24"/>
          <w:szCs w:val="24"/>
        </w:rPr>
      </w:pPr>
    </w:p>
    <w:p w14:paraId="066AD1CC" w14:textId="77777777" w:rsidR="0036623F" w:rsidRPr="00C47E58" w:rsidRDefault="0036623F" w:rsidP="0036623F">
      <w:pPr>
        <w:rPr>
          <w:sz w:val="24"/>
          <w:szCs w:val="24"/>
        </w:rPr>
      </w:pPr>
    </w:p>
    <w:p w14:paraId="4AFF44DE" w14:textId="77777777" w:rsidR="0036623F" w:rsidRPr="00C47E58" w:rsidRDefault="0036623F" w:rsidP="0036623F">
      <w:pPr>
        <w:rPr>
          <w:sz w:val="24"/>
          <w:szCs w:val="24"/>
        </w:rPr>
      </w:pPr>
    </w:p>
    <w:p w14:paraId="3E01D69C" w14:textId="77777777" w:rsidR="0036623F" w:rsidRDefault="0036623F" w:rsidP="0036623F">
      <w:pPr>
        <w:rPr>
          <w:sz w:val="24"/>
          <w:szCs w:val="24"/>
        </w:rPr>
      </w:pPr>
    </w:p>
    <w:p w14:paraId="6792EFF8" w14:textId="77777777" w:rsidR="00EE2D0D" w:rsidRPr="00C47E58" w:rsidRDefault="00EE2D0D" w:rsidP="0036623F">
      <w:pPr>
        <w:rPr>
          <w:sz w:val="24"/>
          <w:szCs w:val="24"/>
        </w:rPr>
      </w:pPr>
    </w:p>
    <w:p w14:paraId="0B0CDA02" w14:textId="77777777" w:rsidR="0036623F" w:rsidRPr="00C47E58" w:rsidRDefault="00953577" w:rsidP="0036623F">
      <w:pPr>
        <w:rPr>
          <w:sz w:val="24"/>
          <w:szCs w:val="24"/>
        </w:rPr>
      </w:pPr>
      <w:r>
        <w:rPr>
          <w:noProof/>
          <w:sz w:val="24"/>
          <w:szCs w:val="24"/>
        </w:rPr>
        <w:pict w14:anchorId="3C0E50AC">
          <v:shape id="Text Box 3" o:spid="_x0000_s1030" type="#_x0000_t202" style="position:absolute;margin-left:15pt;margin-top:5.75pt;width:238.5pt;height:105pt;z-index:2516495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" fillcolor="white [3201]" strokeweight=".5pt">
            <v:textbox>
              <w:txbxContent>
                <w:p w14:paraId="78173904" w14:textId="7E63C1E6" w:rsidR="00071FD4" w:rsidRDefault="00071FD4" w:rsidP="00BD577D">
                  <w:pPr>
                    <w:jc w:val="center"/>
                  </w:pPr>
                  <w:r>
                    <w:rPr>
                      <w:noProof/>
                    </w:rPr>
                    <w:drawing>
                      <wp:inline distT="0" distB="0" distL="0" distR="0" wp14:anchorId="47F58FB6" wp14:editId="32970A91">
                        <wp:extent cx="930480" cy="590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34085" cy="592838"/>
                                </a:xfrm>
                                <a:prstGeom prst="rect">
                                  <a:avLst/>
                                </a:prstGeom>
                                <a:noFill/>
                                <a:ln>
                                  <a:noFill/>
                                </a:ln>
                              </pic:spPr>
                            </pic:pic>
                          </a:graphicData>
                        </a:graphic>
                      </wp:inline>
                    </w:drawing>
                  </w:r>
                  <w:r w:rsidR="00E523BC">
                    <w:t>Due to your generous donations, we will not be collecting items until further notice.  Thanks again for your generosity!</w:t>
                  </w:r>
                </w:p>
              </w:txbxContent>
            </v:textbox>
          </v:shape>
        </w:pict>
      </w:r>
    </w:p>
    <w:p w14:paraId="07143B33" w14:textId="77777777" w:rsidR="0036623F" w:rsidRPr="00C47E58" w:rsidRDefault="0036623F" w:rsidP="0036623F">
      <w:pPr>
        <w:rPr>
          <w:sz w:val="24"/>
          <w:szCs w:val="24"/>
        </w:rPr>
      </w:pPr>
    </w:p>
    <w:p w14:paraId="2E2FB70B" w14:textId="77777777" w:rsidR="0036623F" w:rsidRPr="00C47E58" w:rsidRDefault="0036623F" w:rsidP="0036623F">
      <w:pPr>
        <w:rPr>
          <w:sz w:val="24"/>
          <w:szCs w:val="24"/>
        </w:rPr>
      </w:pPr>
    </w:p>
    <w:p w14:paraId="778DFE94" w14:textId="77777777" w:rsidR="00BD577D" w:rsidRPr="00C47E58" w:rsidRDefault="00BD577D" w:rsidP="0036623F">
      <w:pPr>
        <w:rPr>
          <w:sz w:val="24"/>
          <w:szCs w:val="24"/>
        </w:rPr>
      </w:pPr>
    </w:p>
    <w:p w14:paraId="1D6C6EF3" w14:textId="77777777" w:rsidR="0036623F" w:rsidRPr="00C47E58" w:rsidRDefault="0036623F" w:rsidP="0036623F">
      <w:pPr>
        <w:rPr>
          <w:sz w:val="24"/>
          <w:szCs w:val="24"/>
        </w:rPr>
      </w:pPr>
    </w:p>
    <w:p w14:paraId="63E92B6E" w14:textId="77777777" w:rsidR="0036623F" w:rsidRPr="00C47E58" w:rsidRDefault="0036623F" w:rsidP="0036623F">
      <w:pPr>
        <w:rPr>
          <w:sz w:val="24"/>
          <w:szCs w:val="24"/>
        </w:rPr>
      </w:pPr>
    </w:p>
    <w:p w14:paraId="0333FBEC" w14:textId="77777777" w:rsidR="0036623F" w:rsidRPr="00C47E58" w:rsidRDefault="0036623F" w:rsidP="0036623F">
      <w:pPr>
        <w:rPr>
          <w:sz w:val="24"/>
          <w:szCs w:val="24"/>
        </w:rPr>
      </w:pPr>
    </w:p>
    <w:p w14:paraId="46AAEC39" w14:textId="77777777" w:rsidR="000109F3" w:rsidRDefault="000109F3" w:rsidP="0036623F">
      <w:pPr>
        <w:rPr>
          <w:sz w:val="24"/>
          <w:szCs w:val="24"/>
        </w:rPr>
      </w:pPr>
    </w:p>
    <w:p w14:paraId="5F062E57" w14:textId="77777777" w:rsidR="000109F3" w:rsidRDefault="000109F3" w:rsidP="0036623F">
      <w:pPr>
        <w:rPr>
          <w:sz w:val="24"/>
          <w:szCs w:val="24"/>
        </w:rPr>
      </w:pPr>
    </w:p>
    <w:p w14:paraId="4BDBDB7F" w14:textId="77777777" w:rsidR="000109F3" w:rsidRDefault="000109F3" w:rsidP="0036623F">
      <w:pPr>
        <w:rPr>
          <w:sz w:val="24"/>
          <w:szCs w:val="24"/>
        </w:rPr>
      </w:pPr>
    </w:p>
    <w:p w14:paraId="7C5441DB" w14:textId="4C806DD4" w:rsidR="0036623F" w:rsidRPr="00C47E58" w:rsidRDefault="00953577" w:rsidP="0036623F">
      <w:pPr>
        <w:rPr>
          <w:sz w:val="24"/>
          <w:szCs w:val="24"/>
        </w:rPr>
      </w:pPr>
      <w:r>
        <w:rPr>
          <w:noProof/>
          <w:sz w:val="24"/>
          <w:szCs w:val="24"/>
        </w:rPr>
        <w:pict w14:anchorId="2E5F0BE1">
          <v:shape id="_x0000_s1078" type="#_x0000_t202" style="position:absolute;margin-left:280.5pt;margin-top:.6pt;width:275.25pt;height:236.25pt;z-index:251679232">
            <v:textbox>
              <w:txbxContent>
                <w:p w14:paraId="6F0F5887" w14:textId="77777777" w:rsidR="00784532" w:rsidRPr="000F3DF3" w:rsidRDefault="00784532" w:rsidP="00784532">
                  <w:pPr>
                    <w:widowControl w:val="0"/>
                    <w:spacing w:line="285" w:lineRule="auto"/>
                    <w:rPr>
                      <w:rFonts w:eastAsia="Times New Roman"/>
                      <w:b/>
                      <w:bCs/>
                      <w:color w:val="000000"/>
                      <w:kern w:val="28"/>
                      <w:sz w:val="24"/>
                      <w:szCs w:val="24"/>
                      <w:u w:val="single"/>
                    </w:rPr>
                  </w:pPr>
                  <w:r w:rsidRPr="000F3DF3">
                    <w:rPr>
                      <w:rFonts w:eastAsia="Times New Roman"/>
                      <w:b/>
                      <w:bCs/>
                      <w:color w:val="000000"/>
                      <w:kern w:val="28"/>
                      <w:sz w:val="24"/>
                      <w:szCs w:val="24"/>
                      <w:u w:val="single"/>
                    </w:rPr>
                    <w:t>Narthex Furniture Replacement Project</w:t>
                  </w:r>
                </w:p>
                <w:p w14:paraId="3AC413C7" w14:textId="77777777" w:rsidR="00784532" w:rsidRPr="00784532" w:rsidRDefault="00784532" w:rsidP="00784532">
                  <w:pPr>
                    <w:spacing w:line="276" w:lineRule="auto"/>
                    <w:rPr>
                      <w:rFonts w:eastAsia="Times New Roman"/>
                      <w:color w:val="000000"/>
                      <w:kern w:val="28"/>
                    </w:rPr>
                  </w:pPr>
                  <w:r w:rsidRPr="00784532">
                    <w:rPr>
                      <w:rFonts w:eastAsia="Times New Roman"/>
                      <w:color w:val="000000"/>
                      <w:kern w:val="28"/>
                    </w:rPr>
                    <w:t>As you may have noticed, our narthex furniture is looking a bit worn. Since it is 13 years old, the council has researched and received a local bid of $1900 to replace the sofa, love seat, and two chairs. Please prayerfully consider donating toward this project above and beyond your regular offerings. If you choose to donate toward this project, please place your check in an envelope marked “furniture” and place it in the offering plate during offering. Thank you in advance for helping to create a welcoming gathering space at St. Paul!</w:t>
                  </w:r>
                </w:p>
                <w:p w14:paraId="0F377FF4" w14:textId="77777777" w:rsidR="00784532" w:rsidRPr="00784532" w:rsidRDefault="00784532" w:rsidP="00784532">
                  <w:pPr>
                    <w:spacing w:after="20" w:line="276" w:lineRule="auto"/>
                    <w:rPr>
                      <w:rFonts w:eastAsia="Times New Roman"/>
                      <w:color w:val="000000"/>
                      <w:kern w:val="28"/>
                    </w:rPr>
                  </w:pPr>
                  <w:r w:rsidRPr="00784532">
                    <w:rPr>
                      <w:rFonts w:eastAsia="Times New Roman"/>
                      <w:color w:val="000000"/>
                      <w:kern w:val="28"/>
                    </w:rPr>
                    <w:t>We will be donating the older narthex furniture to the Boys and Girls Club.  They were very grateful for this donation.  It will be used in their “Teen Room.”</w:t>
                  </w:r>
                </w:p>
                <w:p w14:paraId="2BF0BF59" w14:textId="77777777" w:rsidR="00784532" w:rsidRDefault="00784532"/>
              </w:txbxContent>
            </v:textbox>
          </v:shape>
        </w:pict>
      </w:r>
    </w:p>
    <w:p w14:paraId="476F6672" w14:textId="77777777" w:rsidR="0036623F" w:rsidRPr="00C47E58" w:rsidRDefault="00953577" w:rsidP="0036623F">
      <w:pPr>
        <w:rPr>
          <w:sz w:val="24"/>
          <w:szCs w:val="24"/>
        </w:rPr>
      </w:pPr>
      <w:r>
        <w:rPr>
          <w:noProof/>
          <w:sz w:val="24"/>
          <w:szCs w:val="24"/>
        </w:rPr>
        <w:pict w14:anchorId="0C39B57F">
          <v:shape id="Text Box 5" o:spid="_x0000_s1031" type="#_x0000_t202" style="position:absolute;margin-left:15pt;margin-top:7.7pt;width:238.5pt;height:209.25pt;z-index:2516505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" fillcolor="white [3201]" strokeweight=".5pt">
            <v:textbox>
              <w:txbxContent>
                <w:p w14:paraId="67ECCDEB" w14:textId="77777777" w:rsidR="00071FD4" w:rsidRDefault="00071FD4" w:rsidP="00225E5E">
                  <w:pPr>
                    <w:jc w:val="center"/>
                  </w:pPr>
                  <w:r w:rsidRPr="007510FF">
                    <w:rPr>
                      <w:noProof/>
                    </w:rPr>
                    <w:drawing>
                      <wp:inline distT="0" distB="0" distL="0" distR="0" wp14:anchorId="677D2128" wp14:editId="466DFC7C">
                        <wp:extent cx="866775" cy="694111"/>
                        <wp:effectExtent l="0" t="0" r="0" b="0"/>
                        <wp:docPr id="75" name="Picture 75" descr="https://encrypted-tbn3.gstatic.com/images?q=tbn:ANd9GcQITZyoTUWzFBsVZ5u5jzwfdb59WY8FwgmXpsWYw4VR9expu-9ha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_hi" descr="https://encrypted-tbn3.gstatic.com/images?q=tbn:ANd9GcQITZyoTUWzFBsVZ5u5jzwfdb59WY8FwgmXpsWYw4VR9expu-9hag">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66775" cy="694111"/>
                                </a:xfrm>
                                <a:prstGeom prst="rect">
                                  <a:avLst/>
                                </a:prstGeom>
                                <a:noFill/>
                                <a:ln>
                                  <a:noFill/>
                                </a:ln>
                              </pic:spPr>
                            </pic:pic>
                          </a:graphicData>
                        </a:graphic>
                      </wp:inline>
                    </w:drawing>
                  </w:r>
                </w:p>
                <w:p w14:paraId="02A4AE1B" w14:textId="42180730" w:rsidR="00071FD4" w:rsidRDefault="000109F3" w:rsidP="008C0C79">
                  <w:r>
                    <w:t xml:space="preserve">Carrie Delheimer </w:t>
                  </w:r>
                  <w:r w:rsidR="00071FD4">
                    <w:t>is the flower chairperson for</w:t>
                  </w:r>
                  <w:r w:rsidR="00CF0EC9">
                    <w:t xml:space="preserve"> the month of</w:t>
                  </w:r>
                  <w:r w:rsidR="004A4058">
                    <w:t xml:space="preserve"> </w:t>
                  </w:r>
                  <w:r w:rsidR="00335417">
                    <w:t>November</w:t>
                  </w:r>
                  <w:r w:rsidR="00017DC5">
                    <w:t>.</w:t>
                  </w:r>
                  <w:r w:rsidR="00071FD4">
                    <w:rPr>
                      <w:b/>
                    </w:rPr>
                    <w:t xml:space="preserve"> </w:t>
                  </w:r>
                  <w:r w:rsidR="00071FD4">
                    <w:t xml:space="preserve"> If you would like to donate flowers on a particular Sunday in memory of or in honor of someone, please sign your name on the Flower Chart located on the kiosk, and write a check, payable to St. Paul Lutheran Church, for $25.00, noting on the check that it is for altar flowers, and County Market will deliver the flowers to the church.  If you have questions, contact</w:t>
                  </w:r>
                  <w:r>
                    <w:t xml:space="preserve"> Carrie.</w:t>
                  </w:r>
                </w:p>
              </w:txbxContent>
            </v:textbox>
          </v:shape>
        </w:pict>
      </w:r>
    </w:p>
    <w:p w14:paraId="17BA05F3" w14:textId="77777777" w:rsidR="0036623F" w:rsidRPr="00C47E58" w:rsidRDefault="0036623F" w:rsidP="0036623F">
      <w:pPr>
        <w:rPr>
          <w:sz w:val="24"/>
          <w:szCs w:val="24"/>
        </w:rPr>
      </w:pPr>
    </w:p>
    <w:p w14:paraId="58A45680" w14:textId="04665333" w:rsidR="008C631A" w:rsidRDefault="008C631A" w:rsidP="008C631A">
      <w:pPr>
        <w:jc w:val="center"/>
        <w:rPr>
          <w:sz w:val="24"/>
          <w:szCs w:val="24"/>
        </w:rPr>
      </w:pPr>
    </w:p>
    <w:p w14:paraId="33974777" w14:textId="77777777" w:rsidR="00901CF9" w:rsidRDefault="00901CF9" w:rsidP="00B95309">
      <w:pPr>
        <w:rPr>
          <w:sz w:val="24"/>
          <w:szCs w:val="24"/>
        </w:rPr>
      </w:pPr>
    </w:p>
    <w:p w14:paraId="4D9D6756" w14:textId="6D02BC4D" w:rsidR="007F518E" w:rsidRPr="00C47E58" w:rsidRDefault="007F518E" w:rsidP="007F518E">
      <w:pPr>
        <w:rPr>
          <w:sz w:val="24"/>
          <w:szCs w:val="24"/>
        </w:rPr>
      </w:pPr>
    </w:p>
    <w:p w14:paraId="2A92368B" w14:textId="77777777" w:rsidR="007F518E" w:rsidRPr="00C47E58" w:rsidRDefault="007F518E" w:rsidP="007F518E">
      <w:pPr>
        <w:rPr>
          <w:sz w:val="24"/>
          <w:szCs w:val="24"/>
        </w:rPr>
      </w:pPr>
    </w:p>
    <w:p w14:paraId="46434657" w14:textId="77777777" w:rsidR="007F518E" w:rsidRPr="00C47E58" w:rsidRDefault="007F518E" w:rsidP="007F518E">
      <w:pPr>
        <w:rPr>
          <w:sz w:val="24"/>
          <w:szCs w:val="24"/>
        </w:rPr>
      </w:pPr>
    </w:p>
    <w:p w14:paraId="1DEE5B43" w14:textId="77777777" w:rsidR="007F518E" w:rsidRPr="00C47E58" w:rsidRDefault="007F518E" w:rsidP="007F518E">
      <w:pPr>
        <w:rPr>
          <w:sz w:val="24"/>
          <w:szCs w:val="24"/>
        </w:rPr>
      </w:pPr>
    </w:p>
    <w:p w14:paraId="5C2FE325" w14:textId="77777777" w:rsidR="007F518E" w:rsidRPr="00C47E58" w:rsidRDefault="007F518E" w:rsidP="007F518E">
      <w:pPr>
        <w:rPr>
          <w:sz w:val="24"/>
          <w:szCs w:val="24"/>
        </w:rPr>
      </w:pPr>
    </w:p>
    <w:p w14:paraId="3429D90F" w14:textId="77777777" w:rsidR="007F518E" w:rsidRPr="00C47E58" w:rsidRDefault="007F518E" w:rsidP="007F518E">
      <w:pPr>
        <w:rPr>
          <w:sz w:val="24"/>
          <w:szCs w:val="24"/>
        </w:rPr>
      </w:pPr>
    </w:p>
    <w:p w14:paraId="4478ED64" w14:textId="77777777" w:rsidR="007F518E" w:rsidRPr="00C47E58" w:rsidRDefault="007F518E" w:rsidP="007F518E">
      <w:pPr>
        <w:rPr>
          <w:sz w:val="24"/>
          <w:szCs w:val="24"/>
        </w:rPr>
      </w:pPr>
    </w:p>
    <w:p w14:paraId="6E37E01B" w14:textId="48851D27" w:rsidR="007F518E" w:rsidRPr="00C47E58" w:rsidRDefault="007F518E" w:rsidP="007F518E">
      <w:pPr>
        <w:rPr>
          <w:sz w:val="24"/>
          <w:szCs w:val="24"/>
        </w:rPr>
      </w:pPr>
    </w:p>
    <w:p w14:paraId="3B83DEE0" w14:textId="77777777" w:rsidR="00724282" w:rsidRDefault="00724282" w:rsidP="007F518E">
      <w:pPr>
        <w:rPr>
          <w:sz w:val="24"/>
          <w:szCs w:val="24"/>
        </w:rPr>
      </w:pPr>
    </w:p>
    <w:p w14:paraId="16AAB800" w14:textId="77777777" w:rsidR="00724282" w:rsidRDefault="00724282" w:rsidP="007F518E">
      <w:pPr>
        <w:rPr>
          <w:sz w:val="24"/>
          <w:szCs w:val="24"/>
        </w:rPr>
      </w:pPr>
    </w:p>
    <w:p w14:paraId="6FE2D0F9" w14:textId="77777777" w:rsidR="00724282" w:rsidRDefault="00724282" w:rsidP="007F518E">
      <w:pPr>
        <w:rPr>
          <w:sz w:val="24"/>
          <w:szCs w:val="24"/>
        </w:rPr>
      </w:pPr>
    </w:p>
    <w:p w14:paraId="5DABF9EC" w14:textId="77777777" w:rsidR="00F24C02" w:rsidRDefault="00F24C02" w:rsidP="00724282">
      <w:pPr>
        <w:jc w:val="center"/>
        <w:rPr>
          <w:sz w:val="24"/>
          <w:szCs w:val="24"/>
        </w:rPr>
      </w:pPr>
    </w:p>
    <w:p w14:paraId="6D5BD8B1" w14:textId="77777777" w:rsidR="00F24C02" w:rsidRDefault="00F24C02" w:rsidP="00724282">
      <w:pPr>
        <w:jc w:val="center"/>
        <w:rPr>
          <w:sz w:val="24"/>
          <w:szCs w:val="24"/>
        </w:rPr>
      </w:pPr>
    </w:p>
    <w:p w14:paraId="29EEACDF" w14:textId="77777777" w:rsidR="00F24C02" w:rsidRDefault="00F24C02" w:rsidP="00724282">
      <w:pPr>
        <w:jc w:val="center"/>
        <w:rPr>
          <w:sz w:val="24"/>
          <w:szCs w:val="24"/>
        </w:rPr>
      </w:pPr>
    </w:p>
    <w:p w14:paraId="4AEEA57A" w14:textId="77777777" w:rsidR="00F24C02" w:rsidRDefault="00F24C02" w:rsidP="00724282">
      <w:pPr>
        <w:jc w:val="center"/>
        <w:rPr>
          <w:sz w:val="24"/>
          <w:szCs w:val="24"/>
        </w:rPr>
      </w:pPr>
    </w:p>
    <w:p w14:paraId="74DBEC3E" w14:textId="77777777" w:rsidR="00394C52" w:rsidRDefault="00394C52" w:rsidP="00724282">
      <w:pPr>
        <w:jc w:val="center"/>
        <w:rPr>
          <w:sz w:val="24"/>
          <w:szCs w:val="24"/>
        </w:rPr>
      </w:pPr>
    </w:p>
    <w:p w14:paraId="745C5159" w14:textId="77777777" w:rsidR="00394C52" w:rsidRDefault="00394C52" w:rsidP="00724282">
      <w:pPr>
        <w:jc w:val="center"/>
        <w:rPr>
          <w:sz w:val="24"/>
          <w:szCs w:val="24"/>
        </w:rPr>
      </w:pPr>
    </w:p>
    <w:p w14:paraId="11C40AC9" w14:textId="34030ED2" w:rsidR="00724282" w:rsidRDefault="00724282" w:rsidP="00724282">
      <w:pPr>
        <w:jc w:val="center"/>
        <w:rPr>
          <w:sz w:val="24"/>
          <w:szCs w:val="24"/>
        </w:rPr>
      </w:pPr>
      <w:r>
        <w:rPr>
          <w:noProof/>
        </w:rPr>
        <w:lastRenderedPageBreak/>
        <w:drawing>
          <wp:inline distT="0" distB="0" distL="0" distR="0" wp14:anchorId="1452B28D" wp14:editId="5ECF552B">
            <wp:extent cx="2381250" cy="10001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81250" cy="1000125"/>
                    </a:xfrm>
                    <a:prstGeom prst="rect">
                      <a:avLst/>
                    </a:prstGeom>
                    <a:noFill/>
                    <a:ln>
                      <a:noFill/>
                    </a:ln>
                  </pic:spPr>
                </pic:pic>
              </a:graphicData>
            </a:graphic>
          </wp:inline>
        </w:drawing>
      </w:r>
    </w:p>
    <w:p w14:paraId="0E231CB6" w14:textId="0564F76C" w:rsidR="00724282" w:rsidRDefault="00953577" w:rsidP="007F518E">
      <w:pPr>
        <w:rPr>
          <w:sz w:val="24"/>
          <w:szCs w:val="24"/>
        </w:rPr>
      </w:pPr>
      <w:r>
        <w:rPr>
          <w:noProof/>
          <w:sz w:val="24"/>
          <w:szCs w:val="24"/>
        </w:rPr>
        <w:pict w14:anchorId="1698B3FF">
          <v:shape id="Text Box 1122" o:spid="_x0000_s1047" type="#_x0000_t202" style="position:absolute;margin-left:276.75pt;margin-top:3.95pt;width:268.5pt;height:203.8pt;z-index:2516515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" fillcolor="white [3201]" strokeweight=".5pt">
            <v:textbox>
              <w:txbxContent>
                <w:p w14:paraId="447FD985" w14:textId="77777777" w:rsidR="00071FD4" w:rsidRPr="007F518E" w:rsidRDefault="00071FD4" w:rsidP="007F518E">
                  <w:pPr>
                    <w:jc w:val="center"/>
                    <w:rPr>
                      <w:b/>
                      <w:sz w:val="28"/>
                      <w:szCs w:val="28"/>
                    </w:rPr>
                  </w:pPr>
                  <w:r w:rsidRPr="007F518E">
                    <w:rPr>
                      <w:b/>
                      <w:sz w:val="28"/>
                      <w:szCs w:val="28"/>
                    </w:rPr>
                    <w:t>Reminder:</w:t>
                  </w:r>
                </w:p>
                <w:p w14:paraId="77C897AF" w14:textId="77777777" w:rsidR="00071FD4" w:rsidRDefault="00071FD4" w:rsidP="007F518E">
                  <w:pPr>
                    <w:jc w:val="center"/>
                    <w:rPr>
                      <w:b/>
                    </w:rPr>
                  </w:pPr>
                </w:p>
                <w:p w14:paraId="657002A4" w14:textId="77777777" w:rsidR="00071FD4" w:rsidRPr="009F6F20" w:rsidRDefault="00071FD4" w:rsidP="007F518E">
                  <w:pPr>
                    <w:jc w:val="center"/>
                    <w:rPr>
                      <w:b/>
                    </w:rPr>
                  </w:pPr>
                  <w:r w:rsidRPr="009F6F20">
                    <w:rPr>
                      <w:b/>
                    </w:rPr>
                    <w:t>Health and Wellness Sunday is the third Sunday of each month</w:t>
                  </w:r>
                  <w:r>
                    <w:rPr>
                      <w:b/>
                    </w:rPr>
                    <w:t>.</w:t>
                  </w:r>
                </w:p>
                <w:p w14:paraId="15224757" w14:textId="77777777" w:rsidR="00071FD4" w:rsidRDefault="00071FD4" w:rsidP="007F518E">
                  <w:r w:rsidRPr="009F6F20">
                    <w:t>Mary Leach or one of our many parish nurses will be on hand before and after worship on these Sundays to check blood pressures, blood sugars, and help you form questions for your health pr</w:t>
                  </w:r>
                  <w:r>
                    <w:t>ofessional should you have need.</w:t>
                  </w:r>
                </w:p>
                <w:p w14:paraId="5F178E73" w14:textId="77777777" w:rsidR="00071FD4" w:rsidRPr="009F6F20" w:rsidRDefault="00071FD4" w:rsidP="007F518E">
                  <w:pPr>
                    <w:jc w:val="center"/>
                  </w:pPr>
                  <w:r>
                    <w:rPr>
                      <w:noProof/>
                    </w:rPr>
                    <w:drawing>
                      <wp:inline distT="0" distB="0" distL="0" distR="0" wp14:anchorId="047BEBAE" wp14:editId="210D2264">
                        <wp:extent cx="1660872" cy="790575"/>
                        <wp:effectExtent l="0" t="0" r="0" b="0"/>
                        <wp:docPr id="1120" name="Picture 1120" descr="C:\Users\Assistant\AppData\Local\Microsoft\Windows\INetCache\IE\UMQ65IUZ\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sistant\AppData\Local\Microsoft\Windows\INetCache\IE\UMQ65IUZ\logo[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60872" cy="790575"/>
                                </a:xfrm>
                                <a:prstGeom prst="rect">
                                  <a:avLst/>
                                </a:prstGeom>
                                <a:noFill/>
                                <a:ln>
                                  <a:noFill/>
                                </a:ln>
                              </pic:spPr>
                            </pic:pic>
                          </a:graphicData>
                        </a:graphic>
                      </wp:inline>
                    </w:drawing>
                  </w:r>
                </w:p>
                <w:p w14:paraId="25C0B44F" w14:textId="77777777" w:rsidR="00071FD4" w:rsidRDefault="00071FD4"/>
              </w:txbxContent>
            </v:textbox>
          </v:shape>
        </w:pict>
      </w:r>
    </w:p>
    <w:p w14:paraId="709D5049" w14:textId="48D09806" w:rsidR="007F518E" w:rsidRPr="00C47E58" w:rsidRDefault="00953577" w:rsidP="007F518E">
      <w:pPr>
        <w:rPr>
          <w:sz w:val="24"/>
          <w:szCs w:val="24"/>
        </w:rPr>
      </w:pPr>
      <w:r>
        <w:rPr>
          <w:noProof/>
          <w:sz w:val="24"/>
          <w:szCs w:val="24"/>
        </w:rPr>
        <w:pict w14:anchorId="41092336">
          <v:shape id="Text Box 1125" o:spid="_x0000_s1033" type="#_x0000_t202" style="position:absolute;margin-left:13.5pt;margin-top:6.45pt;width:188.25pt;height:125.7pt;z-index:2516567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" fillcolor="white [3201]" strokeweight=".5pt">
            <v:textbox>
              <w:txbxContent>
                <w:p w14:paraId="651910E6" w14:textId="77777777" w:rsidR="00071FD4" w:rsidRPr="009F008C" w:rsidRDefault="00071FD4" w:rsidP="009F008C">
                  <w:pPr>
                    <w:shd w:val="clear" w:color="auto" w:fill="548DD4" w:themeFill="text2" w:themeFillTint="99"/>
                    <w:jc w:val="center"/>
                    <w:rPr>
                      <w:rFonts w:ascii="Comic Sans MS" w:hAnsi="Comic Sans MS" w:cstheme="minorHAnsi"/>
                      <w:b/>
                      <w:i/>
                      <w:color w:val="FFFFFF" w:themeColor="background1"/>
                      <w:u w:val="single"/>
                    </w:rPr>
                  </w:pPr>
                  <w:r w:rsidRPr="009F008C">
                    <w:rPr>
                      <w:rFonts w:ascii="Comic Sans MS" w:hAnsi="Comic Sans MS" w:cstheme="minorHAnsi"/>
                      <w:b/>
                      <w:i/>
                      <w:color w:val="FFFFFF" w:themeColor="background1"/>
                      <w:u w:val="single"/>
                    </w:rPr>
                    <w:t>Our Mission Statement:</w:t>
                  </w:r>
                </w:p>
                <w:p w14:paraId="0DAA46C8" w14:textId="77777777" w:rsidR="00071FD4" w:rsidRPr="009F008C" w:rsidRDefault="00071FD4" w:rsidP="009F008C">
                  <w:pPr>
                    <w:shd w:val="clear" w:color="auto" w:fill="548DD4" w:themeFill="text2" w:themeFillTint="99"/>
                    <w:jc w:val="center"/>
                    <w:rPr>
                      <w:rFonts w:ascii="Comic Sans MS" w:hAnsi="Comic Sans MS" w:cstheme="minorHAnsi"/>
                      <w:b/>
                      <w:i/>
                      <w:color w:val="FFFFFF" w:themeColor="background1"/>
                      <w:u w:val="single"/>
                    </w:rPr>
                  </w:pPr>
                </w:p>
                <w:p w14:paraId="586A22D3" w14:textId="77777777" w:rsidR="00071FD4" w:rsidRPr="009F008C" w:rsidRDefault="00071FD4" w:rsidP="009F008C">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The People of St. Paul</w:t>
                  </w:r>
                </w:p>
                <w:p w14:paraId="7AC6CD05" w14:textId="77777777" w:rsidR="00071FD4" w:rsidRPr="009F008C" w:rsidRDefault="00071FD4" w:rsidP="009F008C">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Gather to worship,</w:t>
                  </w:r>
                </w:p>
                <w:p w14:paraId="37B426E3" w14:textId="77777777" w:rsidR="00071FD4" w:rsidRPr="009F008C" w:rsidRDefault="00071FD4" w:rsidP="009F008C">
                  <w:pPr>
                    <w:shd w:val="clear" w:color="auto" w:fill="548DD4" w:themeFill="text2" w:themeFillTint="99"/>
                    <w:jc w:val="center"/>
                    <w:rPr>
                      <w:rFonts w:ascii="Comic Sans MS" w:hAnsi="Comic Sans MS" w:cstheme="minorHAnsi"/>
                      <w:i/>
                      <w:color w:val="FFFFFF" w:themeColor="background1"/>
                    </w:rPr>
                  </w:pPr>
                  <w:r w:rsidRPr="009F008C">
                    <w:rPr>
                      <w:rFonts w:ascii="Comic Sans MS" w:hAnsi="Comic Sans MS" w:cstheme="minorHAnsi"/>
                      <w:i/>
                      <w:color w:val="FFFFFF" w:themeColor="background1"/>
                    </w:rPr>
                    <w:t>Reach out,</w:t>
                  </w:r>
                </w:p>
                <w:p w14:paraId="1544A5DD" w14:textId="77777777" w:rsidR="00071FD4" w:rsidRPr="009F008C" w:rsidRDefault="00071FD4" w:rsidP="009F008C">
                  <w:pPr>
                    <w:shd w:val="clear" w:color="auto" w:fill="548DD4" w:themeFill="text2" w:themeFillTint="99"/>
                    <w:jc w:val="center"/>
                    <w:rPr>
                      <w:i/>
                      <w:color w:val="FFFFFF" w:themeColor="background1"/>
                      <w:sz w:val="28"/>
                      <w:szCs w:val="28"/>
                    </w:rPr>
                  </w:pPr>
                  <w:r w:rsidRPr="009F008C">
                    <w:rPr>
                      <w:rFonts w:ascii="Comic Sans MS" w:hAnsi="Comic Sans MS" w:cstheme="minorHAnsi"/>
                      <w:i/>
                      <w:color w:val="FFFFFF" w:themeColor="background1"/>
                    </w:rPr>
                    <w:t>and serve the Lord</w:t>
                  </w:r>
                  <w:r w:rsidRPr="009F008C">
                    <w:rPr>
                      <w:i/>
                      <w:color w:val="FFFFFF" w:themeColor="background1"/>
                      <w:sz w:val="28"/>
                      <w:szCs w:val="28"/>
                    </w:rPr>
                    <w:t>.</w:t>
                  </w:r>
                </w:p>
              </w:txbxContent>
            </v:textbox>
          </v:shape>
        </w:pict>
      </w:r>
    </w:p>
    <w:p w14:paraId="5E1DF0B0" w14:textId="77777777" w:rsidR="007F518E" w:rsidRPr="00C47E58" w:rsidRDefault="007F518E" w:rsidP="007F518E">
      <w:pPr>
        <w:tabs>
          <w:tab w:val="left" w:pos="7590"/>
        </w:tabs>
        <w:rPr>
          <w:sz w:val="24"/>
          <w:szCs w:val="24"/>
        </w:rPr>
      </w:pPr>
    </w:p>
    <w:p w14:paraId="3DA766A1" w14:textId="666EFF48" w:rsidR="007F518E" w:rsidRPr="00C47E58" w:rsidRDefault="007F518E" w:rsidP="007F518E">
      <w:pPr>
        <w:tabs>
          <w:tab w:val="left" w:pos="7590"/>
        </w:tabs>
        <w:rPr>
          <w:sz w:val="24"/>
          <w:szCs w:val="24"/>
        </w:rPr>
      </w:pPr>
    </w:p>
    <w:p w14:paraId="5A190E65" w14:textId="77777777" w:rsidR="007F518E" w:rsidRPr="00C47E58" w:rsidRDefault="007F518E" w:rsidP="007F518E">
      <w:pPr>
        <w:tabs>
          <w:tab w:val="left" w:pos="7590"/>
        </w:tabs>
        <w:rPr>
          <w:sz w:val="24"/>
          <w:szCs w:val="24"/>
        </w:rPr>
      </w:pPr>
    </w:p>
    <w:p w14:paraId="0E4A25B7" w14:textId="77777777" w:rsidR="007F518E" w:rsidRPr="00C47E58" w:rsidRDefault="007F518E" w:rsidP="007F518E">
      <w:pPr>
        <w:tabs>
          <w:tab w:val="left" w:pos="7590"/>
        </w:tabs>
        <w:rPr>
          <w:sz w:val="24"/>
          <w:szCs w:val="24"/>
        </w:rPr>
      </w:pPr>
    </w:p>
    <w:p w14:paraId="4D959BF8" w14:textId="77777777" w:rsidR="007F518E" w:rsidRPr="00C47E58" w:rsidRDefault="007F518E" w:rsidP="007F518E">
      <w:pPr>
        <w:tabs>
          <w:tab w:val="left" w:pos="7590"/>
        </w:tabs>
        <w:rPr>
          <w:sz w:val="24"/>
          <w:szCs w:val="24"/>
        </w:rPr>
      </w:pPr>
    </w:p>
    <w:p w14:paraId="7F8D65A9" w14:textId="77777777" w:rsidR="007F518E" w:rsidRPr="00C47E58" w:rsidRDefault="007F518E" w:rsidP="007F518E">
      <w:pPr>
        <w:tabs>
          <w:tab w:val="left" w:pos="7590"/>
        </w:tabs>
        <w:rPr>
          <w:sz w:val="24"/>
          <w:szCs w:val="24"/>
        </w:rPr>
      </w:pPr>
    </w:p>
    <w:p w14:paraId="6E820C29" w14:textId="77777777" w:rsidR="00631257" w:rsidRDefault="00631257" w:rsidP="007F518E">
      <w:pPr>
        <w:tabs>
          <w:tab w:val="left" w:pos="7590"/>
        </w:tabs>
        <w:rPr>
          <w:sz w:val="24"/>
          <w:szCs w:val="24"/>
        </w:rPr>
      </w:pPr>
    </w:p>
    <w:p w14:paraId="0E198632" w14:textId="1672AA28" w:rsidR="007F518E" w:rsidRDefault="007F518E" w:rsidP="007F518E">
      <w:pPr>
        <w:tabs>
          <w:tab w:val="left" w:pos="7590"/>
        </w:tabs>
        <w:rPr>
          <w:sz w:val="24"/>
          <w:szCs w:val="24"/>
        </w:rPr>
      </w:pPr>
    </w:p>
    <w:p w14:paraId="47F66FD0" w14:textId="542C49A4" w:rsidR="00724282" w:rsidRDefault="00724282" w:rsidP="007F518E">
      <w:pPr>
        <w:tabs>
          <w:tab w:val="left" w:pos="7590"/>
        </w:tabs>
        <w:rPr>
          <w:sz w:val="24"/>
          <w:szCs w:val="24"/>
        </w:rPr>
      </w:pPr>
    </w:p>
    <w:p w14:paraId="4211F291" w14:textId="46CFF174" w:rsidR="00724282" w:rsidRDefault="00724282" w:rsidP="007F518E">
      <w:pPr>
        <w:tabs>
          <w:tab w:val="left" w:pos="7590"/>
        </w:tabs>
        <w:rPr>
          <w:sz w:val="24"/>
          <w:szCs w:val="24"/>
        </w:rPr>
      </w:pPr>
    </w:p>
    <w:p w14:paraId="4746B5AB" w14:textId="7EB43018" w:rsidR="00724282" w:rsidRDefault="00724282" w:rsidP="007F518E">
      <w:pPr>
        <w:tabs>
          <w:tab w:val="left" w:pos="7590"/>
        </w:tabs>
        <w:rPr>
          <w:sz w:val="24"/>
          <w:szCs w:val="24"/>
        </w:rPr>
      </w:pPr>
    </w:p>
    <w:p w14:paraId="61A5F3CA" w14:textId="36867BF4" w:rsidR="00724282" w:rsidRDefault="00724282" w:rsidP="007F518E">
      <w:pPr>
        <w:tabs>
          <w:tab w:val="left" w:pos="7590"/>
        </w:tabs>
        <w:rPr>
          <w:sz w:val="24"/>
          <w:szCs w:val="24"/>
        </w:rPr>
      </w:pPr>
    </w:p>
    <w:p w14:paraId="604E04DF" w14:textId="77777777" w:rsidR="00724282" w:rsidRPr="00C47E58" w:rsidRDefault="00724282" w:rsidP="007F518E">
      <w:pPr>
        <w:tabs>
          <w:tab w:val="left" w:pos="7590"/>
        </w:tabs>
        <w:rPr>
          <w:sz w:val="24"/>
          <w:szCs w:val="24"/>
        </w:rPr>
      </w:pPr>
    </w:p>
    <w:p w14:paraId="043DE50A" w14:textId="77777777" w:rsidR="007F518E" w:rsidRPr="00C47E58" w:rsidRDefault="00953577" w:rsidP="007F518E">
      <w:pPr>
        <w:tabs>
          <w:tab w:val="left" w:pos="7590"/>
        </w:tabs>
        <w:rPr>
          <w:sz w:val="24"/>
          <w:szCs w:val="24"/>
        </w:rPr>
      </w:pPr>
      <w:r>
        <w:rPr>
          <w:noProof/>
          <w:sz w:val="24"/>
          <w:szCs w:val="24"/>
        </w:rPr>
        <w:pict w14:anchorId="7B3E0E42">
          <v:shape id="Text Box 21" o:spid="_x0000_s1034" type="#_x0000_t202" style="position:absolute;margin-left:257.25pt;margin-top:29.7pt;width:284.25pt;height:112.5pt;z-index:2516546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" fillcolor="white [3201]" strokeweight=".5pt">
            <v:textbox>
              <w:txbxContent>
                <w:p w14:paraId="5198ED3F" w14:textId="4234A7B3" w:rsidR="00071FD4" w:rsidRDefault="00F25FDB">
                  <w:r>
                    <w:t xml:space="preserve">The Bibles &amp; Bagels group will meet on </w:t>
                  </w:r>
                  <w:r w:rsidR="00F53C31">
                    <w:t xml:space="preserve">Thursday, </w:t>
                  </w:r>
                  <w:r w:rsidR="00335417">
                    <w:t>November 14th</w:t>
                  </w:r>
                  <w:r w:rsidR="00D322B5">
                    <w:t xml:space="preserve"> </w:t>
                  </w:r>
                  <w:r w:rsidR="004A4058">
                    <w:t>at</w:t>
                  </w:r>
                  <w:r w:rsidR="008F7093">
                    <w:t xml:space="preserve"> 9:30</w:t>
                  </w:r>
                  <w:r w:rsidR="00962999">
                    <w:t xml:space="preserve"> </w:t>
                  </w:r>
                  <w:r>
                    <w:t xml:space="preserve">am. </w:t>
                  </w:r>
                  <w:r w:rsidR="003225BC">
                    <w:t>a</w:t>
                  </w:r>
                  <w:r>
                    <w:t>t Edinger’s Filling Station.  Any woman who would like to attend an informal bible study is welcome to come to this meeting.</w:t>
                  </w:r>
                </w:p>
              </w:txbxContent>
            </v:textbox>
          </v:shape>
        </w:pict>
      </w:r>
      <w:r w:rsidR="00F71DED" w:rsidRPr="00F71DED">
        <w:rPr>
          <w:noProof/>
          <w:sz w:val="24"/>
          <w:szCs w:val="24"/>
        </w:rPr>
        <w:drawing>
          <wp:inline distT="0" distB="0" distL="0" distR="0" wp14:anchorId="16B5E4E7" wp14:editId="5B1B2D2F">
            <wp:extent cx="2676525" cy="1786580"/>
            <wp:effectExtent l="0" t="0" r="0" b="4445"/>
            <wp:docPr id="1121"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bles-and-bagels-2_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78134" cy="1787654"/>
                    </a:xfrm>
                    <a:prstGeom prst="rect">
                      <a:avLst/>
                    </a:prstGeom>
                  </pic:spPr>
                </pic:pic>
              </a:graphicData>
            </a:graphic>
          </wp:inline>
        </w:drawing>
      </w:r>
    </w:p>
    <w:p w14:paraId="55885EF0" w14:textId="77777777" w:rsidR="007F518E" w:rsidRPr="00C47E58" w:rsidRDefault="007F518E" w:rsidP="007F518E">
      <w:pPr>
        <w:tabs>
          <w:tab w:val="left" w:pos="7590"/>
        </w:tabs>
        <w:rPr>
          <w:sz w:val="24"/>
          <w:szCs w:val="24"/>
        </w:rPr>
      </w:pPr>
    </w:p>
    <w:p w14:paraId="57B04B42" w14:textId="34E2E06E" w:rsidR="008431FC" w:rsidRDefault="00953577">
      <w:pPr>
        <w:rPr>
          <w:sz w:val="24"/>
          <w:szCs w:val="24"/>
        </w:rPr>
      </w:pPr>
      <w:r>
        <w:rPr>
          <w:noProof/>
        </w:rPr>
        <w:pict w14:anchorId="7ECF218D">
          <v:shape id="_x0000_s1076" type="#_x0000_t202" style="position:absolute;margin-left:223.5pt;margin-top:9.2pt;width:324.75pt;height:126.75pt;z-index:251678208">
            <v:textbox>
              <w:txbxContent>
                <w:p w14:paraId="6B471FEC" w14:textId="74F2AE6A" w:rsidR="008431FC" w:rsidRDefault="008431FC">
                  <w:bookmarkStart w:id="1" w:name="_Hlk20291806"/>
                  <w:bookmarkStart w:id="2" w:name="_Hlk20291807"/>
                  <w:r>
                    <w:t>In November the Women of the ELCA will be baking and sending cookies to our college and military students.  So</w:t>
                  </w:r>
                  <w:r w:rsidR="00B76E0F">
                    <w:t>,</w:t>
                  </w:r>
                  <w:r>
                    <w:t xml:space="preserve"> we don’t miss anyone, we would like the congregation to notify either Anita Klein or Jean Harrison of any family member that is a student.  You can also leave a notice on the Administrative Secretary’s desk.  The deadline for these names will be November 17.</w:t>
                  </w:r>
                  <w:bookmarkEnd w:id="1"/>
                  <w:bookmarkEnd w:id="2"/>
                  <w:r w:rsidR="000109F3">
                    <w:t xml:space="preserve"> The congregation will be giving cookies on Sunday, December 1</w:t>
                  </w:r>
                  <w:r w:rsidR="000109F3" w:rsidRPr="000109F3">
                    <w:rPr>
                      <w:vertAlign w:val="superscript"/>
                    </w:rPr>
                    <w:t>st</w:t>
                  </w:r>
                  <w:r w:rsidR="000109F3">
                    <w:t xml:space="preserve"> to our college students and military. We will present them during the worship service.</w:t>
                  </w:r>
                </w:p>
              </w:txbxContent>
            </v:textbox>
          </v:shape>
        </w:pict>
      </w:r>
    </w:p>
    <w:p w14:paraId="4AAAF40D" w14:textId="662F0515" w:rsidR="008431FC" w:rsidRDefault="008431FC">
      <w:pPr>
        <w:rPr>
          <w:sz w:val="24"/>
          <w:szCs w:val="24"/>
        </w:rPr>
      </w:pPr>
      <w:r>
        <w:rPr>
          <w:noProof/>
        </w:rPr>
        <w:drawing>
          <wp:inline distT="0" distB="0" distL="0" distR="0" wp14:anchorId="3D311EAA" wp14:editId="207229F0">
            <wp:extent cx="2295525" cy="638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95525" cy="638175"/>
                    </a:xfrm>
                    <a:prstGeom prst="rect">
                      <a:avLst/>
                    </a:prstGeom>
                    <a:noFill/>
                    <a:ln>
                      <a:noFill/>
                    </a:ln>
                  </pic:spPr>
                </pic:pic>
              </a:graphicData>
            </a:graphic>
          </wp:inline>
        </w:drawing>
      </w:r>
    </w:p>
    <w:p w14:paraId="04C62EE0" w14:textId="77777777" w:rsidR="008431FC" w:rsidRDefault="008431FC">
      <w:pPr>
        <w:rPr>
          <w:sz w:val="24"/>
          <w:szCs w:val="24"/>
        </w:rPr>
      </w:pPr>
    </w:p>
    <w:p w14:paraId="3B1A2991" w14:textId="77777777" w:rsidR="008431FC" w:rsidRDefault="008431FC">
      <w:pPr>
        <w:rPr>
          <w:sz w:val="24"/>
          <w:szCs w:val="24"/>
        </w:rPr>
      </w:pPr>
    </w:p>
    <w:p w14:paraId="65134A2B" w14:textId="77777777" w:rsidR="008431FC" w:rsidRDefault="008431FC">
      <w:pPr>
        <w:rPr>
          <w:sz w:val="24"/>
          <w:szCs w:val="24"/>
        </w:rPr>
      </w:pPr>
    </w:p>
    <w:p w14:paraId="230BDFDD" w14:textId="77777777" w:rsidR="008431FC" w:rsidRDefault="008431FC">
      <w:pPr>
        <w:rPr>
          <w:sz w:val="24"/>
          <w:szCs w:val="24"/>
        </w:rPr>
      </w:pPr>
    </w:p>
    <w:p w14:paraId="713D0956" w14:textId="77777777" w:rsidR="008431FC" w:rsidRDefault="008431FC">
      <w:pPr>
        <w:rPr>
          <w:sz w:val="24"/>
          <w:szCs w:val="24"/>
        </w:rPr>
      </w:pPr>
    </w:p>
    <w:p w14:paraId="79024397" w14:textId="77777777" w:rsidR="008431FC" w:rsidRDefault="008431FC">
      <w:pPr>
        <w:rPr>
          <w:sz w:val="24"/>
          <w:szCs w:val="24"/>
        </w:rPr>
      </w:pPr>
    </w:p>
    <w:p w14:paraId="672F86D7" w14:textId="77777777" w:rsidR="008431FC" w:rsidRDefault="008431FC">
      <w:pPr>
        <w:rPr>
          <w:sz w:val="24"/>
          <w:szCs w:val="24"/>
        </w:rPr>
      </w:pPr>
    </w:p>
    <w:p w14:paraId="1BA3F7DE" w14:textId="4DC7059F" w:rsidR="005C4255" w:rsidRDefault="00953577">
      <w:pPr>
        <w:rPr>
          <w:sz w:val="24"/>
          <w:szCs w:val="24"/>
        </w:rPr>
      </w:pPr>
      <w:r>
        <w:rPr>
          <w:noProof/>
          <w:sz w:val="24"/>
          <w:szCs w:val="24"/>
        </w:rPr>
        <w:pict w14:anchorId="7600F787">
          <v:shape id="Text Box 31" o:spid="_x0000_s1038" type="#_x0000_t202" style="position:absolute;margin-left:129pt;margin-top:3.15pt;width:412.5pt;height:124.2pt;z-index:25165875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" fillcolor="white [3201]" strokeweight=".5pt">
            <v:textbox>
              <w:txbxContent>
                <w:p w14:paraId="0E6F35D2" w14:textId="5B73CE1E" w:rsidR="005C4255" w:rsidRDefault="005C4255" w:rsidP="005C4255">
                  <w:r>
                    <w:t>The Rebecca Circle will meet on Thursday,</w:t>
                  </w:r>
                  <w:r w:rsidR="00AE1612">
                    <w:t xml:space="preserve"> </w:t>
                  </w:r>
                  <w:r w:rsidR="00335417">
                    <w:t>November 21st</w:t>
                  </w:r>
                  <w:r w:rsidR="007D0B9E">
                    <w:t>, at 1:30 p.m. in the fellowship hall</w:t>
                  </w:r>
                  <w:r w:rsidR="000109F3">
                    <w:t>.  Jean Harrison</w:t>
                  </w:r>
                  <w:r w:rsidR="00022463">
                    <w:t xml:space="preserve"> will be the hostess. </w:t>
                  </w:r>
                  <w:r w:rsidR="000109F3">
                    <w:t>Marian Brown</w:t>
                  </w:r>
                  <w:r w:rsidR="00022463">
                    <w:t xml:space="preserve"> will give the devotions. </w:t>
                  </w:r>
                  <w:r w:rsidR="000109F3">
                    <w:t xml:space="preserve"> Jeanne Rapp</w:t>
                  </w:r>
                  <w:r w:rsidR="00022463">
                    <w:t xml:space="preserve"> will be giving the lesson, “No Hard Feelings?  </w:t>
                  </w:r>
                  <w:r w:rsidR="000109F3">
                    <w:t xml:space="preserve">Stewarding the Gift of Joy.”  In the God who has redeemed us from despair, we find true, inescapable joy.  Lucy Kehinde </w:t>
                  </w:r>
                  <w:r w:rsidR="00022463">
                    <w:t xml:space="preserve">will be giving the </w:t>
                  </w:r>
                  <w:r w:rsidR="00661CC1">
                    <w:t xml:space="preserve">offering meditation.  </w:t>
                  </w:r>
                  <w:r w:rsidR="00D123A5">
                    <w:t>If you would like to join us for this time of fellowship and Bible study, we would invite you to join us at this meeting.</w:t>
                  </w:r>
                </w:p>
                <w:p w14:paraId="5B70663F" w14:textId="77777777" w:rsidR="005C4255" w:rsidRDefault="005C4255"/>
              </w:txbxContent>
            </v:textbox>
          </v:shape>
        </w:pict>
      </w:r>
    </w:p>
    <w:p w14:paraId="7C68C3D4" w14:textId="77777777" w:rsidR="005C4255" w:rsidRDefault="005C4255">
      <w:pPr>
        <w:rPr>
          <w:sz w:val="24"/>
          <w:szCs w:val="24"/>
        </w:rPr>
      </w:pPr>
    </w:p>
    <w:p w14:paraId="5A2DA775" w14:textId="203D8688" w:rsidR="005C4255" w:rsidRDefault="009E200A">
      <w:pPr>
        <w:rPr>
          <w:sz w:val="24"/>
          <w:szCs w:val="24"/>
        </w:rPr>
      </w:pPr>
      <w:r>
        <w:rPr>
          <w:noProof/>
        </w:rPr>
        <w:drawing>
          <wp:inline distT="0" distB="0" distL="0" distR="0" wp14:anchorId="735ECF64" wp14:editId="1747342E">
            <wp:extent cx="1311910" cy="980994"/>
            <wp:effectExtent l="0" t="0" r="0" b="0"/>
            <wp:docPr id="1126" name="Picture 1126" descr="C:\Users\user\Desktop\rebecca 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rebecca circle.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62680" cy="1018957"/>
                    </a:xfrm>
                    <a:prstGeom prst="rect">
                      <a:avLst/>
                    </a:prstGeom>
                    <a:noFill/>
                    <a:ln>
                      <a:noFill/>
                    </a:ln>
                  </pic:spPr>
                </pic:pic>
              </a:graphicData>
            </a:graphic>
          </wp:inline>
        </w:drawing>
      </w:r>
    </w:p>
    <w:p w14:paraId="5A02A2EE" w14:textId="77777777" w:rsidR="004D4B6F" w:rsidRDefault="004D4B6F">
      <w:pPr>
        <w:rPr>
          <w:sz w:val="24"/>
          <w:szCs w:val="24"/>
        </w:rPr>
      </w:pPr>
    </w:p>
    <w:p w14:paraId="51FC0B26" w14:textId="77777777" w:rsidR="00724282" w:rsidRDefault="00724282" w:rsidP="00096CCB"/>
    <w:p w14:paraId="04F02194" w14:textId="77777777" w:rsidR="00033C41" w:rsidRDefault="00033C41" w:rsidP="00096CCB"/>
    <w:p w14:paraId="6B9327C1" w14:textId="77777777" w:rsidR="00033C41" w:rsidRDefault="00033C41" w:rsidP="00096CCB"/>
    <w:p w14:paraId="636E8A3D" w14:textId="77777777" w:rsidR="00033C41" w:rsidRDefault="00033C41" w:rsidP="00096CCB"/>
    <w:p w14:paraId="5A7922C0" w14:textId="07690842" w:rsidR="00724282" w:rsidRDefault="00953577" w:rsidP="00096CCB">
      <w:r>
        <w:rPr>
          <w:noProof/>
        </w:rPr>
        <w:pict w14:anchorId="1F11AFB4">
          <v:shape id="_x0000_s1054" type="#_x0000_t202" style="position:absolute;margin-left:68.25pt;margin-top:-10.5pt;width:383.25pt;height:217.5pt;z-index:251664896">
            <v:textbox>
              <w:txbxContent>
                <w:p w14:paraId="2E3A51E5" w14:textId="77777777" w:rsidR="00A32FC8" w:rsidRDefault="00A32FC8" w:rsidP="00A32FC8">
                  <w:pPr>
                    <w:rPr>
                      <w:sz w:val="24"/>
                      <w:szCs w:val="24"/>
                    </w:rPr>
                  </w:pPr>
                  <w:r>
                    <w:rPr>
                      <w:b/>
                      <w:sz w:val="28"/>
                      <w:szCs w:val="28"/>
                    </w:rPr>
                    <w:t>Prayer Chain and Prayer Requests…..</w:t>
                  </w:r>
                </w:p>
                <w:p w14:paraId="0E649663" w14:textId="4DD717F3" w:rsidR="00A32FC8" w:rsidRDefault="00A32FC8" w:rsidP="00A32FC8">
                  <w:pPr>
                    <w:rPr>
                      <w:sz w:val="24"/>
                      <w:szCs w:val="24"/>
                    </w:rPr>
                  </w:pPr>
                  <w:r>
                    <w:rPr>
                      <w:sz w:val="24"/>
                      <w:szCs w:val="24"/>
                    </w:rPr>
                    <w:t xml:space="preserve">Just a reminder that if you would like to have someone added to our prayer chain, please contact Pastor </w:t>
                  </w:r>
                  <w:r w:rsidR="00604567">
                    <w:rPr>
                      <w:sz w:val="24"/>
                      <w:szCs w:val="24"/>
                    </w:rPr>
                    <w:t>Mathew</w:t>
                  </w:r>
                  <w:r>
                    <w:rPr>
                      <w:sz w:val="24"/>
                      <w:szCs w:val="24"/>
                    </w:rPr>
                    <w:t xml:space="preserve"> and Julie Mehlberg. If your prayers are answered, we would appreciate knowing that as well, so names can be removed when it is appropriate. Thank you in advance!</w:t>
                  </w:r>
                </w:p>
                <w:p w14:paraId="43E9FF6C" w14:textId="77777777" w:rsidR="00A32FC8" w:rsidRDefault="00A32FC8" w:rsidP="00A32FC8">
                  <w:pPr>
                    <w:rPr>
                      <w:sz w:val="24"/>
                      <w:szCs w:val="24"/>
                    </w:rPr>
                  </w:pPr>
                </w:p>
                <w:p w14:paraId="02F8B991" w14:textId="77777777" w:rsidR="00A32FC8" w:rsidRPr="00515AF0" w:rsidRDefault="00A32FC8" w:rsidP="00A32FC8">
                  <w:pPr>
                    <w:rPr>
                      <w:b/>
                      <w:sz w:val="28"/>
                      <w:szCs w:val="28"/>
                    </w:rPr>
                  </w:pPr>
                  <w:r>
                    <w:rPr>
                      <w:b/>
                      <w:noProof/>
                      <w:sz w:val="28"/>
                      <w:szCs w:val="28"/>
                    </w:rPr>
                    <w:drawing>
                      <wp:inline distT="0" distB="0" distL="0" distR="0" wp14:anchorId="7FD2AF1D" wp14:editId="5094DF26">
                        <wp:extent cx="2047866" cy="1323975"/>
                        <wp:effectExtent l="19050" t="0" r="0" b="0"/>
                        <wp:docPr id="6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18">
                                  <a:extLst>
                                    <a:ext uri="{28A0092B-C50C-407E-A947-70E740481C1C}">
                                      <a14:useLocalDpi xmlns:a14="http://schemas.microsoft.com/office/drawing/2010/main" val="0"/>
                                    </a:ext>
                                  </a:extLst>
                                </a:blip>
                                <a:stretch>
                                  <a:fillRect/>
                                </a:stretch>
                              </pic:blipFill>
                              <pic:spPr>
                                <a:xfrm>
                                  <a:off x="0" y="0"/>
                                  <a:ext cx="2049539" cy="1325056"/>
                                </a:xfrm>
                                <a:prstGeom prst="rect">
                                  <a:avLst/>
                                </a:prstGeom>
                              </pic:spPr>
                            </pic:pic>
                          </a:graphicData>
                        </a:graphic>
                      </wp:inline>
                    </w:drawing>
                  </w:r>
                </w:p>
                <w:p w14:paraId="1AF38F4C" w14:textId="77777777" w:rsidR="00A32FC8" w:rsidRDefault="00A32FC8"/>
              </w:txbxContent>
            </v:textbox>
          </v:shape>
        </w:pict>
      </w:r>
    </w:p>
    <w:p w14:paraId="237C3A68" w14:textId="5F00F6B5" w:rsidR="00096CCB" w:rsidRDefault="00096CCB" w:rsidP="00096CCB"/>
    <w:p w14:paraId="6FD96931" w14:textId="77777777" w:rsidR="00096CCB" w:rsidRDefault="00096CCB" w:rsidP="00096CCB"/>
    <w:p w14:paraId="02A56C99" w14:textId="77777777" w:rsidR="00096CCB" w:rsidRDefault="00096CCB" w:rsidP="00096CCB"/>
    <w:p w14:paraId="1F43DD5C" w14:textId="77777777" w:rsidR="00096CCB" w:rsidRDefault="00096CCB" w:rsidP="00096CCB"/>
    <w:p w14:paraId="098FD99C" w14:textId="77777777" w:rsidR="00096CCB" w:rsidRDefault="00096CCB" w:rsidP="00096CCB"/>
    <w:p w14:paraId="6E9BEF37" w14:textId="77777777" w:rsidR="00096CCB" w:rsidRDefault="00096CCB" w:rsidP="00096CCB"/>
    <w:p w14:paraId="6F34FE00" w14:textId="77777777" w:rsidR="00096CCB" w:rsidRDefault="00096CCB" w:rsidP="00096CCB"/>
    <w:p w14:paraId="5F012AED" w14:textId="77777777" w:rsidR="00096CCB" w:rsidRDefault="00096CCB" w:rsidP="00096CCB"/>
    <w:p w14:paraId="4AD8B9B6" w14:textId="77777777" w:rsidR="00096CCB" w:rsidRDefault="00096CCB" w:rsidP="00096CCB"/>
    <w:p w14:paraId="77595F5E" w14:textId="77777777" w:rsidR="00096CCB" w:rsidRDefault="00096CCB" w:rsidP="00096CCB"/>
    <w:p w14:paraId="3AAC9AB3" w14:textId="77777777" w:rsidR="00096CCB" w:rsidRDefault="00096CCB" w:rsidP="00096CCB"/>
    <w:p w14:paraId="0AB7A11E" w14:textId="77777777" w:rsidR="00017DC5" w:rsidRDefault="00017DC5" w:rsidP="00096CCB"/>
    <w:p w14:paraId="41ACB871" w14:textId="77777777" w:rsidR="00AE42C8" w:rsidRDefault="00AE42C8" w:rsidP="00096CCB"/>
    <w:p w14:paraId="1A2C97E7" w14:textId="77777777" w:rsidR="00AE42C8" w:rsidRDefault="00AE42C8" w:rsidP="00096CCB"/>
    <w:p w14:paraId="3BCC2C05" w14:textId="77777777" w:rsidR="00096CCB" w:rsidRDefault="00096CCB" w:rsidP="00096CCB"/>
    <w:p w14:paraId="76E4E7B8" w14:textId="4D305100" w:rsidR="00DA50BA" w:rsidRDefault="00DA50BA" w:rsidP="00096CCB"/>
    <w:p w14:paraId="51A0438B" w14:textId="0C4BFD79" w:rsidR="00784532" w:rsidRDefault="00784532" w:rsidP="00096CCB"/>
    <w:p w14:paraId="5A47B37E" w14:textId="77777777" w:rsidR="00784532" w:rsidRDefault="00784532" w:rsidP="00096CCB"/>
    <w:p w14:paraId="11A4CBDA" w14:textId="4D7D73AC" w:rsidR="004A4058" w:rsidRDefault="00953577" w:rsidP="00F71DED">
      <w:pPr>
        <w:jc w:val="center"/>
      </w:pPr>
      <w:r>
        <w:rPr>
          <w:noProof/>
        </w:rPr>
        <w:pict w14:anchorId="048E40D8">
          <v:shape id="_x0000_s1051" type="#_x0000_t202" style="position:absolute;left:0;text-align:left;margin-left:288.75pt;margin-top:9.05pt;width:224.25pt;height:196pt;z-index:251661824">
            <v:textbox>
              <w:txbxContent>
                <w:p w14:paraId="34C8EB79" w14:textId="77777777" w:rsidR="00F71DED" w:rsidRPr="00705968" w:rsidRDefault="00F71DED" w:rsidP="00F71DED">
                  <w:pPr>
                    <w:rPr>
                      <w:b/>
                      <w:sz w:val="28"/>
                    </w:rPr>
                  </w:pPr>
                  <w:r w:rsidRPr="00705968">
                    <w:rPr>
                      <w:b/>
                      <w:sz w:val="28"/>
                    </w:rPr>
                    <w:t>Reminder…</w:t>
                  </w:r>
                </w:p>
                <w:p w14:paraId="1AFE55EE" w14:textId="77777777" w:rsidR="00F71DED" w:rsidRDefault="00F71DED" w:rsidP="00F71DED">
                  <w:r>
                    <w:t>If you are using the church facility for a church-related meeting, please remember to add it on the calendar in the office or let the Administrative Assistant know. All other functions or community-service organizations please fill out a Facility Use Sheet. Thank you!</w:t>
                  </w:r>
                </w:p>
                <w:p w14:paraId="2A333E30" w14:textId="77777777" w:rsidR="00F71DED" w:rsidRDefault="00F71DED" w:rsidP="00F71DED">
                  <w:pPr>
                    <w:jc w:val="center"/>
                  </w:pPr>
                  <w:r w:rsidRPr="00F71DED">
                    <w:rPr>
                      <w:noProof/>
                    </w:rPr>
                    <w:drawing>
                      <wp:inline distT="0" distB="0" distL="0" distR="0" wp14:anchorId="7A419921" wp14:editId="419C8F82">
                        <wp:extent cx="1143000" cy="962025"/>
                        <wp:effectExtent l="0" t="0" r="0" b="9525"/>
                        <wp:docPr id="1150" name="Picture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43000" cy="962025"/>
                                </a:xfrm>
                                <a:prstGeom prst="rect">
                                  <a:avLst/>
                                </a:prstGeom>
                                <a:noFill/>
                                <a:ln>
                                  <a:noFill/>
                                </a:ln>
                              </pic:spPr>
                            </pic:pic>
                          </a:graphicData>
                        </a:graphic>
                      </wp:inline>
                    </w:drawing>
                  </w:r>
                </w:p>
              </w:txbxContent>
            </v:textbox>
          </v:shape>
        </w:pict>
      </w:r>
      <w:r>
        <w:rPr>
          <w:noProof/>
        </w:rPr>
        <w:pict w14:anchorId="605A57A3">
          <v:shape id="_x0000_s1050" type="#_x0000_t202" style="position:absolute;left:0;text-align:left;margin-left:0;margin-top:9.05pt;width:213.75pt;height:175pt;z-index:251660800">
            <v:textbox>
              <w:txbxContent>
                <w:p w14:paraId="23D80468" w14:textId="77777777" w:rsidR="00F71DED" w:rsidRPr="00D0148A" w:rsidRDefault="00F71DED" w:rsidP="00F71DED">
                  <w:pPr>
                    <w:rPr>
                      <w:b/>
                      <w:sz w:val="36"/>
                    </w:rPr>
                  </w:pPr>
                  <w:r w:rsidRPr="00D0148A">
                    <w:rPr>
                      <w:b/>
                      <w:sz w:val="36"/>
                    </w:rPr>
                    <w:t>Council 2019</w:t>
                  </w:r>
                </w:p>
                <w:p w14:paraId="312DD443" w14:textId="77777777" w:rsidR="00F71DED" w:rsidRDefault="00F71DED" w:rsidP="00F71DED"/>
                <w:p w14:paraId="4634D6F2" w14:textId="77777777" w:rsidR="00F71DED" w:rsidRPr="002A505A" w:rsidRDefault="00F71DED" w:rsidP="00F71DED">
                  <w:pPr>
                    <w:rPr>
                      <w:sz w:val="24"/>
                      <w:szCs w:val="24"/>
                    </w:rPr>
                  </w:pPr>
                  <w:r w:rsidRPr="002A505A">
                    <w:rPr>
                      <w:sz w:val="24"/>
                      <w:szCs w:val="24"/>
                    </w:rPr>
                    <w:t>President – Sara Solberg</w:t>
                  </w:r>
                </w:p>
                <w:p w14:paraId="7426DC20" w14:textId="77777777" w:rsidR="00F71DED" w:rsidRPr="002A505A" w:rsidRDefault="00F71DED" w:rsidP="00F71DED">
                  <w:pPr>
                    <w:rPr>
                      <w:sz w:val="24"/>
                      <w:szCs w:val="24"/>
                    </w:rPr>
                  </w:pPr>
                  <w:r w:rsidRPr="002A505A">
                    <w:rPr>
                      <w:sz w:val="24"/>
                      <w:szCs w:val="24"/>
                    </w:rPr>
                    <w:t>Vice President – Julie Mehlberg</w:t>
                  </w:r>
                </w:p>
                <w:p w14:paraId="11D7AC24" w14:textId="51C50C82" w:rsidR="00F71DED" w:rsidRDefault="00F71DED" w:rsidP="00F71DED">
                  <w:pPr>
                    <w:rPr>
                      <w:sz w:val="24"/>
                      <w:szCs w:val="24"/>
                    </w:rPr>
                  </w:pPr>
                  <w:r w:rsidRPr="002A505A">
                    <w:rPr>
                      <w:sz w:val="24"/>
                      <w:szCs w:val="24"/>
                    </w:rPr>
                    <w:t>Secretary – Lori Bristow</w:t>
                  </w:r>
                </w:p>
                <w:p w14:paraId="0F7DC2AD" w14:textId="16867184" w:rsidR="006C0202" w:rsidRPr="002A505A" w:rsidRDefault="006C0202" w:rsidP="00F71DED">
                  <w:pPr>
                    <w:rPr>
                      <w:sz w:val="24"/>
                      <w:szCs w:val="24"/>
                    </w:rPr>
                  </w:pPr>
                  <w:r>
                    <w:rPr>
                      <w:sz w:val="24"/>
                      <w:szCs w:val="24"/>
                    </w:rPr>
                    <w:t>Building/Grounds – Janice Schmidt</w:t>
                  </w:r>
                </w:p>
                <w:p w14:paraId="19F3A5F1" w14:textId="77777777" w:rsidR="00F71DED" w:rsidRPr="002A505A" w:rsidRDefault="00F71DED" w:rsidP="00F71DED">
                  <w:pPr>
                    <w:rPr>
                      <w:sz w:val="24"/>
                      <w:szCs w:val="24"/>
                    </w:rPr>
                  </w:pPr>
                  <w:r w:rsidRPr="002A505A">
                    <w:rPr>
                      <w:sz w:val="24"/>
                      <w:szCs w:val="24"/>
                    </w:rPr>
                    <w:t>Building Community – Mary Leach</w:t>
                  </w:r>
                </w:p>
                <w:p w14:paraId="3331BF41" w14:textId="77777777" w:rsidR="00F71DED" w:rsidRPr="002A505A" w:rsidRDefault="00F71DED" w:rsidP="00F71DED">
                  <w:pPr>
                    <w:rPr>
                      <w:sz w:val="24"/>
                      <w:szCs w:val="24"/>
                    </w:rPr>
                  </w:pPr>
                  <w:r w:rsidRPr="002A505A">
                    <w:rPr>
                      <w:sz w:val="24"/>
                      <w:szCs w:val="24"/>
                    </w:rPr>
                    <w:t>Finance and Stewardship – Jake Dixon</w:t>
                  </w:r>
                </w:p>
                <w:p w14:paraId="1682FD01" w14:textId="77777777" w:rsidR="00F71DED" w:rsidRPr="002A505A" w:rsidRDefault="00F71DED" w:rsidP="00F71DED">
                  <w:pPr>
                    <w:rPr>
                      <w:sz w:val="24"/>
                      <w:szCs w:val="24"/>
                    </w:rPr>
                  </w:pPr>
                  <w:r w:rsidRPr="002A505A">
                    <w:rPr>
                      <w:sz w:val="24"/>
                      <w:szCs w:val="24"/>
                    </w:rPr>
                    <w:t>Lifelong Learning – Tonya Wilcox</w:t>
                  </w:r>
                </w:p>
                <w:p w14:paraId="3A30C16B" w14:textId="77777777" w:rsidR="00F71DED" w:rsidRPr="002A505A" w:rsidRDefault="00F71DED" w:rsidP="00F71DED">
                  <w:pPr>
                    <w:rPr>
                      <w:sz w:val="24"/>
                      <w:szCs w:val="24"/>
                    </w:rPr>
                  </w:pPr>
                  <w:r w:rsidRPr="002A505A">
                    <w:rPr>
                      <w:sz w:val="24"/>
                      <w:szCs w:val="24"/>
                    </w:rPr>
                    <w:t>Worship and Music – Shelly Heller</w:t>
                  </w:r>
                </w:p>
                <w:p w14:paraId="7B78E63B" w14:textId="77777777" w:rsidR="00F71DED" w:rsidRDefault="00F71DED"/>
              </w:txbxContent>
            </v:textbox>
          </v:shape>
        </w:pict>
      </w:r>
    </w:p>
    <w:p w14:paraId="7A2D1739" w14:textId="77777777" w:rsidR="004A4058" w:rsidRDefault="004A4058" w:rsidP="00F71DED">
      <w:pPr>
        <w:jc w:val="center"/>
      </w:pPr>
    </w:p>
    <w:p w14:paraId="2EE0EC48" w14:textId="064B2C62" w:rsidR="00DA50BA" w:rsidRDefault="00DA50BA" w:rsidP="00096CCB"/>
    <w:p w14:paraId="05D54254" w14:textId="77777777" w:rsidR="00DA50BA" w:rsidRDefault="00DA50BA" w:rsidP="00096CCB"/>
    <w:p w14:paraId="615E3E85" w14:textId="77777777" w:rsidR="00DB7036" w:rsidRDefault="00DB7036" w:rsidP="00096CCB"/>
    <w:p w14:paraId="77916262" w14:textId="77777777" w:rsidR="00DB7036" w:rsidRDefault="00DB7036" w:rsidP="00096CCB"/>
    <w:p w14:paraId="1F78434A" w14:textId="77777777" w:rsidR="00DB7036" w:rsidRDefault="00DB7036" w:rsidP="00096CCB"/>
    <w:p w14:paraId="63BA20C2" w14:textId="77777777" w:rsidR="00DB7036" w:rsidRDefault="00DB7036" w:rsidP="00096CCB"/>
    <w:p w14:paraId="76879920" w14:textId="77777777" w:rsidR="00096CCB" w:rsidRDefault="00096CCB" w:rsidP="00096CCB"/>
    <w:p w14:paraId="4B0A5AFC" w14:textId="77777777" w:rsidR="00096CCB" w:rsidRDefault="00096CCB" w:rsidP="00096CCB"/>
    <w:p w14:paraId="675140D9" w14:textId="77777777" w:rsidR="007D0623" w:rsidRDefault="007D0623" w:rsidP="00096CCB"/>
    <w:p w14:paraId="3331B3BA" w14:textId="77777777" w:rsidR="004E1AF0" w:rsidRDefault="004E1AF0" w:rsidP="00096CCB"/>
    <w:p w14:paraId="14C8B9D2" w14:textId="77777777" w:rsidR="004E1AF0" w:rsidRDefault="004E1AF0" w:rsidP="00096CCB"/>
    <w:p w14:paraId="738D5932" w14:textId="77777777" w:rsidR="0024434A" w:rsidRDefault="0024434A" w:rsidP="00096CCB"/>
    <w:p w14:paraId="10A3BDF1" w14:textId="77777777" w:rsidR="00727D73" w:rsidRDefault="00727D73" w:rsidP="00096CCB"/>
    <w:p w14:paraId="74BA73E1" w14:textId="77777777" w:rsidR="00727D73" w:rsidRDefault="00727D73" w:rsidP="00096CCB"/>
    <w:p w14:paraId="2FFC7AD2" w14:textId="199EE561" w:rsidR="00F55419" w:rsidRDefault="00F55419" w:rsidP="00096CCB"/>
    <w:p w14:paraId="7FD27FFE" w14:textId="49853799" w:rsidR="00784532" w:rsidRDefault="00784532" w:rsidP="00096CCB"/>
    <w:p w14:paraId="16B2BA08" w14:textId="61978964" w:rsidR="00784532" w:rsidRDefault="00784532" w:rsidP="00096CCB"/>
    <w:p w14:paraId="0D7E9BEB" w14:textId="77777777" w:rsidR="00784532" w:rsidRDefault="00784532" w:rsidP="00096CCB"/>
    <w:p w14:paraId="222C1644" w14:textId="77777777" w:rsidR="00FB5DC3" w:rsidRDefault="00953577" w:rsidP="00962999">
      <w:pPr>
        <w:ind w:left="3600" w:firstLine="720"/>
        <w:rPr>
          <w:rFonts w:eastAsiaTheme="minorEastAsia"/>
          <w:b/>
          <w:bCs/>
          <w:color w:val="548DD4" w:themeColor="text2" w:themeTint="99"/>
          <w:sz w:val="28"/>
          <w:szCs w:val="28"/>
        </w:rPr>
      </w:pPr>
      <w:r>
        <w:rPr>
          <w:rFonts w:eastAsiaTheme="minorEastAsia"/>
          <w:b/>
          <w:bCs/>
          <w:noProof/>
          <w:color w:val="548DD4" w:themeColor="text2" w:themeTint="99"/>
          <w:sz w:val="28"/>
          <w:szCs w:val="28"/>
        </w:rPr>
        <w:pict w14:anchorId="04E0F8C3">
          <v:shape id="Text Box 1124" o:spid="_x0000_s1045" type="#_x0000_t202" style="position:absolute;left:0;text-align:left;margin-left:0;margin-top:10.9pt;width:513pt;height:149.4pt;z-index:2516597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" fillcolor="white [3201]" strokeweight=".5pt">
            <v:textbox>
              <w:txbxContent>
                <w:p w14:paraId="7DE40E18" w14:textId="40B6F9E8" w:rsidR="00F71DED" w:rsidRPr="00CD1CEF" w:rsidRDefault="00F71DED" w:rsidP="00F71DED">
                  <w:pPr>
                    <w:spacing w:line="273" w:lineRule="auto"/>
                    <w:rPr>
                      <w:rFonts w:eastAsia="Times New Roman"/>
                      <w:color w:val="000000"/>
                      <w:kern w:val="28"/>
                      <w:sz w:val="24"/>
                      <w:szCs w:val="24"/>
                    </w:rPr>
                  </w:pPr>
                  <w:r>
                    <w:rPr>
                      <w:rFonts w:eastAsia="Times New Roman"/>
                      <w:b/>
                      <w:color w:val="000000"/>
                      <w:kern w:val="28"/>
                      <w:sz w:val="32"/>
                      <w:szCs w:val="32"/>
                    </w:rPr>
                    <w:t>LEO (</w:t>
                  </w:r>
                  <w:r>
                    <w:rPr>
                      <w:rFonts w:eastAsia="Times New Roman"/>
                      <w:b/>
                      <w:color w:val="000000"/>
                      <w:kern w:val="28"/>
                      <w:sz w:val="24"/>
                      <w:szCs w:val="24"/>
                    </w:rPr>
                    <w:t>Let’s Eat O</w:t>
                  </w:r>
                  <w:r w:rsidRPr="003B202F">
                    <w:rPr>
                      <w:rFonts w:eastAsia="Times New Roman"/>
                      <w:b/>
                      <w:color w:val="000000"/>
                      <w:kern w:val="28"/>
                      <w:sz w:val="24"/>
                      <w:szCs w:val="24"/>
                    </w:rPr>
                    <w:t>ut</w:t>
                  </w:r>
                  <w:r>
                    <w:rPr>
                      <w:rFonts w:eastAsia="Times New Roman"/>
                      <w:b/>
                      <w:color w:val="000000"/>
                      <w:kern w:val="28"/>
                      <w:sz w:val="24"/>
                      <w:szCs w:val="24"/>
                    </w:rPr>
                    <w:t>!</w:t>
                  </w:r>
                  <w:r w:rsidRPr="003B202F">
                    <w:rPr>
                      <w:rFonts w:eastAsia="Times New Roman"/>
                      <w:b/>
                      <w:color w:val="000000"/>
                      <w:kern w:val="28"/>
                      <w:sz w:val="24"/>
                      <w:szCs w:val="24"/>
                    </w:rPr>
                    <w:t>)</w:t>
                  </w:r>
                  <w:r w:rsidR="00D448FA">
                    <w:rPr>
                      <w:rFonts w:eastAsia="Times New Roman"/>
                      <w:color w:val="000000"/>
                      <w:kern w:val="28"/>
                      <w:sz w:val="24"/>
                      <w:szCs w:val="24"/>
                    </w:rPr>
                    <w:t xml:space="preserve">  </w:t>
                  </w:r>
                  <w:r w:rsidRPr="00CD1CEF">
                    <w:rPr>
                      <w:rFonts w:eastAsia="Times New Roman"/>
                      <w:color w:val="000000"/>
                      <w:kern w:val="28"/>
                      <w:sz w:val="24"/>
                      <w:szCs w:val="24"/>
                    </w:rPr>
                    <w:t>The 3</w:t>
                  </w:r>
                  <w:r w:rsidRPr="00CD1CEF">
                    <w:rPr>
                      <w:rFonts w:eastAsia="Times New Roman"/>
                      <w:color w:val="000000"/>
                      <w:kern w:val="28"/>
                      <w:sz w:val="16"/>
                      <w:szCs w:val="16"/>
                      <w:vertAlign w:val="superscript"/>
                    </w:rPr>
                    <w:t>rd</w:t>
                  </w:r>
                  <w:r w:rsidRPr="00CD1CEF">
                    <w:rPr>
                      <w:rFonts w:eastAsia="Times New Roman"/>
                      <w:color w:val="000000"/>
                      <w:kern w:val="28"/>
                      <w:sz w:val="24"/>
                      <w:szCs w:val="24"/>
                    </w:rPr>
                    <w:t xml:space="preserve"> </w:t>
                  </w:r>
                  <w:r>
                    <w:rPr>
                      <w:rFonts w:eastAsia="Times New Roman"/>
                      <w:color w:val="000000"/>
                      <w:kern w:val="28"/>
                      <w:sz w:val="24"/>
                      <w:szCs w:val="24"/>
                    </w:rPr>
                    <w:t>Wednesday of each month anyone</w:t>
                  </w:r>
                  <w:r w:rsidRPr="003B202F">
                    <w:rPr>
                      <w:rFonts w:eastAsia="Times New Roman"/>
                      <w:b/>
                      <w:color w:val="000000"/>
                      <w:kern w:val="28"/>
                      <w:sz w:val="24"/>
                      <w:szCs w:val="24"/>
                    </w:rPr>
                    <w:t xml:space="preserve"> not</w:t>
                  </w:r>
                  <w:r w:rsidRPr="00CD1CEF">
                    <w:rPr>
                      <w:rFonts w:eastAsia="Times New Roman"/>
                      <w:color w:val="000000"/>
                      <w:kern w:val="28"/>
                      <w:sz w:val="24"/>
                      <w:szCs w:val="24"/>
                    </w:rPr>
                    <w:t xml:space="preserve"> wanting to cook supper is welcome to join other church members in eating out.  Each month we will pick a different place.  All are welcome! The more the merrier.  The</w:t>
                  </w:r>
                  <w:r>
                    <w:rPr>
                      <w:rFonts w:eastAsia="Times New Roman"/>
                      <w:color w:val="000000"/>
                      <w:kern w:val="28"/>
                      <w:sz w:val="24"/>
                      <w:szCs w:val="24"/>
                    </w:rPr>
                    <w:t xml:space="preserve"> next outing will be</w:t>
                  </w:r>
                  <w:r>
                    <w:rPr>
                      <w:rFonts w:eastAsia="Times New Roman"/>
                      <w:color w:val="000000"/>
                      <w:kern w:val="28"/>
                      <w:sz w:val="16"/>
                      <w:szCs w:val="16"/>
                      <w:vertAlign w:val="superscript"/>
                    </w:rPr>
                    <w:t xml:space="preserve"> </w:t>
                  </w:r>
                  <w:r>
                    <w:rPr>
                      <w:rFonts w:eastAsia="Times New Roman"/>
                      <w:color w:val="000000"/>
                      <w:kern w:val="28"/>
                      <w:sz w:val="24"/>
                      <w:szCs w:val="24"/>
                    </w:rPr>
                    <w:t xml:space="preserve">on </w:t>
                  </w:r>
                  <w:r w:rsidR="0096780A" w:rsidRPr="00BF0E03">
                    <w:rPr>
                      <w:rFonts w:eastAsia="Times New Roman"/>
                      <w:b/>
                      <w:bCs/>
                      <w:color w:val="000000"/>
                      <w:kern w:val="28"/>
                      <w:sz w:val="24"/>
                      <w:szCs w:val="24"/>
                    </w:rPr>
                    <w:t>November 20</w:t>
                  </w:r>
                  <w:r w:rsidR="0096780A" w:rsidRPr="00BF0E03">
                    <w:rPr>
                      <w:rFonts w:eastAsia="Times New Roman"/>
                      <w:b/>
                      <w:bCs/>
                      <w:color w:val="000000"/>
                      <w:kern w:val="28"/>
                      <w:sz w:val="24"/>
                      <w:szCs w:val="24"/>
                      <w:vertAlign w:val="superscript"/>
                    </w:rPr>
                    <w:t>th</w:t>
                  </w:r>
                  <w:r w:rsidR="0096780A">
                    <w:rPr>
                      <w:rFonts w:eastAsia="Times New Roman"/>
                      <w:color w:val="000000"/>
                      <w:kern w:val="28"/>
                      <w:sz w:val="24"/>
                      <w:szCs w:val="24"/>
                    </w:rPr>
                    <w:t xml:space="preserve"> at </w:t>
                  </w:r>
                  <w:r w:rsidR="0096780A" w:rsidRPr="00BF0E03">
                    <w:rPr>
                      <w:rFonts w:eastAsia="Times New Roman"/>
                      <w:b/>
                      <w:bCs/>
                      <w:color w:val="000000"/>
                      <w:kern w:val="28"/>
                      <w:sz w:val="24"/>
                      <w:szCs w:val="24"/>
                    </w:rPr>
                    <w:t>5:30 p.m</w:t>
                  </w:r>
                  <w:r w:rsidR="0096780A">
                    <w:rPr>
                      <w:rFonts w:eastAsia="Times New Roman"/>
                      <w:color w:val="000000"/>
                      <w:kern w:val="28"/>
                      <w:sz w:val="24"/>
                      <w:szCs w:val="24"/>
                    </w:rPr>
                    <w:t>. at Chenoa Family Restaurant.</w:t>
                  </w:r>
                </w:p>
                <w:p w14:paraId="30FDA4F5" w14:textId="77777777" w:rsidR="00CD1CEF" w:rsidRDefault="00F71DED">
                  <w:r w:rsidRPr="00F71DED">
                    <w:rPr>
                      <w:noProof/>
                    </w:rPr>
                    <w:drawing>
                      <wp:inline distT="0" distB="0" distL="0" distR="0" wp14:anchorId="2E3A4645" wp14:editId="0CA688F4">
                        <wp:extent cx="2724150" cy="857250"/>
                        <wp:effectExtent l="0" t="0" r="0" b="0"/>
                        <wp:docPr id="114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FChB8p_400x400.png"/>
                                <pic:cNvPicPr/>
                              </pic:nvPicPr>
                              <pic:blipFill>
                                <a:blip r:embed="rId20">
                                  <a:extLst>
                                    <a:ext uri="{28A0092B-C50C-407E-A947-70E740481C1C}">
                                      <a14:useLocalDpi xmlns:a14="http://schemas.microsoft.com/office/drawing/2010/main" val="0"/>
                                    </a:ext>
                                  </a:extLst>
                                </a:blip>
                                <a:stretch>
                                  <a:fillRect/>
                                </a:stretch>
                              </pic:blipFill>
                              <pic:spPr>
                                <a:xfrm>
                                  <a:off x="0" y="0"/>
                                  <a:ext cx="2720678" cy="856157"/>
                                </a:xfrm>
                                <a:prstGeom prst="rect">
                                  <a:avLst/>
                                </a:prstGeom>
                              </pic:spPr>
                            </pic:pic>
                          </a:graphicData>
                        </a:graphic>
                      </wp:inline>
                    </w:drawing>
                  </w:r>
                </w:p>
              </w:txbxContent>
            </v:textbox>
          </v:shape>
        </w:pict>
      </w:r>
    </w:p>
    <w:p w14:paraId="105EF54A" w14:textId="77777777" w:rsidR="00FB5DC3" w:rsidRDefault="00FB5DC3" w:rsidP="00962999">
      <w:pPr>
        <w:ind w:left="3600" w:firstLine="720"/>
        <w:rPr>
          <w:rFonts w:eastAsiaTheme="minorEastAsia"/>
          <w:b/>
          <w:bCs/>
          <w:color w:val="548DD4" w:themeColor="text2" w:themeTint="99"/>
          <w:sz w:val="28"/>
          <w:szCs w:val="28"/>
        </w:rPr>
      </w:pPr>
    </w:p>
    <w:p w14:paraId="25F4CF68" w14:textId="77777777" w:rsidR="00FB5DC3" w:rsidRDefault="00FB5DC3" w:rsidP="00962999">
      <w:pPr>
        <w:ind w:left="3600" w:firstLine="720"/>
        <w:rPr>
          <w:rFonts w:eastAsiaTheme="minorEastAsia"/>
          <w:b/>
          <w:bCs/>
          <w:color w:val="548DD4" w:themeColor="text2" w:themeTint="99"/>
          <w:sz w:val="28"/>
          <w:szCs w:val="28"/>
        </w:rPr>
      </w:pPr>
    </w:p>
    <w:p w14:paraId="3BC5931C" w14:textId="77777777" w:rsidR="00FB5DC3" w:rsidRDefault="00FB5DC3" w:rsidP="00962999">
      <w:pPr>
        <w:ind w:left="3600" w:firstLine="720"/>
        <w:rPr>
          <w:rFonts w:eastAsiaTheme="minorEastAsia"/>
          <w:b/>
          <w:bCs/>
          <w:color w:val="548DD4" w:themeColor="text2" w:themeTint="99"/>
          <w:sz w:val="28"/>
          <w:szCs w:val="28"/>
        </w:rPr>
      </w:pPr>
    </w:p>
    <w:p w14:paraId="25A97A35" w14:textId="77777777" w:rsidR="00655512" w:rsidRDefault="00655512" w:rsidP="00962999">
      <w:pPr>
        <w:ind w:left="3600" w:firstLine="720"/>
        <w:rPr>
          <w:rFonts w:eastAsiaTheme="minorEastAsia"/>
          <w:b/>
          <w:bCs/>
          <w:color w:val="548DD4" w:themeColor="text2" w:themeTint="99"/>
          <w:sz w:val="28"/>
          <w:szCs w:val="28"/>
        </w:rPr>
      </w:pPr>
    </w:p>
    <w:p w14:paraId="71C1FF58" w14:textId="77777777" w:rsidR="00CD1CEF" w:rsidRDefault="00CD1CEF" w:rsidP="00962999">
      <w:pPr>
        <w:ind w:left="3600" w:firstLine="720"/>
        <w:rPr>
          <w:rFonts w:eastAsiaTheme="minorEastAsia"/>
          <w:b/>
          <w:bCs/>
          <w:color w:val="548DD4" w:themeColor="text2" w:themeTint="99"/>
          <w:sz w:val="28"/>
          <w:szCs w:val="28"/>
        </w:rPr>
      </w:pPr>
    </w:p>
    <w:p w14:paraId="3A6DC6BC" w14:textId="77777777" w:rsidR="00CD1CEF" w:rsidRDefault="00CD1CEF" w:rsidP="00962999">
      <w:pPr>
        <w:ind w:left="3600" w:firstLine="720"/>
        <w:rPr>
          <w:rFonts w:eastAsiaTheme="minorEastAsia"/>
          <w:b/>
          <w:bCs/>
          <w:color w:val="548DD4" w:themeColor="text2" w:themeTint="99"/>
          <w:sz w:val="28"/>
          <w:szCs w:val="28"/>
        </w:rPr>
      </w:pPr>
    </w:p>
    <w:p w14:paraId="206DE634" w14:textId="77777777" w:rsidR="00CD1CEF" w:rsidRDefault="00CD1CEF" w:rsidP="00962999">
      <w:pPr>
        <w:ind w:left="3600" w:firstLine="720"/>
        <w:rPr>
          <w:rFonts w:eastAsiaTheme="minorEastAsia"/>
          <w:b/>
          <w:bCs/>
          <w:color w:val="548DD4" w:themeColor="text2" w:themeTint="99"/>
          <w:sz w:val="28"/>
          <w:szCs w:val="28"/>
        </w:rPr>
      </w:pPr>
    </w:p>
    <w:p w14:paraId="33250C71" w14:textId="77777777" w:rsidR="00CD1CEF" w:rsidRDefault="00CD1CEF" w:rsidP="00962999">
      <w:pPr>
        <w:ind w:left="3600" w:firstLine="720"/>
        <w:rPr>
          <w:rFonts w:eastAsiaTheme="minorEastAsia"/>
          <w:b/>
          <w:bCs/>
          <w:color w:val="548DD4" w:themeColor="text2" w:themeTint="99"/>
          <w:sz w:val="28"/>
          <w:szCs w:val="28"/>
        </w:rPr>
      </w:pPr>
    </w:p>
    <w:p w14:paraId="2F5B23B1" w14:textId="77777777" w:rsidR="00CD1CEF" w:rsidRDefault="00CD1CEF" w:rsidP="00962999">
      <w:pPr>
        <w:ind w:left="3600" w:firstLine="720"/>
        <w:rPr>
          <w:rFonts w:eastAsiaTheme="minorEastAsia"/>
          <w:b/>
          <w:bCs/>
          <w:color w:val="548DD4" w:themeColor="text2" w:themeTint="99"/>
          <w:sz w:val="28"/>
          <w:szCs w:val="28"/>
        </w:rPr>
      </w:pPr>
    </w:p>
    <w:p w14:paraId="56751291" w14:textId="77777777" w:rsidR="00CD1CEF" w:rsidRDefault="00CD1CEF" w:rsidP="00962999">
      <w:pPr>
        <w:ind w:left="3600" w:firstLine="720"/>
        <w:rPr>
          <w:rFonts w:eastAsiaTheme="minorEastAsia"/>
          <w:b/>
          <w:bCs/>
          <w:color w:val="548DD4" w:themeColor="text2" w:themeTint="99"/>
          <w:sz w:val="28"/>
          <w:szCs w:val="28"/>
        </w:rPr>
      </w:pPr>
    </w:p>
    <w:p w14:paraId="645639A3" w14:textId="77777777" w:rsidR="00CD1CEF" w:rsidRDefault="00CD1CEF" w:rsidP="00962999">
      <w:pPr>
        <w:ind w:left="3600" w:firstLine="720"/>
        <w:rPr>
          <w:rFonts w:eastAsiaTheme="minorEastAsia"/>
          <w:b/>
          <w:bCs/>
          <w:color w:val="548DD4" w:themeColor="text2" w:themeTint="99"/>
          <w:sz w:val="28"/>
          <w:szCs w:val="28"/>
        </w:rPr>
      </w:pPr>
    </w:p>
    <w:p w14:paraId="5AEE10CF" w14:textId="77777777" w:rsidR="004A4058" w:rsidRDefault="004A4058" w:rsidP="00962999">
      <w:pPr>
        <w:ind w:left="3600" w:firstLine="720"/>
        <w:rPr>
          <w:rFonts w:eastAsiaTheme="minorEastAsia"/>
          <w:b/>
          <w:bCs/>
          <w:color w:val="548DD4" w:themeColor="text2" w:themeTint="99"/>
          <w:sz w:val="28"/>
          <w:szCs w:val="28"/>
        </w:rPr>
      </w:pPr>
    </w:p>
    <w:p w14:paraId="7A07B2EE" w14:textId="43097282" w:rsidR="000109F3" w:rsidRDefault="000109F3" w:rsidP="00962999">
      <w:pPr>
        <w:ind w:left="3600" w:firstLine="720"/>
        <w:rPr>
          <w:rFonts w:eastAsiaTheme="minorEastAsia"/>
          <w:b/>
          <w:bCs/>
          <w:color w:val="548DD4" w:themeColor="text2" w:themeTint="99"/>
          <w:sz w:val="28"/>
          <w:szCs w:val="28"/>
        </w:rPr>
      </w:pPr>
    </w:p>
    <w:p w14:paraId="172D2663" w14:textId="12518433" w:rsidR="000109F3" w:rsidRDefault="00953577">
      <w:pPr>
        <w:rPr>
          <w:rFonts w:eastAsiaTheme="minorEastAsia"/>
          <w:b/>
          <w:bCs/>
          <w:color w:val="548DD4" w:themeColor="text2" w:themeTint="99"/>
          <w:sz w:val="28"/>
          <w:szCs w:val="28"/>
        </w:rPr>
      </w:pPr>
      <w:r>
        <w:rPr>
          <w:noProof/>
        </w:rPr>
        <w:pict w14:anchorId="5C495D89">
          <v:shape id="_x0000_s1083" type="#_x0000_t202" style="position:absolute;margin-left:27.75pt;margin-top:489.75pt;width:510.75pt;height:126pt;z-index:251683328">
            <v:textbox>
              <w:txbxContent>
                <w:p w14:paraId="6E99C112" w14:textId="1B90CF12" w:rsidR="00B6259F" w:rsidRDefault="00B6259F"/>
                <w:p w14:paraId="1D649F03" w14:textId="22355C72" w:rsidR="00B6259F" w:rsidRDefault="00B6259F">
                  <w:r>
                    <w:t>The WELCA of our congregation will be having our annual Thankoffering Service on Sunday, November 10</w:t>
                  </w:r>
                  <w:r w:rsidRPr="00B6259F">
                    <w:rPr>
                      <w:vertAlign w:val="superscript"/>
                    </w:rPr>
                    <w:t>th</w:t>
                  </w:r>
                  <w:r>
                    <w:t xml:space="preserve">, during the worship services.  We will be </w:t>
                  </w:r>
                  <w:proofErr w:type="gramStart"/>
                  <w:r>
                    <w:t>bring</w:t>
                  </w:r>
                  <w:proofErr w:type="gramEnd"/>
                  <w:r>
                    <w:t xml:space="preserve"> our money donations in the Thankoffering containers, which will be donated to the WELCA headquarters office for distribution to projects which are needed.  Some of our ladies will be participating in the worship service.</w:t>
                  </w:r>
                </w:p>
              </w:txbxContent>
            </v:textbox>
          </v:shape>
        </w:pict>
      </w:r>
      <w:r>
        <w:rPr>
          <w:noProof/>
        </w:rPr>
        <w:pict w14:anchorId="2B24749C">
          <v:shape id="_x0000_s1082" type="#_x0000_t202" style="position:absolute;margin-left:22.5pt;margin-top:397.5pt;width:185.25pt;height:59.25pt;z-index:251682304">
            <v:textbox>
              <w:txbxContent>
                <w:p w14:paraId="2879EF31" w14:textId="19CAC73A" w:rsidR="00B6259F" w:rsidRDefault="00B6259F">
                  <w:r>
                    <w:rPr>
                      <w:noProof/>
                    </w:rPr>
                    <w:drawing>
                      <wp:inline distT="0" distB="0" distL="0" distR="0" wp14:anchorId="1349AD4D" wp14:editId="43F46849">
                        <wp:extent cx="2160270" cy="60057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60270" cy="600573"/>
                                </a:xfrm>
                                <a:prstGeom prst="rect">
                                  <a:avLst/>
                                </a:prstGeom>
                                <a:noFill/>
                                <a:ln>
                                  <a:noFill/>
                                </a:ln>
                              </pic:spPr>
                            </pic:pic>
                          </a:graphicData>
                        </a:graphic>
                      </wp:inline>
                    </w:drawing>
                  </w:r>
                </w:p>
              </w:txbxContent>
            </v:textbox>
          </v:shape>
        </w:pict>
      </w:r>
      <w:r>
        <w:rPr>
          <w:noProof/>
        </w:rPr>
        <w:pict w14:anchorId="490751A8">
          <v:shape id="_x0000_s1081" type="#_x0000_t202" style="position:absolute;margin-left:32.25pt;margin-top:186.75pt;width:516pt;height:165pt;z-index:251681280">
            <v:textbox>
              <w:txbxContent>
                <w:p w14:paraId="10B24B00" w14:textId="77777777" w:rsidR="00E03724" w:rsidRDefault="00E03724" w:rsidP="00E03724">
                  <w:r>
                    <w:t>The Women of the ELCA of our congregation will meet on Monday, November 11</w:t>
                  </w:r>
                  <w:r w:rsidRPr="000109F3">
                    <w:rPr>
                      <w:vertAlign w:val="superscript"/>
                    </w:rPr>
                    <w:t>th</w:t>
                  </w:r>
                  <w:r>
                    <w:t xml:space="preserve"> at 6:30 p.m. in the fellowship hall.  Devotions will be given by Sue Curtiss.  The offering meditation will be given by Rose Mary Erickson.  The hostesses will be Marian Brown and Ginger Bauknecht.  Watch the Sunday bulletin to see what the program will be.  </w:t>
                  </w:r>
                </w:p>
                <w:p w14:paraId="4C4B02B4" w14:textId="7E0BC7AC" w:rsidR="00E03724" w:rsidRDefault="00B6259F">
                  <w:r>
                    <w:rPr>
                      <w:noProof/>
                    </w:rPr>
                    <w:drawing>
                      <wp:inline distT="0" distB="0" distL="0" distR="0" wp14:anchorId="56C2CB6D" wp14:editId="4C62959E">
                        <wp:extent cx="5703570" cy="11099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03570" cy="1109980"/>
                                </a:xfrm>
                                <a:prstGeom prst="rect">
                                  <a:avLst/>
                                </a:prstGeom>
                                <a:noFill/>
                                <a:ln>
                                  <a:noFill/>
                                </a:ln>
                              </pic:spPr>
                            </pic:pic>
                          </a:graphicData>
                        </a:graphic>
                      </wp:inline>
                    </w:drawing>
                  </w:r>
                </w:p>
              </w:txbxContent>
            </v:textbox>
          </v:shape>
        </w:pict>
      </w:r>
      <w:r>
        <w:rPr>
          <w:noProof/>
        </w:rPr>
        <w:pict w14:anchorId="789DE258">
          <v:shape id="_x0000_s1080" type="#_x0000_t202" style="position:absolute;margin-left:198pt;margin-top:4.5pt;width:340.5pt;height:149.25pt;z-index:251680256">
            <v:textbox>
              <w:txbxContent>
                <w:p w14:paraId="37DAD37E" w14:textId="170D031B" w:rsidR="000109F3" w:rsidRDefault="00E03724">
                  <w:r>
                    <w:t xml:space="preserve">We are happy to report that there were 64 blankets, 40 </w:t>
                  </w:r>
                  <w:proofErr w:type="spellStart"/>
                  <w:r>
                    <w:t>lbs</w:t>
                  </w:r>
                  <w:proofErr w:type="spellEnd"/>
                  <w:r>
                    <w:t xml:space="preserve"> of soap and 50 school kits collected by our congregation to be sent to Lutheran World Relief.  These were delivered to St. John Lutheran Church, Bloomington, IL by Gerald and Donna Buckler on Saturday, October 26</w:t>
                  </w:r>
                  <w:r w:rsidRPr="00E03724">
                    <w:rPr>
                      <w:vertAlign w:val="superscript"/>
                    </w:rPr>
                    <w:t>th</w:t>
                  </w:r>
                  <w:r>
                    <w:t xml:space="preserve">.  They were packed in semi- trucks at that church and then shipped to various </w:t>
                  </w:r>
                  <w:r w:rsidR="00B6259F">
                    <w:t>destinations where they are needed.  Thanks to Gerald and Donna for transporting the items for us, and to Larry and Tracy Leach who helped to load them into Gerald’s vehicle.</w:t>
                  </w:r>
                  <w:r>
                    <w:t xml:space="preserve">  </w:t>
                  </w:r>
                </w:p>
              </w:txbxContent>
            </v:textbox>
          </v:shape>
        </w:pict>
      </w:r>
      <w:r w:rsidR="00E03724">
        <w:rPr>
          <w:noProof/>
        </w:rPr>
        <w:drawing>
          <wp:inline distT="0" distB="0" distL="0" distR="0" wp14:anchorId="31459CD0" wp14:editId="60A1DD2C">
            <wp:extent cx="2476500" cy="19716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76500" cy="1971675"/>
                    </a:xfrm>
                    <a:prstGeom prst="rect">
                      <a:avLst/>
                    </a:prstGeom>
                    <a:noFill/>
                    <a:ln>
                      <a:noFill/>
                    </a:ln>
                  </pic:spPr>
                </pic:pic>
              </a:graphicData>
            </a:graphic>
          </wp:inline>
        </w:drawing>
      </w:r>
      <w:r w:rsidR="000109F3">
        <w:rPr>
          <w:rFonts w:eastAsiaTheme="minorEastAsia"/>
          <w:b/>
          <w:bCs/>
          <w:color w:val="548DD4" w:themeColor="text2" w:themeTint="99"/>
          <w:sz w:val="28"/>
          <w:szCs w:val="28"/>
        </w:rPr>
        <w:br w:type="page"/>
      </w:r>
    </w:p>
    <w:p w14:paraId="76C90700" w14:textId="77777777" w:rsidR="00784532" w:rsidRDefault="00784532" w:rsidP="00962999">
      <w:pPr>
        <w:ind w:left="3600" w:firstLine="720"/>
        <w:rPr>
          <w:rFonts w:eastAsiaTheme="minorEastAsia"/>
          <w:b/>
          <w:bCs/>
          <w:color w:val="548DD4" w:themeColor="text2" w:themeTint="99"/>
          <w:sz w:val="28"/>
          <w:szCs w:val="28"/>
        </w:rPr>
      </w:pPr>
    </w:p>
    <w:p w14:paraId="44B2317F" w14:textId="77777777" w:rsidR="00784532" w:rsidRDefault="00784532" w:rsidP="00962999">
      <w:pPr>
        <w:ind w:left="3600" w:firstLine="720"/>
        <w:rPr>
          <w:rFonts w:eastAsiaTheme="minorEastAsia"/>
          <w:b/>
          <w:bCs/>
          <w:color w:val="548DD4" w:themeColor="text2" w:themeTint="99"/>
          <w:sz w:val="28"/>
          <w:szCs w:val="28"/>
        </w:rPr>
      </w:pPr>
    </w:p>
    <w:p w14:paraId="49A0815D" w14:textId="19BB2C47" w:rsidR="002D5F36" w:rsidRDefault="00E01DAC" w:rsidP="000C3C76">
      <w:pPr>
        <w:ind w:left="3600" w:firstLine="720"/>
        <w:rPr>
          <w:rFonts w:eastAsiaTheme="minorEastAsia"/>
          <w:b/>
          <w:bCs/>
          <w:color w:val="548DD4" w:themeColor="text2" w:themeTint="99"/>
          <w:sz w:val="28"/>
          <w:szCs w:val="28"/>
        </w:rPr>
      </w:pPr>
      <w:r>
        <w:rPr>
          <w:rFonts w:eastAsiaTheme="minorEastAsia"/>
          <w:b/>
          <w:bCs/>
          <w:color w:val="548DD4" w:themeColor="text2" w:themeTint="99"/>
          <w:sz w:val="28"/>
          <w:szCs w:val="28"/>
        </w:rPr>
        <w:t>November</w:t>
      </w:r>
      <w:r w:rsidR="00D322B5">
        <w:rPr>
          <w:rFonts w:eastAsiaTheme="minorEastAsia"/>
          <w:b/>
          <w:bCs/>
          <w:color w:val="548DD4" w:themeColor="text2" w:themeTint="99"/>
          <w:sz w:val="28"/>
          <w:szCs w:val="28"/>
        </w:rPr>
        <w:t xml:space="preserve"> 2019</w:t>
      </w:r>
    </w:p>
    <w:p w14:paraId="61625AB2" w14:textId="77777777" w:rsidR="00D322B5" w:rsidRDefault="00D322B5" w:rsidP="00962999">
      <w:pPr>
        <w:ind w:left="3600" w:firstLine="720"/>
        <w:rPr>
          <w:rFonts w:eastAsiaTheme="minorEastAsia"/>
          <w:b/>
          <w:bCs/>
          <w:color w:val="548DD4" w:themeColor="text2" w:themeTint="99"/>
          <w:sz w:val="28"/>
          <w:szCs w:val="28"/>
        </w:rPr>
      </w:pPr>
    </w:p>
    <w:tbl>
      <w:tblPr>
        <w:tblW w:w="11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1748"/>
        <w:gridCol w:w="1551"/>
        <w:gridCol w:w="1733"/>
        <w:gridCol w:w="1729"/>
        <w:gridCol w:w="1732"/>
        <w:gridCol w:w="1734"/>
        <w:gridCol w:w="1411"/>
      </w:tblGrid>
      <w:tr w:rsidR="00C73549" w:rsidRPr="00C47E58" w14:paraId="218C5CD6" w14:textId="77777777" w:rsidTr="006143F9">
        <w:trPr>
          <w:trHeight w:val="322"/>
          <w:jc w:val="center"/>
        </w:trPr>
        <w:tc>
          <w:tcPr>
            <w:tcW w:w="1748" w:type="dxa"/>
            <w:tcBorders>
              <w:top w:val="single" w:sz="8" w:space="0" w:color="auto"/>
              <w:left w:val="single" w:sz="8" w:space="0" w:color="auto"/>
              <w:bottom w:val="nil"/>
            </w:tcBorders>
            <w:shd w:val="clear" w:color="auto" w:fill="C6D9F1" w:themeFill="text2" w:themeFillTint="33"/>
            <w:vAlign w:val="center"/>
          </w:tcPr>
          <w:p w14:paraId="2D8F99AA" w14:textId="77777777" w:rsidR="00112AF2" w:rsidRPr="00C47E58" w:rsidRDefault="00112AF2" w:rsidP="00195427">
            <w:pPr>
              <w:tabs>
                <w:tab w:val="left" w:pos="669"/>
                <w:tab w:val="left" w:pos="864"/>
                <w:tab w:val="left" w:pos="969"/>
              </w:tabs>
              <w:autoSpaceDE w:val="0"/>
              <w:autoSpaceDN w:val="0"/>
              <w:jc w:val="center"/>
              <w:rPr>
                <w:rFonts w:eastAsiaTheme="minorEastAsia"/>
                <w:b/>
                <w:bCs/>
                <w:sz w:val="24"/>
                <w:szCs w:val="24"/>
              </w:rPr>
            </w:pPr>
            <w:r w:rsidRPr="00C47E58">
              <w:rPr>
                <w:rFonts w:eastAsiaTheme="minorEastAsia"/>
                <w:b/>
                <w:bCs/>
                <w:sz w:val="24"/>
                <w:szCs w:val="24"/>
              </w:rPr>
              <w:t>Sun</w:t>
            </w:r>
          </w:p>
        </w:tc>
        <w:tc>
          <w:tcPr>
            <w:tcW w:w="1551" w:type="dxa"/>
            <w:tcBorders>
              <w:top w:val="single" w:sz="8" w:space="0" w:color="auto"/>
              <w:bottom w:val="nil"/>
            </w:tcBorders>
            <w:shd w:val="clear" w:color="auto" w:fill="C6D9F1" w:themeFill="text2" w:themeFillTint="33"/>
            <w:vAlign w:val="center"/>
          </w:tcPr>
          <w:p w14:paraId="7906D02B" w14:textId="77777777" w:rsidR="00112AF2" w:rsidRPr="00C47E58" w:rsidRDefault="00112AF2" w:rsidP="00195427">
            <w:pPr>
              <w:tabs>
                <w:tab w:val="left" w:pos="824"/>
              </w:tabs>
              <w:autoSpaceDE w:val="0"/>
              <w:autoSpaceDN w:val="0"/>
              <w:jc w:val="center"/>
              <w:rPr>
                <w:rFonts w:eastAsiaTheme="minorEastAsia"/>
                <w:b/>
                <w:bCs/>
                <w:sz w:val="24"/>
                <w:szCs w:val="24"/>
              </w:rPr>
            </w:pPr>
            <w:r w:rsidRPr="00C47E58">
              <w:rPr>
                <w:rFonts w:eastAsiaTheme="minorEastAsia"/>
                <w:b/>
                <w:bCs/>
                <w:sz w:val="24"/>
                <w:szCs w:val="24"/>
              </w:rPr>
              <w:t>Mon</w:t>
            </w:r>
          </w:p>
        </w:tc>
        <w:tc>
          <w:tcPr>
            <w:tcW w:w="1733" w:type="dxa"/>
            <w:tcBorders>
              <w:top w:val="single" w:sz="8" w:space="0" w:color="auto"/>
              <w:bottom w:val="nil"/>
            </w:tcBorders>
            <w:shd w:val="clear" w:color="auto" w:fill="C6D9F1" w:themeFill="text2" w:themeFillTint="33"/>
            <w:vAlign w:val="center"/>
          </w:tcPr>
          <w:p w14:paraId="156CF16B" w14:textId="77777777" w:rsidR="00112AF2" w:rsidRPr="00E66D58" w:rsidRDefault="00112AF2" w:rsidP="0032332C">
            <w:pPr>
              <w:autoSpaceDE w:val="0"/>
              <w:autoSpaceDN w:val="0"/>
              <w:jc w:val="center"/>
              <w:rPr>
                <w:rFonts w:eastAsiaTheme="minorEastAsia"/>
                <w:b/>
                <w:bCs/>
                <w:i/>
                <w:sz w:val="24"/>
                <w:szCs w:val="24"/>
              </w:rPr>
            </w:pPr>
            <w:r w:rsidRPr="00E66D58">
              <w:rPr>
                <w:rFonts w:eastAsiaTheme="minorEastAsia"/>
                <w:b/>
                <w:bCs/>
                <w:i/>
                <w:sz w:val="24"/>
                <w:szCs w:val="24"/>
              </w:rPr>
              <w:t>Tue</w:t>
            </w:r>
          </w:p>
        </w:tc>
        <w:tc>
          <w:tcPr>
            <w:tcW w:w="1729" w:type="dxa"/>
            <w:tcBorders>
              <w:top w:val="single" w:sz="8" w:space="0" w:color="auto"/>
              <w:bottom w:val="nil"/>
            </w:tcBorders>
            <w:shd w:val="clear" w:color="auto" w:fill="C6D9F1" w:themeFill="text2" w:themeFillTint="33"/>
            <w:vAlign w:val="center"/>
          </w:tcPr>
          <w:p w14:paraId="0F7649A6" w14:textId="77777777" w:rsidR="00112AF2" w:rsidRPr="00C47E58" w:rsidRDefault="00112AF2" w:rsidP="0032332C">
            <w:pPr>
              <w:autoSpaceDE w:val="0"/>
              <w:autoSpaceDN w:val="0"/>
              <w:jc w:val="center"/>
              <w:rPr>
                <w:rFonts w:eastAsiaTheme="minorEastAsia"/>
                <w:b/>
                <w:bCs/>
                <w:sz w:val="24"/>
                <w:szCs w:val="24"/>
              </w:rPr>
            </w:pPr>
            <w:r w:rsidRPr="00C47E58">
              <w:rPr>
                <w:rFonts w:eastAsiaTheme="minorEastAsia"/>
                <w:b/>
                <w:bCs/>
                <w:sz w:val="24"/>
                <w:szCs w:val="24"/>
              </w:rPr>
              <w:t>Wed</w:t>
            </w:r>
          </w:p>
        </w:tc>
        <w:tc>
          <w:tcPr>
            <w:tcW w:w="1732" w:type="dxa"/>
            <w:tcBorders>
              <w:top w:val="single" w:sz="8" w:space="0" w:color="auto"/>
              <w:bottom w:val="nil"/>
            </w:tcBorders>
            <w:shd w:val="clear" w:color="auto" w:fill="C6D9F1" w:themeFill="text2" w:themeFillTint="33"/>
            <w:vAlign w:val="center"/>
          </w:tcPr>
          <w:p w14:paraId="47F42C7D" w14:textId="77777777" w:rsidR="00112AF2" w:rsidRPr="00C47E58" w:rsidRDefault="00112AF2" w:rsidP="0032332C">
            <w:pPr>
              <w:autoSpaceDE w:val="0"/>
              <w:autoSpaceDN w:val="0"/>
              <w:jc w:val="center"/>
              <w:rPr>
                <w:rFonts w:eastAsiaTheme="minorEastAsia"/>
                <w:b/>
                <w:bCs/>
                <w:sz w:val="24"/>
                <w:szCs w:val="24"/>
              </w:rPr>
            </w:pPr>
            <w:r w:rsidRPr="00C47E58">
              <w:rPr>
                <w:rFonts w:eastAsiaTheme="minorEastAsia"/>
                <w:b/>
                <w:bCs/>
                <w:sz w:val="24"/>
                <w:szCs w:val="24"/>
              </w:rPr>
              <w:t>Thu</w:t>
            </w:r>
          </w:p>
        </w:tc>
        <w:tc>
          <w:tcPr>
            <w:tcW w:w="1734" w:type="dxa"/>
            <w:tcBorders>
              <w:top w:val="single" w:sz="8" w:space="0" w:color="auto"/>
              <w:bottom w:val="nil"/>
            </w:tcBorders>
            <w:shd w:val="clear" w:color="auto" w:fill="C6D9F1" w:themeFill="text2" w:themeFillTint="33"/>
            <w:vAlign w:val="center"/>
          </w:tcPr>
          <w:p w14:paraId="7D5B8050" w14:textId="77777777" w:rsidR="00112AF2" w:rsidRPr="00C47E58" w:rsidRDefault="00112AF2" w:rsidP="00195427">
            <w:pPr>
              <w:tabs>
                <w:tab w:val="left" w:pos="788"/>
              </w:tabs>
              <w:autoSpaceDE w:val="0"/>
              <w:autoSpaceDN w:val="0"/>
              <w:jc w:val="center"/>
              <w:rPr>
                <w:rFonts w:eastAsiaTheme="minorEastAsia"/>
                <w:b/>
                <w:bCs/>
                <w:sz w:val="24"/>
                <w:szCs w:val="24"/>
              </w:rPr>
            </w:pPr>
            <w:r w:rsidRPr="00C47E58">
              <w:rPr>
                <w:rFonts w:eastAsiaTheme="minorEastAsia"/>
                <w:b/>
                <w:bCs/>
                <w:sz w:val="24"/>
                <w:szCs w:val="24"/>
              </w:rPr>
              <w:t>Fri</w:t>
            </w:r>
          </w:p>
        </w:tc>
        <w:tc>
          <w:tcPr>
            <w:tcW w:w="1411" w:type="dxa"/>
            <w:tcBorders>
              <w:top w:val="single" w:sz="8" w:space="0" w:color="auto"/>
              <w:bottom w:val="nil"/>
              <w:right w:val="single" w:sz="8" w:space="0" w:color="auto"/>
            </w:tcBorders>
            <w:shd w:val="clear" w:color="auto" w:fill="C6D9F1" w:themeFill="text2" w:themeFillTint="33"/>
            <w:vAlign w:val="center"/>
          </w:tcPr>
          <w:p w14:paraId="3A567326" w14:textId="77777777" w:rsidR="00112AF2" w:rsidRPr="00C47E58" w:rsidRDefault="00112AF2" w:rsidP="00195427">
            <w:pPr>
              <w:tabs>
                <w:tab w:val="left" w:pos="564"/>
                <w:tab w:val="left" w:pos="699"/>
              </w:tabs>
              <w:autoSpaceDE w:val="0"/>
              <w:autoSpaceDN w:val="0"/>
              <w:jc w:val="center"/>
              <w:rPr>
                <w:rFonts w:eastAsiaTheme="minorEastAsia"/>
                <w:b/>
                <w:bCs/>
                <w:sz w:val="24"/>
                <w:szCs w:val="24"/>
              </w:rPr>
            </w:pPr>
            <w:r w:rsidRPr="00C47E58">
              <w:rPr>
                <w:rFonts w:eastAsiaTheme="minorEastAsia"/>
                <w:b/>
                <w:bCs/>
                <w:sz w:val="24"/>
                <w:szCs w:val="24"/>
              </w:rPr>
              <w:t>Sat</w:t>
            </w:r>
          </w:p>
        </w:tc>
      </w:tr>
      <w:tr w:rsidR="00C73549" w:rsidRPr="00A10202" w14:paraId="14BD162A" w14:textId="77777777" w:rsidTr="00C75C56">
        <w:trPr>
          <w:trHeight w:val="20"/>
          <w:jc w:val="center"/>
        </w:trPr>
        <w:tc>
          <w:tcPr>
            <w:tcW w:w="1748" w:type="dxa"/>
            <w:tcBorders>
              <w:left w:val="single" w:sz="8" w:space="0" w:color="auto"/>
              <w:bottom w:val="nil"/>
            </w:tcBorders>
            <w:vAlign w:val="bottom"/>
          </w:tcPr>
          <w:p w14:paraId="20D24407" w14:textId="61921643" w:rsidR="00112AF2" w:rsidRPr="00C47E58" w:rsidRDefault="00112AF2" w:rsidP="007346E0">
            <w:pPr>
              <w:autoSpaceDE w:val="0"/>
              <w:autoSpaceDN w:val="0"/>
              <w:rPr>
                <w:rFonts w:eastAsiaTheme="minorEastAsia"/>
                <w:sz w:val="24"/>
                <w:szCs w:val="24"/>
              </w:rPr>
            </w:pPr>
          </w:p>
        </w:tc>
        <w:tc>
          <w:tcPr>
            <w:tcW w:w="1551" w:type="dxa"/>
            <w:tcBorders>
              <w:bottom w:val="nil"/>
            </w:tcBorders>
            <w:vAlign w:val="bottom"/>
          </w:tcPr>
          <w:p w14:paraId="3D88828E" w14:textId="3C6CF5D0" w:rsidR="00112AF2" w:rsidRPr="00C47E58" w:rsidRDefault="00112AF2" w:rsidP="0032332C">
            <w:pPr>
              <w:autoSpaceDE w:val="0"/>
              <w:autoSpaceDN w:val="0"/>
              <w:jc w:val="right"/>
              <w:rPr>
                <w:rFonts w:eastAsiaTheme="minorEastAsia"/>
                <w:sz w:val="24"/>
                <w:szCs w:val="24"/>
              </w:rPr>
            </w:pPr>
          </w:p>
        </w:tc>
        <w:tc>
          <w:tcPr>
            <w:tcW w:w="1733" w:type="dxa"/>
            <w:tcBorders>
              <w:bottom w:val="nil"/>
            </w:tcBorders>
            <w:vAlign w:val="bottom"/>
          </w:tcPr>
          <w:p w14:paraId="39055C66" w14:textId="6D679433" w:rsidR="00112AF2" w:rsidRPr="00337F91" w:rsidRDefault="00112AF2" w:rsidP="00337F91">
            <w:pPr>
              <w:autoSpaceDE w:val="0"/>
              <w:autoSpaceDN w:val="0"/>
              <w:jc w:val="right"/>
              <w:rPr>
                <w:rFonts w:eastAsiaTheme="minorEastAsia"/>
                <w:sz w:val="24"/>
                <w:szCs w:val="24"/>
              </w:rPr>
            </w:pPr>
          </w:p>
        </w:tc>
        <w:tc>
          <w:tcPr>
            <w:tcW w:w="1729" w:type="dxa"/>
            <w:tcBorders>
              <w:bottom w:val="nil"/>
            </w:tcBorders>
            <w:vAlign w:val="bottom"/>
          </w:tcPr>
          <w:p w14:paraId="1DB69497" w14:textId="39AD48BC" w:rsidR="00112AF2" w:rsidRPr="00C47E58" w:rsidRDefault="00112AF2" w:rsidP="0032332C">
            <w:pPr>
              <w:autoSpaceDE w:val="0"/>
              <w:autoSpaceDN w:val="0"/>
              <w:jc w:val="right"/>
              <w:rPr>
                <w:rFonts w:eastAsiaTheme="minorEastAsia"/>
                <w:sz w:val="24"/>
                <w:szCs w:val="24"/>
              </w:rPr>
            </w:pPr>
          </w:p>
        </w:tc>
        <w:tc>
          <w:tcPr>
            <w:tcW w:w="1732" w:type="dxa"/>
            <w:tcBorders>
              <w:bottom w:val="nil"/>
            </w:tcBorders>
            <w:vAlign w:val="bottom"/>
          </w:tcPr>
          <w:p w14:paraId="006F2F0A" w14:textId="47CC36D4" w:rsidR="00112AF2" w:rsidRPr="00C47E58" w:rsidRDefault="00112AF2" w:rsidP="0032332C">
            <w:pPr>
              <w:autoSpaceDE w:val="0"/>
              <w:autoSpaceDN w:val="0"/>
              <w:jc w:val="right"/>
              <w:rPr>
                <w:rFonts w:eastAsiaTheme="minorEastAsia"/>
                <w:sz w:val="24"/>
                <w:szCs w:val="24"/>
              </w:rPr>
            </w:pPr>
          </w:p>
        </w:tc>
        <w:tc>
          <w:tcPr>
            <w:tcW w:w="1734" w:type="dxa"/>
            <w:tcBorders>
              <w:bottom w:val="nil"/>
            </w:tcBorders>
            <w:vAlign w:val="bottom"/>
          </w:tcPr>
          <w:p w14:paraId="446C3F5D" w14:textId="0357B374" w:rsidR="00112AF2" w:rsidRPr="00C47E58" w:rsidRDefault="00E01DAC" w:rsidP="0032332C">
            <w:pPr>
              <w:autoSpaceDE w:val="0"/>
              <w:autoSpaceDN w:val="0"/>
              <w:jc w:val="right"/>
              <w:rPr>
                <w:rFonts w:eastAsiaTheme="minorEastAsia"/>
                <w:sz w:val="24"/>
                <w:szCs w:val="24"/>
              </w:rPr>
            </w:pPr>
            <w:r>
              <w:rPr>
                <w:rFonts w:eastAsiaTheme="minorEastAsia"/>
                <w:sz w:val="24"/>
                <w:szCs w:val="24"/>
              </w:rPr>
              <w:t>1</w:t>
            </w:r>
          </w:p>
        </w:tc>
        <w:tc>
          <w:tcPr>
            <w:tcW w:w="1411" w:type="dxa"/>
            <w:tcBorders>
              <w:bottom w:val="nil"/>
              <w:right w:val="single" w:sz="8" w:space="0" w:color="auto"/>
            </w:tcBorders>
            <w:vAlign w:val="bottom"/>
          </w:tcPr>
          <w:p w14:paraId="07C7BD7D" w14:textId="55F984AD" w:rsidR="00112AF2" w:rsidRPr="00A10202" w:rsidRDefault="00E01DAC" w:rsidP="0032332C">
            <w:pPr>
              <w:autoSpaceDE w:val="0"/>
              <w:autoSpaceDN w:val="0"/>
              <w:jc w:val="right"/>
              <w:rPr>
                <w:rFonts w:eastAsiaTheme="minorEastAsia"/>
                <w:sz w:val="24"/>
                <w:szCs w:val="24"/>
              </w:rPr>
            </w:pPr>
            <w:r>
              <w:rPr>
                <w:rFonts w:eastAsiaTheme="minorEastAsia"/>
                <w:sz w:val="24"/>
                <w:szCs w:val="24"/>
              </w:rPr>
              <w:t>2</w:t>
            </w:r>
          </w:p>
        </w:tc>
      </w:tr>
      <w:tr w:rsidR="00C73549" w:rsidRPr="00B76E0F" w14:paraId="520DBE98" w14:textId="77777777" w:rsidTr="00E01DAC">
        <w:trPr>
          <w:trHeight w:val="1512"/>
          <w:jc w:val="center"/>
        </w:trPr>
        <w:tc>
          <w:tcPr>
            <w:tcW w:w="1748" w:type="dxa"/>
            <w:tcBorders>
              <w:top w:val="nil"/>
              <w:left w:val="single" w:sz="8" w:space="0" w:color="auto"/>
              <w:bottom w:val="nil"/>
            </w:tcBorders>
          </w:tcPr>
          <w:p w14:paraId="3508141D" w14:textId="77777777" w:rsidR="00D57241" w:rsidRDefault="00D57241" w:rsidP="00032DE3">
            <w:pPr>
              <w:autoSpaceDE w:val="0"/>
              <w:autoSpaceDN w:val="0"/>
              <w:rPr>
                <w:rFonts w:eastAsiaTheme="minorEastAsia"/>
                <w:i/>
              </w:rPr>
            </w:pPr>
          </w:p>
          <w:p w14:paraId="11F8619F" w14:textId="67DCBC27" w:rsidR="00032DE3" w:rsidRPr="000106C3" w:rsidRDefault="00032DE3" w:rsidP="002D2AD4">
            <w:pPr>
              <w:autoSpaceDE w:val="0"/>
              <w:autoSpaceDN w:val="0"/>
              <w:rPr>
                <w:rFonts w:eastAsiaTheme="minorEastAsia"/>
                <w:b/>
                <w:i/>
                <w:sz w:val="18"/>
                <w:szCs w:val="18"/>
              </w:rPr>
            </w:pPr>
          </w:p>
        </w:tc>
        <w:tc>
          <w:tcPr>
            <w:tcW w:w="1551" w:type="dxa"/>
            <w:tcBorders>
              <w:top w:val="nil"/>
              <w:bottom w:val="nil"/>
            </w:tcBorders>
          </w:tcPr>
          <w:p w14:paraId="2ADE3970" w14:textId="77777777" w:rsidR="00112AF2" w:rsidRDefault="00112AF2" w:rsidP="00623DF5">
            <w:pPr>
              <w:autoSpaceDE w:val="0"/>
              <w:autoSpaceDN w:val="0"/>
              <w:jc w:val="center"/>
              <w:rPr>
                <w:rFonts w:eastAsiaTheme="minorEastAsia"/>
                <w:sz w:val="24"/>
                <w:szCs w:val="24"/>
              </w:rPr>
            </w:pPr>
          </w:p>
          <w:p w14:paraId="40BDCA89" w14:textId="3D637D7B" w:rsidR="00C83023" w:rsidRPr="00C83023" w:rsidRDefault="00C83023" w:rsidP="00623DF5">
            <w:pPr>
              <w:autoSpaceDE w:val="0"/>
              <w:autoSpaceDN w:val="0"/>
              <w:jc w:val="center"/>
              <w:rPr>
                <w:rFonts w:eastAsiaTheme="minorEastAsia"/>
              </w:rPr>
            </w:pPr>
          </w:p>
        </w:tc>
        <w:tc>
          <w:tcPr>
            <w:tcW w:w="1733" w:type="dxa"/>
            <w:tcBorders>
              <w:top w:val="nil"/>
              <w:bottom w:val="nil"/>
            </w:tcBorders>
          </w:tcPr>
          <w:p w14:paraId="13C49554" w14:textId="41859650" w:rsidR="0018606B" w:rsidRPr="00C73549" w:rsidRDefault="0018606B" w:rsidP="00C73549">
            <w:pPr>
              <w:jc w:val="center"/>
              <w:rPr>
                <w:rFonts w:eastAsiaTheme="minorEastAsia"/>
              </w:rPr>
            </w:pPr>
          </w:p>
        </w:tc>
        <w:tc>
          <w:tcPr>
            <w:tcW w:w="1729" w:type="dxa"/>
            <w:tcBorders>
              <w:top w:val="nil"/>
              <w:bottom w:val="nil"/>
            </w:tcBorders>
          </w:tcPr>
          <w:p w14:paraId="77A17301" w14:textId="77777777" w:rsidR="00E66D58" w:rsidRDefault="00E66D58" w:rsidP="0032332C">
            <w:pPr>
              <w:autoSpaceDE w:val="0"/>
              <w:autoSpaceDN w:val="0"/>
              <w:jc w:val="center"/>
              <w:rPr>
                <w:rFonts w:eastAsiaTheme="minorEastAsia"/>
                <w:sz w:val="24"/>
                <w:szCs w:val="24"/>
              </w:rPr>
            </w:pPr>
          </w:p>
          <w:p w14:paraId="07C5F61C" w14:textId="77777777" w:rsidR="00112AF2" w:rsidRDefault="00112AF2" w:rsidP="0032332C">
            <w:pPr>
              <w:rPr>
                <w:rFonts w:eastAsiaTheme="minorEastAsia"/>
                <w:sz w:val="24"/>
                <w:szCs w:val="24"/>
              </w:rPr>
            </w:pPr>
          </w:p>
          <w:p w14:paraId="507F56AE" w14:textId="77777777" w:rsidR="00195427" w:rsidRDefault="00195427" w:rsidP="0032332C">
            <w:pPr>
              <w:rPr>
                <w:rFonts w:eastAsiaTheme="minorEastAsia"/>
                <w:sz w:val="24"/>
                <w:szCs w:val="24"/>
              </w:rPr>
            </w:pPr>
          </w:p>
          <w:p w14:paraId="402D2821" w14:textId="77777777" w:rsidR="00195427" w:rsidRDefault="00195427" w:rsidP="0032332C">
            <w:pPr>
              <w:rPr>
                <w:rFonts w:eastAsiaTheme="minorEastAsia"/>
                <w:sz w:val="24"/>
                <w:szCs w:val="24"/>
              </w:rPr>
            </w:pPr>
          </w:p>
          <w:p w14:paraId="1F694871" w14:textId="77777777" w:rsidR="00195427" w:rsidRPr="00C47E58" w:rsidRDefault="00195427" w:rsidP="0032332C">
            <w:pPr>
              <w:rPr>
                <w:rFonts w:eastAsiaTheme="minorEastAsia"/>
                <w:sz w:val="24"/>
                <w:szCs w:val="24"/>
              </w:rPr>
            </w:pPr>
          </w:p>
          <w:p w14:paraId="250CD159" w14:textId="77777777" w:rsidR="00112AF2" w:rsidRPr="00C47E58" w:rsidRDefault="00112AF2" w:rsidP="0032332C">
            <w:pPr>
              <w:jc w:val="center"/>
              <w:rPr>
                <w:rFonts w:eastAsiaTheme="minorEastAsia"/>
                <w:b/>
                <w:sz w:val="24"/>
                <w:szCs w:val="24"/>
              </w:rPr>
            </w:pPr>
          </w:p>
        </w:tc>
        <w:tc>
          <w:tcPr>
            <w:tcW w:w="1732" w:type="dxa"/>
            <w:tcBorders>
              <w:top w:val="nil"/>
              <w:bottom w:val="nil"/>
            </w:tcBorders>
          </w:tcPr>
          <w:p w14:paraId="77C802F1" w14:textId="77777777" w:rsidR="00112AF2" w:rsidRPr="00C47E58" w:rsidRDefault="00112AF2" w:rsidP="0032332C">
            <w:pPr>
              <w:autoSpaceDE w:val="0"/>
              <w:autoSpaceDN w:val="0"/>
              <w:jc w:val="center"/>
              <w:rPr>
                <w:rFonts w:eastAsiaTheme="minorEastAsia"/>
                <w:sz w:val="24"/>
                <w:szCs w:val="24"/>
              </w:rPr>
            </w:pPr>
          </w:p>
          <w:p w14:paraId="4F25DFEB" w14:textId="77777777" w:rsidR="00112AF2" w:rsidRPr="00C47E58" w:rsidRDefault="00112AF2" w:rsidP="00623DF5">
            <w:pPr>
              <w:jc w:val="center"/>
              <w:rPr>
                <w:rFonts w:eastAsiaTheme="minorEastAsia"/>
                <w:sz w:val="24"/>
                <w:szCs w:val="24"/>
              </w:rPr>
            </w:pPr>
          </w:p>
          <w:p w14:paraId="7B0C2AAF" w14:textId="77777777" w:rsidR="00112AF2" w:rsidRPr="00727D73" w:rsidRDefault="00112AF2" w:rsidP="0032332C">
            <w:pPr>
              <w:jc w:val="center"/>
              <w:rPr>
                <w:rFonts w:eastAsiaTheme="minorEastAsia"/>
              </w:rPr>
            </w:pPr>
          </w:p>
        </w:tc>
        <w:tc>
          <w:tcPr>
            <w:tcW w:w="1734" w:type="dxa"/>
            <w:tcBorders>
              <w:top w:val="nil"/>
              <w:bottom w:val="nil"/>
            </w:tcBorders>
          </w:tcPr>
          <w:p w14:paraId="1CCE867E" w14:textId="77777777" w:rsidR="00112AF2" w:rsidRDefault="00112AF2" w:rsidP="0032332C">
            <w:pPr>
              <w:rPr>
                <w:rFonts w:eastAsiaTheme="minorEastAsia"/>
                <w:sz w:val="24"/>
                <w:szCs w:val="24"/>
              </w:rPr>
            </w:pPr>
          </w:p>
          <w:p w14:paraId="441BBF44" w14:textId="77777777" w:rsidR="00112AF2" w:rsidRPr="00C47E58" w:rsidRDefault="00112AF2" w:rsidP="00D322B5">
            <w:pPr>
              <w:jc w:val="center"/>
              <w:rPr>
                <w:rFonts w:eastAsiaTheme="minorEastAsia"/>
                <w:b/>
                <w:i/>
                <w:sz w:val="24"/>
                <w:szCs w:val="24"/>
              </w:rPr>
            </w:pPr>
          </w:p>
        </w:tc>
        <w:tc>
          <w:tcPr>
            <w:tcW w:w="1411" w:type="dxa"/>
            <w:tcBorders>
              <w:top w:val="nil"/>
              <w:bottom w:val="nil"/>
              <w:right w:val="single" w:sz="8" w:space="0" w:color="auto"/>
            </w:tcBorders>
          </w:tcPr>
          <w:p w14:paraId="77855B55" w14:textId="181556F8" w:rsidR="001D65DF" w:rsidRPr="001D65DF" w:rsidRDefault="001D65DF" w:rsidP="004D1353">
            <w:pPr>
              <w:rPr>
                <w:rFonts w:eastAsiaTheme="minorEastAsia"/>
                <w:bCs/>
                <w:iCs/>
              </w:rPr>
            </w:pPr>
          </w:p>
        </w:tc>
      </w:tr>
      <w:tr w:rsidR="00C73549" w:rsidRPr="00C47E58" w14:paraId="65C174D5" w14:textId="77777777" w:rsidTr="00C75C56">
        <w:trPr>
          <w:trHeight w:val="20"/>
          <w:jc w:val="center"/>
        </w:trPr>
        <w:tc>
          <w:tcPr>
            <w:tcW w:w="1748" w:type="dxa"/>
            <w:tcBorders>
              <w:left w:val="single" w:sz="8" w:space="0" w:color="auto"/>
              <w:bottom w:val="nil"/>
            </w:tcBorders>
            <w:vAlign w:val="bottom"/>
          </w:tcPr>
          <w:p w14:paraId="7455AAA7" w14:textId="7462BBE0" w:rsidR="00112AF2" w:rsidRPr="00C47E58" w:rsidRDefault="00E01DAC" w:rsidP="0032332C">
            <w:pPr>
              <w:autoSpaceDE w:val="0"/>
              <w:autoSpaceDN w:val="0"/>
              <w:jc w:val="right"/>
              <w:rPr>
                <w:rFonts w:eastAsiaTheme="minorEastAsia"/>
                <w:sz w:val="24"/>
                <w:szCs w:val="24"/>
              </w:rPr>
            </w:pPr>
            <w:r>
              <w:rPr>
                <w:rFonts w:eastAsiaTheme="minorEastAsia"/>
                <w:sz w:val="24"/>
                <w:szCs w:val="24"/>
              </w:rPr>
              <w:t>3</w:t>
            </w:r>
          </w:p>
        </w:tc>
        <w:tc>
          <w:tcPr>
            <w:tcW w:w="1551" w:type="dxa"/>
            <w:tcBorders>
              <w:bottom w:val="nil"/>
            </w:tcBorders>
            <w:vAlign w:val="bottom"/>
          </w:tcPr>
          <w:p w14:paraId="1580B5EB" w14:textId="2D69F37C" w:rsidR="00112AF2" w:rsidRPr="00C47E58" w:rsidRDefault="00E01DAC" w:rsidP="0032332C">
            <w:pPr>
              <w:autoSpaceDE w:val="0"/>
              <w:autoSpaceDN w:val="0"/>
              <w:jc w:val="right"/>
              <w:rPr>
                <w:rFonts w:eastAsiaTheme="minorEastAsia"/>
                <w:sz w:val="24"/>
                <w:szCs w:val="24"/>
              </w:rPr>
            </w:pPr>
            <w:r>
              <w:rPr>
                <w:rFonts w:eastAsiaTheme="minorEastAsia"/>
                <w:sz w:val="24"/>
                <w:szCs w:val="24"/>
              </w:rPr>
              <w:t>4</w:t>
            </w:r>
          </w:p>
        </w:tc>
        <w:tc>
          <w:tcPr>
            <w:tcW w:w="1733" w:type="dxa"/>
            <w:tcBorders>
              <w:bottom w:val="nil"/>
            </w:tcBorders>
            <w:vAlign w:val="bottom"/>
          </w:tcPr>
          <w:p w14:paraId="05CFA58F" w14:textId="4B70CF10" w:rsidR="00112AF2" w:rsidRPr="004D1353" w:rsidRDefault="00E01DAC" w:rsidP="0032332C">
            <w:pPr>
              <w:autoSpaceDE w:val="0"/>
              <w:autoSpaceDN w:val="0"/>
              <w:jc w:val="right"/>
              <w:rPr>
                <w:rFonts w:eastAsiaTheme="minorEastAsia"/>
                <w:sz w:val="24"/>
                <w:szCs w:val="24"/>
              </w:rPr>
            </w:pPr>
            <w:r>
              <w:rPr>
                <w:rFonts w:eastAsiaTheme="minorEastAsia"/>
                <w:sz w:val="24"/>
                <w:szCs w:val="24"/>
              </w:rPr>
              <w:t>5</w:t>
            </w:r>
          </w:p>
        </w:tc>
        <w:tc>
          <w:tcPr>
            <w:tcW w:w="1729" w:type="dxa"/>
            <w:tcBorders>
              <w:bottom w:val="nil"/>
            </w:tcBorders>
            <w:vAlign w:val="bottom"/>
          </w:tcPr>
          <w:p w14:paraId="0A0F005F" w14:textId="27A32B86" w:rsidR="00112AF2" w:rsidRPr="00C47E58" w:rsidRDefault="00E01DAC" w:rsidP="0032332C">
            <w:pPr>
              <w:autoSpaceDE w:val="0"/>
              <w:autoSpaceDN w:val="0"/>
              <w:jc w:val="right"/>
              <w:rPr>
                <w:rFonts w:eastAsiaTheme="minorEastAsia"/>
                <w:sz w:val="24"/>
                <w:szCs w:val="24"/>
              </w:rPr>
            </w:pPr>
            <w:r>
              <w:rPr>
                <w:rFonts w:eastAsiaTheme="minorEastAsia"/>
                <w:sz w:val="24"/>
                <w:szCs w:val="24"/>
              </w:rPr>
              <w:t>6</w:t>
            </w:r>
          </w:p>
        </w:tc>
        <w:tc>
          <w:tcPr>
            <w:tcW w:w="1732" w:type="dxa"/>
            <w:tcBorders>
              <w:bottom w:val="nil"/>
            </w:tcBorders>
            <w:vAlign w:val="bottom"/>
          </w:tcPr>
          <w:p w14:paraId="7C8DF06F" w14:textId="0210B278" w:rsidR="00112AF2" w:rsidRPr="00C47E58" w:rsidRDefault="00E01DAC" w:rsidP="009A686C">
            <w:pPr>
              <w:autoSpaceDE w:val="0"/>
              <w:autoSpaceDN w:val="0"/>
              <w:jc w:val="right"/>
              <w:rPr>
                <w:rFonts w:eastAsiaTheme="minorEastAsia"/>
                <w:sz w:val="24"/>
                <w:szCs w:val="24"/>
              </w:rPr>
            </w:pPr>
            <w:r>
              <w:rPr>
                <w:rFonts w:eastAsiaTheme="minorEastAsia"/>
                <w:sz w:val="24"/>
                <w:szCs w:val="24"/>
              </w:rPr>
              <w:t>7</w:t>
            </w:r>
          </w:p>
        </w:tc>
        <w:tc>
          <w:tcPr>
            <w:tcW w:w="1734" w:type="dxa"/>
            <w:tcBorders>
              <w:bottom w:val="nil"/>
            </w:tcBorders>
            <w:vAlign w:val="bottom"/>
          </w:tcPr>
          <w:p w14:paraId="6C4DCDCE" w14:textId="44922F41" w:rsidR="00112AF2" w:rsidRPr="00C47E58" w:rsidRDefault="00E01DAC" w:rsidP="00623DF5">
            <w:pPr>
              <w:autoSpaceDE w:val="0"/>
              <w:autoSpaceDN w:val="0"/>
              <w:jc w:val="right"/>
              <w:rPr>
                <w:rFonts w:eastAsiaTheme="minorEastAsia"/>
                <w:sz w:val="24"/>
                <w:szCs w:val="24"/>
              </w:rPr>
            </w:pPr>
            <w:r>
              <w:rPr>
                <w:rFonts w:eastAsiaTheme="minorEastAsia"/>
                <w:sz w:val="24"/>
                <w:szCs w:val="24"/>
              </w:rPr>
              <w:t>8</w:t>
            </w:r>
          </w:p>
        </w:tc>
        <w:tc>
          <w:tcPr>
            <w:tcW w:w="1411" w:type="dxa"/>
            <w:tcBorders>
              <w:bottom w:val="nil"/>
              <w:right w:val="single" w:sz="8" w:space="0" w:color="auto"/>
            </w:tcBorders>
            <w:vAlign w:val="bottom"/>
          </w:tcPr>
          <w:p w14:paraId="7FDD3EDC" w14:textId="2308A0DD" w:rsidR="00112AF2" w:rsidRPr="00C47E58" w:rsidRDefault="00E01DAC" w:rsidP="004D1353">
            <w:pPr>
              <w:autoSpaceDE w:val="0"/>
              <w:autoSpaceDN w:val="0"/>
              <w:jc w:val="right"/>
              <w:rPr>
                <w:rFonts w:eastAsiaTheme="minorEastAsia"/>
                <w:sz w:val="24"/>
                <w:szCs w:val="24"/>
              </w:rPr>
            </w:pPr>
            <w:r>
              <w:rPr>
                <w:rFonts w:eastAsiaTheme="minorEastAsia"/>
                <w:sz w:val="24"/>
                <w:szCs w:val="24"/>
              </w:rPr>
              <w:t>9</w:t>
            </w:r>
          </w:p>
        </w:tc>
      </w:tr>
      <w:tr w:rsidR="00C73549" w:rsidRPr="00C47E58" w14:paraId="1FBC6207" w14:textId="77777777" w:rsidTr="0008588D">
        <w:trPr>
          <w:trHeight w:val="1953"/>
          <w:jc w:val="center"/>
        </w:trPr>
        <w:tc>
          <w:tcPr>
            <w:tcW w:w="1748" w:type="dxa"/>
            <w:tcBorders>
              <w:top w:val="nil"/>
              <w:left w:val="single" w:sz="8" w:space="0" w:color="auto"/>
              <w:bottom w:val="nil"/>
            </w:tcBorders>
          </w:tcPr>
          <w:p w14:paraId="45A57053" w14:textId="19513788" w:rsidR="00D448FA" w:rsidRDefault="00623DF5" w:rsidP="00623DF5">
            <w:pPr>
              <w:autoSpaceDE w:val="0"/>
              <w:autoSpaceDN w:val="0"/>
              <w:rPr>
                <w:rFonts w:eastAsiaTheme="minorEastAsia"/>
                <w:sz w:val="20"/>
                <w:szCs w:val="20"/>
              </w:rPr>
            </w:pPr>
            <w:r w:rsidRPr="00032DE3">
              <w:rPr>
                <w:rFonts w:eastAsiaTheme="minorEastAsia"/>
                <w:b/>
              </w:rPr>
              <w:t>9a</w:t>
            </w:r>
            <w:r>
              <w:rPr>
                <w:rFonts w:eastAsiaTheme="minorEastAsia"/>
                <w:b/>
              </w:rPr>
              <w:t>.</w:t>
            </w:r>
            <w:r w:rsidRPr="00032DE3">
              <w:rPr>
                <w:rFonts w:eastAsiaTheme="minorEastAsia"/>
                <w:b/>
              </w:rPr>
              <w:t>m</w:t>
            </w:r>
            <w:r>
              <w:rPr>
                <w:rFonts w:eastAsiaTheme="minorEastAsia"/>
                <w:b/>
              </w:rPr>
              <w:t>.</w:t>
            </w:r>
            <w:r>
              <w:rPr>
                <w:rFonts w:eastAsiaTheme="minorEastAsia"/>
              </w:rPr>
              <w:t xml:space="preserve"> </w:t>
            </w:r>
            <w:r w:rsidRPr="00135666">
              <w:rPr>
                <w:rFonts w:eastAsiaTheme="minorEastAsia"/>
                <w:sz w:val="20"/>
                <w:szCs w:val="20"/>
              </w:rPr>
              <w:t>Adult Sunday School</w:t>
            </w:r>
          </w:p>
          <w:p w14:paraId="34C0C632" w14:textId="77777777" w:rsidR="0038490B" w:rsidRDefault="00623DF5" w:rsidP="00A10202">
            <w:pPr>
              <w:autoSpaceDE w:val="0"/>
              <w:autoSpaceDN w:val="0"/>
              <w:rPr>
                <w:rFonts w:eastAsiaTheme="minorEastAsia"/>
                <w:i/>
                <w:iCs/>
                <w:sz w:val="20"/>
                <w:szCs w:val="20"/>
              </w:rPr>
            </w:pPr>
            <w:r w:rsidRPr="00032DE3">
              <w:rPr>
                <w:rFonts w:eastAsiaTheme="minorEastAsia"/>
                <w:b/>
              </w:rPr>
              <w:t>10a</w:t>
            </w:r>
            <w:r>
              <w:rPr>
                <w:rFonts w:eastAsiaTheme="minorEastAsia"/>
                <w:b/>
              </w:rPr>
              <w:t>.</w:t>
            </w:r>
            <w:r w:rsidRPr="00032DE3">
              <w:rPr>
                <w:rFonts w:eastAsiaTheme="minorEastAsia"/>
                <w:b/>
              </w:rPr>
              <w:t>m</w:t>
            </w:r>
            <w:r>
              <w:rPr>
                <w:rFonts w:eastAsiaTheme="minorEastAsia"/>
                <w:b/>
              </w:rPr>
              <w:t>.</w:t>
            </w:r>
            <w:r>
              <w:rPr>
                <w:rFonts w:eastAsiaTheme="minorEastAsia"/>
              </w:rPr>
              <w:t xml:space="preserve"> </w:t>
            </w:r>
            <w:r w:rsidRPr="00135666">
              <w:rPr>
                <w:rFonts w:eastAsiaTheme="minorEastAsia"/>
                <w:sz w:val="20"/>
                <w:szCs w:val="20"/>
              </w:rPr>
              <w:t>Worship</w:t>
            </w:r>
            <w:r w:rsidR="0064059F">
              <w:rPr>
                <w:rFonts w:eastAsiaTheme="minorEastAsia"/>
                <w:sz w:val="20"/>
                <w:szCs w:val="20"/>
              </w:rPr>
              <w:t xml:space="preserve">- </w:t>
            </w:r>
            <w:r w:rsidR="00A10202" w:rsidRPr="00A10202">
              <w:rPr>
                <w:rFonts w:eastAsiaTheme="minorEastAsia"/>
                <w:i/>
                <w:iCs/>
                <w:sz w:val="20"/>
                <w:szCs w:val="20"/>
              </w:rPr>
              <w:t>“Around the Rail” communion</w:t>
            </w:r>
            <w:r w:rsidR="00B76E0F">
              <w:rPr>
                <w:rFonts w:eastAsiaTheme="minorEastAsia"/>
                <w:i/>
                <w:iCs/>
                <w:sz w:val="20"/>
                <w:szCs w:val="20"/>
              </w:rPr>
              <w:t>”</w:t>
            </w:r>
          </w:p>
          <w:p w14:paraId="2E6F2546" w14:textId="05B626F6" w:rsidR="00B76E0F" w:rsidRPr="003F2A45" w:rsidRDefault="00B76E0F" w:rsidP="00A10202">
            <w:pPr>
              <w:autoSpaceDE w:val="0"/>
              <w:autoSpaceDN w:val="0"/>
              <w:rPr>
                <w:rFonts w:eastAsiaTheme="minorEastAsia"/>
                <w:i/>
                <w:sz w:val="18"/>
                <w:szCs w:val="18"/>
              </w:rPr>
            </w:pPr>
          </w:p>
        </w:tc>
        <w:tc>
          <w:tcPr>
            <w:tcW w:w="1551" w:type="dxa"/>
            <w:tcBorders>
              <w:top w:val="nil"/>
              <w:bottom w:val="nil"/>
            </w:tcBorders>
          </w:tcPr>
          <w:p w14:paraId="032B8921" w14:textId="4A286F8D" w:rsidR="00C73549" w:rsidRPr="00730829" w:rsidRDefault="00A10202" w:rsidP="00E35B69">
            <w:pPr>
              <w:autoSpaceDE w:val="0"/>
              <w:autoSpaceDN w:val="0"/>
              <w:jc w:val="center"/>
              <w:rPr>
                <w:rFonts w:eastAsiaTheme="minorEastAsia"/>
              </w:rPr>
            </w:pPr>
            <w:r w:rsidRPr="00C83023">
              <w:rPr>
                <w:rFonts w:eastAsiaTheme="minorEastAsia"/>
              </w:rPr>
              <w:t xml:space="preserve">Adm. Team meeting at </w:t>
            </w:r>
            <w:r w:rsidRPr="00C83023">
              <w:rPr>
                <w:rFonts w:eastAsiaTheme="minorEastAsia"/>
                <w:b/>
                <w:bCs/>
              </w:rPr>
              <w:t>noon</w:t>
            </w:r>
          </w:p>
        </w:tc>
        <w:tc>
          <w:tcPr>
            <w:tcW w:w="1733" w:type="dxa"/>
            <w:tcBorders>
              <w:top w:val="nil"/>
              <w:bottom w:val="nil"/>
            </w:tcBorders>
          </w:tcPr>
          <w:p w14:paraId="383863DF" w14:textId="30280678" w:rsidR="006768B4" w:rsidRPr="006606D3" w:rsidRDefault="006768B4" w:rsidP="00727D73">
            <w:pPr>
              <w:autoSpaceDE w:val="0"/>
              <w:autoSpaceDN w:val="0"/>
              <w:jc w:val="center"/>
              <w:rPr>
                <w:rFonts w:eastAsiaTheme="minorEastAsia"/>
              </w:rPr>
            </w:pPr>
          </w:p>
        </w:tc>
        <w:tc>
          <w:tcPr>
            <w:tcW w:w="1729" w:type="dxa"/>
            <w:tcBorders>
              <w:top w:val="nil"/>
              <w:bottom w:val="nil"/>
            </w:tcBorders>
          </w:tcPr>
          <w:p w14:paraId="7A4EAFEE" w14:textId="77777777" w:rsidR="00C73549" w:rsidRPr="00E87130" w:rsidRDefault="00C73549" w:rsidP="00740827">
            <w:pPr>
              <w:autoSpaceDE w:val="0"/>
              <w:autoSpaceDN w:val="0"/>
              <w:jc w:val="center"/>
              <w:rPr>
                <w:rFonts w:eastAsiaTheme="minorEastAsia"/>
              </w:rPr>
            </w:pPr>
          </w:p>
        </w:tc>
        <w:tc>
          <w:tcPr>
            <w:tcW w:w="1732" w:type="dxa"/>
            <w:tcBorders>
              <w:top w:val="nil"/>
              <w:bottom w:val="nil"/>
            </w:tcBorders>
          </w:tcPr>
          <w:p w14:paraId="37C02E61" w14:textId="77777777" w:rsidR="00337F91" w:rsidRDefault="00337F91" w:rsidP="00337F91">
            <w:pPr>
              <w:autoSpaceDE w:val="0"/>
              <w:autoSpaceDN w:val="0"/>
              <w:jc w:val="center"/>
              <w:rPr>
                <w:rFonts w:eastAsiaTheme="minorEastAsia"/>
              </w:rPr>
            </w:pPr>
          </w:p>
          <w:p w14:paraId="35AFC073" w14:textId="77777777" w:rsidR="00077950" w:rsidRPr="00077950" w:rsidRDefault="00077950" w:rsidP="00E01DAC">
            <w:pPr>
              <w:autoSpaceDE w:val="0"/>
              <w:autoSpaceDN w:val="0"/>
              <w:jc w:val="center"/>
              <w:rPr>
                <w:rFonts w:eastAsiaTheme="minorEastAsia"/>
              </w:rPr>
            </w:pPr>
          </w:p>
        </w:tc>
        <w:tc>
          <w:tcPr>
            <w:tcW w:w="1734" w:type="dxa"/>
            <w:tcBorders>
              <w:top w:val="nil"/>
              <w:bottom w:val="nil"/>
            </w:tcBorders>
          </w:tcPr>
          <w:p w14:paraId="3276BD7E" w14:textId="77777777" w:rsidR="001E64B0" w:rsidRDefault="001E64B0" w:rsidP="0032332C">
            <w:pPr>
              <w:autoSpaceDE w:val="0"/>
              <w:autoSpaceDN w:val="0"/>
              <w:jc w:val="center"/>
              <w:rPr>
                <w:rFonts w:eastAsiaTheme="minorEastAsia"/>
                <w:sz w:val="24"/>
                <w:szCs w:val="24"/>
              </w:rPr>
            </w:pPr>
          </w:p>
          <w:p w14:paraId="105049B7" w14:textId="77777777" w:rsidR="00112AF2" w:rsidRPr="00C73549" w:rsidRDefault="00112AF2" w:rsidP="00C73549">
            <w:pPr>
              <w:autoSpaceDE w:val="0"/>
              <w:autoSpaceDN w:val="0"/>
              <w:jc w:val="center"/>
              <w:rPr>
                <w:rFonts w:eastAsiaTheme="minorEastAsia"/>
              </w:rPr>
            </w:pPr>
          </w:p>
        </w:tc>
        <w:tc>
          <w:tcPr>
            <w:tcW w:w="1411" w:type="dxa"/>
            <w:tcBorders>
              <w:top w:val="nil"/>
              <w:bottom w:val="nil"/>
              <w:right w:val="single" w:sz="8" w:space="0" w:color="auto"/>
            </w:tcBorders>
          </w:tcPr>
          <w:p w14:paraId="7328BB22" w14:textId="77777777" w:rsidR="00112AF2" w:rsidRPr="00C47E58" w:rsidRDefault="00112AF2" w:rsidP="0032332C">
            <w:pPr>
              <w:autoSpaceDE w:val="0"/>
              <w:autoSpaceDN w:val="0"/>
              <w:rPr>
                <w:rFonts w:eastAsiaTheme="minorEastAsia"/>
                <w:sz w:val="24"/>
                <w:szCs w:val="24"/>
              </w:rPr>
            </w:pPr>
          </w:p>
          <w:p w14:paraId="7C9FF664" w14:textId="77777777" w:rsidR="00112AF2" w:rsidRPr="004D1353" w:rsidRDefault="00112AF2" w:rsidP="005B0C8E">
            <w:pPr>
              <w:jc w:val="center"/>
              <w:rPr>
                <w:rFonts w:eastAsiaTheme="minorEastAsia"/>
                <w:i/>
                <w:sz w:val="20"/>
                <w:szCs w:val="20"/>
              </w:rPr>
            </w:pPr>
          </w:p>
        </w:tc>
      </w:tr>
      <w:tr w:rsidR="00C73549" w:rsidRPr="00C47E58" w14:paraId="1089A468" w14:textId="77777777" w:rsidTr="00C75C56">
        <w:trPr>
          <w:trHeight w:val="71"/>
          <w:jc w:val="center"/>
        </w:trPr>
        <w:tc>
          <w:tcPr>
            <w:tcW w:w="1748" w:type="dxa"/>
            <w:tcBorders>
              <w:left w:val="single" w:sz="8" w:space="0" w:color="auto"/>
              <w:bottom w:val="nil"/>
            </w:tcBorders>
            <w:vAlign w:val="bottom"/>
          </w:tcPr>
          <w:p w14:paraId="19095839" w14:textId="0B18F0B8" w:rsidR="00112AF2" w:rsidRPr="00C47E58" w:rsidRDefault="00F66ACF" w:rsidP="00727D73">
            <w:pPr>
              <w:autoSpaceDE w:val="0"/>
              <w:autoSpaceDN w:val="0"/>
              <w:jc w:val="right"/>
              <w:rPr>
                <w:rFonts w:eastAsiaTheme="minorEastAsia"/>
                <w:sz w:val="24"/>
                <w:szCs w:val="24"/>
              </w:rPr>
            </w:pPr>
            <w:r>
              <w:rPr>
                <w:rFonts w:eastAsiaTheme="minorEastAsia"/>
                <w:sz w:val="24"/>
                <w:szCs w:val="24"/>
              </w:rPr>
              <w:t>1</w:t>
            </w:r>
            <w:r w:rsidR="00E01DAC">
              <w:rPr>
                <w:rFonts w:eastAsiaTheme="minorEastAsia"/>
                <w:sz w:val="24"/>
                <w:szCs w:val="24"/>
              </w:rPr>
              <w:t>0</w:t>
            </w:r>
          </w:p>
        </w:tc>
        <w:tc>
          <w:tcPr>
            <w:tcW w:w="1551" w:type="dxa"/>
            <w:tcBorders>
              <w:bottom w:val="nil"/>
            </w:tcBorders>
            <w:vAlign w:val="bottom"/>
          </w:tcPr>
          <w:p w14:paraId="168A4698" w14:textId="2184493E" w:rsidR="00112AF2" w:rsidRPr="00C47E58" w:rsidRDefault="00062FF0" w:rsidP="00337FD2">
            <w:pPr>
              <w:autoSpaceDE w:val="0"/>
              <w:autoSpaceDN w:val="0"/>
              <w:jc w:val="right"/>
              <w:rPr>
                <w:rFonts w:eastAsiaTheme="minorEastAsia"/>
                <w:sz w:val="24"/>
                <w:szCs w:val="24"/>
              </w:rPr>
            </w:pPr>
            <w:r>
              <w:rPr>
                <w:rFonts w:eastAsiaTheme="minorEastAsia"/>
                <w:sz w:val="24"/>
                <w:szCs w:val="24"/>
              </w:rPr>
              <w:t>1</w:t>
            </w:r>
            <w:r w:rsidR="00E01DAC">
              <w:rPr>
                <w:rFonts w:eastAsiaTheme="minorEastAsia"/>
                <w:sz w:val="24"/>
                <w:szCs w:val="24"/>
              </w:rPr>
              <w:t>1</w:t>
            </w:r>
          </w:p>
        </w:tc>
        <w:tc>
          <w:tcPr>
            <w:tcW w:w="1733" w:type="dxa"/>
            <w:tcBorders>
              <w:bottom w:val="nil"/>
            </w:tcBorders>
            <w:vAlign w:val="bottom"/>
          </w:tcPr>
          <w:p w14:paraId="51C2FE6C" w14:textId="280A6277" w:rsidR="00112AF2" w:rsidRPr="004D1353" w:rsidRDefault="00062FF0" w:rsidP="00337FD2">
            <w:pPr>
              <w:autoSpaceDE w:val="0"/>
              <w:autoSpaceDN w:val="0"/>
              <w:jc w:val="right"/>
              <w:rPr>
                <w:rFonts w:eastAsiaTheme="minorEastAsia"/>
                <w:sz w:val="24"/>
                <w:szCs w:val="24"/>
              </w:rPr>
            </w:pPr>
            <w:r w:rsidRPr="004D1353">
              <w:rPr>
                <w:rFonts w:eastAsiaTheme="minorEastAsia"/>
                <w:sz w:val="24"/>
                <w:szCs w:val="24"/>
              </w:rPr>
              <w:t>1</w:t>
            </w:r>
            <w:r w:rsidR="00E01DAC">
              <w:rPr>
                <w:rFonts w:eastAsiaTheme="minorEastAsia"/>
                <w:sz w:val="24"/>
                <w:szCs w:val="24"/>
              </w:rPr>
              <w:t>2</w:t>
            </w:r>
          </w:p>
        </w:tc>
        <w:tc>
          <w:tcPr>
            <w:tcW w:w="1729" w:type="dxa"/>
            <w:tcBorders>
              <w:bottom w:val="nil"/>
            </w:tcBorders>
            <w:vAlign w:val="bottom"/>
          </w:tcPr>
          <w:p w14:paraId="40A760D5" w14:textId="3ABE9413" w:rsidR="00112AF2" w:rsidRPr="00C47E58" w:rsidRDefault="00062FF0" w:rsidP="00337FD2">
            <w:pPr>
              <w:autoSpaceDE w:val="0"/>
              <w:autoSpaceDN w:val="0"/>
              <w:jc w:val="right"/>
              <w:rPr>
                <w:rFonts w:eastAsiaTheme="minorEastAsia"/>
                <w:sz w:val="24"/>
                <w:szCs w:val="24"/>
              </w:rPr>
            </w:pPr>
            <w:r>
              <w:rPr>
                <w:rFonts w:eastAsiaTheme="minorEastAsia"/>
                <w:sz w:val="24"/>
                <w:szCs w:val="24"/>
              </w:rPr>
              <w:t>1</w:t>
            </w:r>
            <w:r w:rsidR="00E01DAC">
              <w:rPr>
                <w:rFonts w:eastAsiaTheme="minorEastAsia"/>
                <w:sz w:val="24"/>
                <w:szCs w:val="24"/>
              </w:rPr>
              <w:t>3</w:t>
            </w:r>
          </w:p>
        </w:tc>
        <w:tc>
          <w:tcPr>
            <w:tcW w:w="1732" w:type="dxa"/>
            <w:tcBorders>
              <w:bottom w:val="nil"/>
            </w:tcBorders>
            <w:vAlign w:val="bottom"/>
          </w:tcPr>
          <w:p w14:paraId="703A9EEC" w14:textId="034067EC" w:rsidR="00112AF2" w:rsidRPr="00C47E58" w:rsidRDefault="00062FF0" w:rsidP="00337FD2">
            <w:pPr>
              <w:autoSpaceDE w:val="0"/>
              <w:autoSpaceDN w:val="0"/>
              <w:jc w:val="right"/>
              <w:rPr>
                <w:rFonts w:eastAsiaTheme="minorEastAsia"/>
                <w:sz w:val="24"/>
                <w:szCs w:val="24"/>
              </w:rPr>
            </w:pPr>
            <w:r>
              <w:rPr>
                <w:rFonts w:eastAsiaTheme="minorEastAsia"/>
                <w:sz w:val="24"/>
                <w:szCs w:val="24"/>
              </w:rPr>
              <w:t>1</w:t>
            </w:r>
            <w:r w:rsidR="00E01DAC">
              <w:rPr>
                <w:rFonts w:eastAsiaTheme="minorEastAsia"/>
                <w:sz w:val="24"/>
                <w:szCs w:val="24"/>
              </w:rPr>
              <w:t>4</w:t>
            </w:r>
          </w:p>
        </w:tc>
        <w:tc>
          <w:tcPr>
            <w:tcW w:w="1734" w:type="dxa"/>
            <w:tcBorders>
              <w:bottom w:val="nil"/>
            </w:tcBorders>
            <w:vAlign w:val="bottom"/>
          </w:tcPr>
          <w:p w14:paraId="13EFB1E2" w14:textId="12A6DE88" w:rsidR="00112AF2" w:rsidRPr="00C47E58" w:rsidRDefault="00A10202" w:rsidP="00337FD2">
            <w:pPr>
              <w:autoSpaceDE w:val="0"/>
              <w:autoSpaceDN w:val="0"/>
              <w:jc w:val="right"/>
              <w:rPr>
                <w:rFonts w:eastAsiaTheme="minorEastAsia"/>
                <w:sz w:val="24"/>
                <w:szCs w:val="24"/>
              </w:rPr>
            </w:pPr>
            <w:r>
              <w:rPr>
                <w:rFonts w:eastAsiaTheme="minorEastAsia"/>
                <w:sz w:val="24"/>
                <w:szCs w:val="24"/>
              </w:rPr>
              <w:t>1</w:t>
            </w:r>
            <w:r w:rsidR="00E01DAC">
              <w:rPr>
                <w:rFonts w:eastAsiaTheme="minorEastAsia"/>
                <w:sz w:val="24"/>
                <w:szCs w:val="24"/>
              </w:rPr>
              <w:t>5</w:t>
            </w:r>
          </w:p>
        </w:tc>
        <w:tc>
          <w:tcPr>
            <w:tcW w:w="1411" w:type="dxa"/>
            <w:tcBorders>
              <w:bottom w:val="nil"/>
              <w:right w:val="single" w:sz="8" w:space="0" w:color="auto"/>
            </w:tcBorders>
            <w:vAlign w:val="bottom"/>
          </w:tcPr>
          <w:p w14:paraId="6D87DF2D" w14:textId="5C0074A3" w:rsidR="00112AF2" w:rsidRPr="00C47E58" w:rsidRDefault="00A10202" w:rsidP="00337FD2">
            <w:pPr>
              <w:autoSpaceDE w:val="0"/>
              <w:autoSpaceDN w:val="0"/>
              <w:jc w:val="right"/>
              <w:rPr>
                <w:rFonts w:eastAsiaTheme="minorEastAsia"/>
                <w:sz w:val="24"/>
                <w:szCs w:val="24"/>
              </w:rPr>
            </w:pPr>
            <w:r>
              <w:rPr>
                <w:rFonts w:eastAsiaTheme="minorEastAsia"/>
                <w:sz w:val="24"/>
                <w:szCs w:val="24"/>
              </w:rPr>
              <w:t>1</w:t>
            </w:r>
            <w:r w:rsidR="00E01DAC">
              <w:rPr>
                <w:rFonts w:eastAsiaTheme="minorEastAsia"/>
                <w:sz w:val="24"/>
                <w:szCs w:val="24"/>
              </w:rPr>
              <w:t>6</w:t>
            </w:r>
          </w:p>
        </w:tc>
      </w:tr>
      <w:tr w:rsidR="00C73549" w:rsidRPr="00C47E58" w14:paraId="4A9923C0" w14:textId="77777777" w:rsidTr="0008588D">
        <w:trPr>
          <w:trHeight w:val="2142"/>
          <w:jc w:val="center"/>
        </w:trPr>
        <w:tc>
          <w:tcPr>
            <w:tcW w:w="1748" w:type="dxa"/>
            <w:tcBorders>
              <w:top w:val="nil"/>
              <w:left w:val="single" w:sz="8" w:space="0" w:color="auto"/>
              <w:bottom w:val="nil"/>
            </w:tcBorders>
          </w:tcPr>
          <w:p w14:paraId="0B74E25B" w14:textId="77777777" w:rsidR="00112AF2" w:rsidRDefault="00112AF2" w:rsidP="0032332C">
            <w:pPr>
              <w:autoSpaceDE w:val="0"/>
              <w:autoSpaceDN w:val="0"/>
              <w:rPr>
                <w:rFonts w:eastAsiaTheme="minorEastAsia"/>
                <w:sz w:val="20"/>
                <w:szCs w:val="20"/>
              </w:rPr>
            </w:pPr>
            <w:r w:rsidRPr="00A310AF">
              <w:rPr>
                <w:rFonts w:eastAsiaTheme="minorEastAsia"/>
                <w:b/>
              </w:rPr>
              <w:t>9a</w:t>
            </w:r>
            <w:r w:rsidR="00DA3580">
              <w:rPr>
                <w:rFonts w:eastAsiaTheme="minorEastAsia"/>
                <w:b/>
              </w:rPr>
              <w:t>.</w:t>
            </w:r>
            <w:r w:rsidRPr="00A310AF">
              <w:rPr>
                <w:rFonts w:eastAsiaTheme="minorEastAsia"/>
                <w:b/>
              </w:rPr>
              <w:t>m</w:t>
            </w:r>
            <w:r w:rsidR="00DA3580">
              <w:rPr>
                <w:rFonts w:eastAsiaTheme="minorEastAsia"/>
                <w:b/>
              </w:rPr>
              <w:t>.</w:t>
            </w:r>
            <w:r w:rsidRPr="00A310AF">
              <w:rPr>
                <w:rFonts w:eastAsiaTheme="minorEastAsia"/>
              </w:rPr>
              <w:t xml:space="preserve"> </w:t>
            </w:r>
            <w:r w:rsidRPr="00135666">
              <w:rPr>
                <w:rFonts w:eastAsiaTheme="minorEastAsia"/>
                <w:sz w:val="20"/>
                <w:szCs w:val="20"/>
              </w:rPr>
              <w:t>Adult S</w:t>
            </w:r>
            <w:r w:rsidR="00DA3580" w:rsidRPr="00135666">
              <w:rPr>
                <w:rFonts w:eastAsiaTheme="minorEastAsia"/>
                <w:sz w:val="20"/>
                <w:szCs w:val="20"/>
              </w:rPr>
              <w:t xml:space="preserve">unday </w:t>
            </w:r>
            <w:r w:rsidRPr="00135666">
              <w:rPr>
                <w:rFonts w:eastAsiaTheme="minorEastAsia"/>
                <w:sz w:val="20"/>
                <w:szCs w:val="20"/>
              </w:rPr>
              <w:t>S</w:t>
            </w:r>
            <w:r w:rsidR="00DA3580" w:rsidRPr="00135666">
              <w:rPr>
                <w:rFonts w:eastAsiaTheme="minorEastAsia"/>
                <w:sz w:val="20"/>
                <w:szCs w:val="20"/>
              </w:rPr>
              <w:t>chool</w:t>
            </w:r>
          </w:p>
          <w:p w14:paraId="1E1C75DB" w14:textId="77777777" w:rsidR="005C17D4" w:rsidRPr="00882B7D" w:rsidRDefault="00112AF2" w:rsidP="00623DF5">
            <w:pPr>
              <w:autoSpaceDE w:val="0"/>
              <w:autoSpaceDN w:val="0"/>
              <w:rPr>
                <w:rFonts w:eastAsiaTheme="minorEastAsia"/>
                <w:i/>
                <w:sz w:val="20"/>
                <w:szCs w:val="20"/>
              </w:rPr>
            </w:pPr>
            <w:r w:rsidRPr="00A310AF">
              <w:rPr>
                <w:rFonts w:eastAsiaTheme="minorEastAsia"/>
                <w:b/>
              </w:rPr>
              <w:t>10a</w:t>
            </w:r>
            <w:r w:rsidR="00DA3580">
              <w:rPr>
                <w:rFonts w:eastAsiaTheme="minorEastAsia"/>
                <w:b/>
              </w:rPr>
              <w:t>.</w:t>
            </w:r>
            <w:r w:rsidRPr="00A310AF">
              <w:rPr>
                <w:rFonts w:eastAsiaTheme="minorEastAsia"/>
                <w:b/>
              </w:rPr>
              <w:t>m</w:t>
            </w:r>
            <w:r w:rsidR="00DA3580">
              <w:rPr>
                <w:rFonts w:eastAsiaTheme="minorEastAsia"/>
                <w:b/>
              </w:rPr>
              <w:t>.</w:t>
            </w:r>
            <w:r w:rsidRPr="00A310AF">
              <w:rPr>
                <w:rFonts w:eastAsiaTheme="minorEastAsia"/>
              </w:rPr>
              <w:t xml:space="preserve"> </w:t>
            </w:r>
            <w:r w:rsidR="00623DF5" w:rsidRPr="00135666">
              <w:rPr>
                <w:rFonts w:eastAsiaTheme="minorEastAsia"/>
                <w:sz w:val="20"/>
                <w:szCs w:val="20"/>
              </w:rPr>
              <w:t>Worship</w:t>
            </w:r>
            <w:r w:rsidR="00623DF5">
              <w:rPr>
                <w:rFonts w:eastAsiaTheme="minorEastAsia"/>
              </w:rPr>
              <w:t xml:space="preserve">- </w:t>
            </w:r>
          </w:p>
          <w:p w14:paraId="2AF1E0CE" w14:textId="77777777" w:rsidR="00C73549" w:rsidRDefault="00A10202" w:rsidP="00A10202">
            <w:pPr>
              <w:autoSpaceDE w:val="0"/>
              <w:autoSpaceDN w:val="0"/>
              <w:rPr>
                <w:rFonts w:eastAsiaTheme="minorEastAsia"/>
                <w:bCs/>
                <w:i/>
                <w:iCs/>
                <w:sz w:val="20"/>
                <w:szCs w:val="20"/>
              </w:rPr>
            </w:pPr>
            <w:r w:rsidRPr="00A10202">
              <w:rPr>
                <w:rFonts w:eastAsiaTheme="minorEastAsia"/>
                <w:bCs/>
                <w:i/>
                <w:iCs/>
                <w:sz w:val="20"/>
                <w:szCs w:val="20"/>
              </w:rPr>
              <w:t>“Red bag” offering</w:t>
            </w:r>
          </w:p>
          <w:p w14:paraId="704849AB" w14:textId="77777777" w:rsidR="00C21DFB" w:rsidRDefault="00B6259F" w:rsidP="00A10202">
            <w:pPr>
              <w:autoSpaceDE w:val="0"/>
              <w:autoSpaceDN w:val="0"/>
              <w:rPr>
                <w:rFonts w:eastAsiaTheme="minorEastAsia"/>
                <w:bCs/>
                <w:i/>
                <w:iCs/>
                <w:sz w:val="20"/>
                <w:szCs w:val="20"/>
              </w:rPr>
            </w:pPr>
            <w:r>
              <w:rPr>
                <w:rFonts w:eastAsiaTheme="minorEastAsia"/>
                <w:bCs/>
                <w:i/>
                <w:iCs/>
                <w:sz w:val="20"/>
                <w:szCs w:val="20"/>
              </w:rPr>
              <w:t>WELCA</w:t>
            </w:r>
          </w:p>
          <w:p w14:paraId="31FC6BAE" w14:textId="08E31398" w:rsidR="00B6259F" w:rsidRPr="00A10202" w:rsidRDefault="00B6259F" w:rsidP="00A10202">
            <w:pPr>
              <w:autoSpaceDE w:val="0"/>
              <w:autoSpaceDN w:val="0"/>
              <w:rPr>
                <w:rFonts w:eastAsiaTheme="minorEastAsia"/>
                <w:bCs/>
                <w:i/>
                <w:iCs/>
                <w:sz w:val="20"/>
                <w:szCs w:val="20"/>
              </w:rPr>
            </w:pPr>
            <w:r>
              <w:rPr>
                <w:rFonts w:eastAsiaTheme="minorEastAsia"/>
                <w:bCs/>
                <w:i/>
                <w:iCs/>
                <w:sz w:val="20"/>
                <w:szCs w:val="20"/>
              </w:rPr>
              <w:t>Thankoffering Service</w:t>
            </w:r>
          </w:p>
        </w:tc>
        <w:tc>
          <w:tcPr>
            <w:tcW w:w="1551" w:type="dxa"/>
            <w:tcBorders>
              <w:top w:val="nil"/>
              <w:bottom w:val="nil"/>
            </w:tcBorders>
          </w:tcPr>
          <w:p w14:paraId="3BBBB4AC" w14:textId="77777777" w:rsidR="00882B7D" w:rsidRDefault="00882B7D" w:rsidP="00E66D58">
            <w:pPr>
              <w:autoSpaceDE w:val="0"/>
              <w:autoSpaceDN w:val="0"/>
              <w:jc w:val="center"/>
              <w:rPr>
                <w:rFonts w:eastAsiaTheme="minorEastAsia"/>
                <w:sz w:val="24"/>
                <w:szCs w:val="24"/>
              </w:rPr>
            </w:pPr>
          </w:p>
          <w:p w14:paraId="7F657588" w14:textId="2B283BA9" w:rsidR="00E35B69" w:rsidRPr="00DC0F26" w:rsidRDefault="00A10202" w:rsidP="00E35B69">
            <w:pPr>
              <w:autoSpaceDE w:val="0"/>
              <w:autoSpaceDN w:val="0"/>
              <w:jc w:val="center"/>
              <w:rPr>
                <w:rFonts w:eastAsiaTheme="minorEastAsia"/>
                <w:b/>
                <w:bCs/>
                <w:i/>
                <w:sz w:val="24"/>
                <w:szCs w:val="24"/>
              </w:rPr>
            </w:pPr>
            <w:r>
              <w:rPr>
                <w:rFonts w:eastAsiaTheme="minorEastAsia"/>
              </w:rPr>
              <w:t xml:space="preserve">Council Meeting at </w:t>
            </w:r>
            <w:r w:rsidRPr="00D322B5">
              <w:rPr>
                <w:rFonts w:eastAsiaTheme="minorEastAsia"/>
                <w:b/>
                <w:bCs/>
              </w:rPr>
              <w:t>6:00 p.m.</w:t>
            </w:r>
          </w:p>
          <w:p w14:paraId="7ACF4E31" w14:textId="77777777" w:rsidR="00297549" w:rsidRDefault="00297549" w:rsidP="00973C16">
            <w:pPr>
              <w:autoSpaceDE w:val="0"/>
              <w:autoSpaceDN w:val="0"/>
              <w:jc w:val="center"/>
              <w:rPr>
                <w:rFonts w:eastAsiaTheme="minorEastAsia"/>
                <w:sz w:val="24"/>
                <w:szCs w:val="24"/>
              </w:rPr>
            </w:pPr>
          </w:p>
          <w:p w14:paraId="7DF7A096" w14:textId="06389438" w:rsidR="00077950" w:rsidRPr="00B6259F" w:rsidRDefault="00B6259F" w:rsidP="00973C16">
            <w:pPr>
              <w:autoSpaceDE w:val="0"/>
              <w:autoSpaceDN w:val="0"/>
              <w:jc w:val="center"/>
              <w:rPr>
                <w:rFonts w:eastAsiaTheme="minorEastAsia"/>
              </w:rPr>
            </w:pPr>
            <w:r w:rsidRPr="00B6259F">
              <w:rPr>
                <w:rFonts w:eastAsiaTheme="minorEastAsia"/>
              </w:rPr>
              <w:t xml:space="preserve">Women of the ELCA </w:t>
            </w:r>
            <w:r w:rsidRPr="00B6259F">
              <w:rPr>
                <w:rFonts w:eastAsiaTheme="minorEastAsia"/>
                <w:b/>
                <w:bCs/>
              </w:rPr>
              <w:t>6:30 p.m.</w:t>
            </w:r>
          </w:p>
        </w:tc>
        <w:tc>
          <w:tcPr>
            <w:tcW w:w="1733" w:type="dxa"/>
            <w:tcBorders>
              <w:top w:val="nil"/>
              <w:bottom w:val="nil"/>
            </w:tcBorders>
          </w:tcPr>
          <w:p w14:paraId="1FD8A530" w14:textId="77777777" w:rsidR="00297549" w:rsidRPr="00E66D58" w:rsidRDefault="00297549" w:rsidP="0032332C">
            <w:pPr>
              <w:jc w:val="center"/>
              <w:rPr>
                <w:rFonts w:eastAsiaTheme="minorEastAsia"/>
                <w:i/>
                <w:sz w:val="24"/>
                <w:szCs w:val="24"/>
              </w:rPr>
            </w:pPr>
          </w:p>
          <w:p w14:paraId="5545DE4E" w14:textId="77777777" w:rsidR="00112AF2" w:rsidRPr="00E66D58" w:rsidRDefault="00297549" w:rsidP="00EB757C">
            <w:pPr>
              <w:jc w:val="center"/>
              <w:rPr>
                <w:rFonts w:eastAsiaTheme="minorEastAsia"/>
                <w:b/>
                <w:i/>
                <w:sz w:val="24"/>
                <w:szCs w:val="24"/>
              </w:rPr>
            </w:pPr>
            <w:r w:rsidRPr="00E66D58">
              <w:rPr>
                <w:rFonts w:eastAsiaTheme="minorEastAsia"/>
                <w:b/>
                <w:i/>
                <w:sz w:val="24"/>
                <w:szCs w:val="24"/>
              </w:rPr>
              <w:t xml:space="preserve"> </w:t>
            </w:r>
          </w:p>
        </w:tc>
        <w:tc>
          <w:tcPr>
            <w:tcW w:w="1729" w:type="dxa"/>
            <w:tcBorders>
              <w:top w:val="nil"/>
              <w:bottom w:val="nil"/>
            </w:tcBorders>
          </w:tcPr>
          <w:p w14:paraId="746E3531" w14:textId="77777777" w:rsidR="00112AF2" w:rsidRPr="00D322B5" w:rsidRDefault="00112AF2" w:rsidP="0032332C">
            <w:pPr>
              <w:autoSpaceDE w:val="0"/>
              <w:autoSpaceDN w:val="0"/>
              <w:jc w:val="center"/>
              <w:rPr>
                <w:rFonts w:eastAsiaTheme="minorEastAsia"/>
                <w:b/>
              </w:rPr>
            </w:pPr>
          </w:p>
          <w:p w14:paraId="42FB975B" w14:textId="29E7DBE4" w:rsidR="00D322B5" w:rsidRPr="00D322B5" w:rsidRDefault="00D322B5" w:rsidP="002D2AD4">
            <w:pPr>
              <w:autoSpaceDE w:val="0"/>
              <w:autoSpaceDN w:val="0"/>
              <w:jc w:val="center"/>
              <w:rPr>
                <w:rFonts w:eastAsiaTheme="minorEastAsia"/>
              </w:rPr>
            </w:pPr>
            <w:r w:rsidRPr="00D322B5">
              <w:rPr>
                <w:rFonts w:eastAsiaTheme="minorEastAsia"/>
              </w:rPr>
              <w:t>.</w:t>
            </w:r>
          </w:p>
        </w:tc>
        <w:tc>
          <w:tcPr>
            <w:tcW w:w="1732" w:type="dxa"/>
            <w:tcBorders>
              <w:top w:val="nil"/>
              <w:bottom w:val="nil"/>
            </w:tcBorders>
          </w:tcPr>
          <w:p w14:paraId="48EA4FF4" w14:textId="77777777" w:rsidR="00740827" w:rsidRDefault="00740827" w:rsidP="00465AE3">
            <w:pPr>
              <w:autoSpaceDE w:val="0"/>
              <w:autoSpaceDN w:val="0"/>
              <w:jc w:val="center"/>
              <w:rPr>
                <w:rFonts w:eastAsiaTheme="minorEastAsia"/>
                <w:b/>
                <w:sz w:val="24"/>
                <w:szCs w:val="24"/>
              </w:rPr>
            </w:pPr>
          </w:p>
          <w:p w14:paraId="7031CDAD" w14:textId="77777777" w:rsidR="00E01DAC" w:rsidRDefault="00E01DAC" w:rsidP="00E01DAC">
            <w:pPr>
              <w:autoSpaceDE w:val="0"/>
              <w:autoSpaceDN w:val="0"/>
              <w:jc w:val="center"/>
              <w:rPr>
                <w:rFonts w:eastAsiaTheme="minorEastAsia"/>
                <w:b/>
              </w:rPr>
            </w:pPr>
            <w:r>
              <w:rPr>
                <w:rFonts w:eastAsiaTheme="minorEastAsia"/>
              </w:rPr>
              <w:t xml:space="preserve">Bibles &amp; Bagels </w:t>
            </w:r>
            <w:r w:rsidRPr="00DC0F26">
              <w:rPr>
                <w:rFonts w:eastAsiaTheme="minorEastAsia"/>
                <w:b/>
                <w:bCs/>
              </w:rPr>
              <w:t>9:30 a.m</w:t>
            </w:r>
            <w:r>
              <w:rPr>
                <w:rFonts w:eastAsiaTheme="minorEastAsia"/>
              </w:rPr>
              <w:t>.</w:t>
            </w:r>
          </w:p>
          <w:p w14:paraId="41AC4BFA" w14:textId="7AA4A6C6" w:rsidR="00E01DAC" w:rsidRDefault="00E01DAC" w:rsidP="00E01DAC">
            <w:pPr>
              <w:autoSpaceDE w:val="0"/>
              <w:autoSpaceDN w:val="0"/>
              <w:jc w:val="center"/>
              <w:rPr>
                <w:rFonts w:eastAsiaTheme="minorEastAsia"/>
                <w:b/>
              </w:rPr>
            </w:pPr>
          </w:p>
          <w:p w14:paraId="022A860E" w14:textId="40B12AB2" w:rsidR="00112AF2" w:rsidRPr="00C73549" w:rsidRDefault="00112AF2" w:rsidP="00E35B69">
            <w:pPr>
              <w:autoSpaceDE w:val="0"/>
              <w:autoSpaceDN w:val="0"/>
              <w:jc w:val="center"/>
              <w:rPr>
                <w:rFonts w:eastAsiaTheme="minorEastAsia"/>
                <w:b/>
                <w:i/>
              </w:rPr>
            </w:pPr>
          </w:p>
        </w:tc>
        <w:tc>
          <w:tcPr>
            <w:tcW w:w="1734" w:type="dxa"/>
            <w:tcBorders>
              <w:top w:val="nil"/>
              <w:bottom w:val="nil"/>
            </w:tcBorders>
          </w:tcPr>
          <w:p w14:paraId="34656D9A" w14:textId="77777777" w:rsidR="00112AF2" w:rsidRPr="00C47E58" w:rsidRDefault="00112AF2" w:rsidP="0032332C">
            <w:pPr>
              <w:autoSpaceDE w:val="0"/>
              <w:autoSpaceDN w:val="0"/>
              <w:rPr>
                <w:rFonts w:eastAsiaTheme="minorEastAsia"/>
                <w:sz w:val="24"/>
                <w:szCs w:val="24"/>
              </w:rPr>
            </w:pPr>
          </w:p>
          <w:p w14:paraId="322A6E5C" w14:textId="77777777" w:rsidR="00112AF2" w:rsidRPr="00C47E58" w:rsidRDefault="000106C3" w:rsidP="0032332C">
            <w:pPr>
              <w:rPr>
                <w:rFonts w:eastAsiaTheme="minorEastAsia"/>
                <w:sz w:val="24"/>
                <w:szCs w:val="24"/>
              </w:rPr>
            </w:pPr>
            <w:r>
              <w:rPr>
                <w:rFonts w:eastAsiaTheme="minorEastAsia"/>
                <w:sz w:val="24"/>
                <w:szCs w:val="24"/>
              </w:rPr>
              <w:t xml:space="preserve">    </w:t>
            </w:r>
          </w:p>
          <w:p w14:paraId="20D89FDB" w14:textId="77777777" w:rsidR="00112AF2" w:rsidRPr="00C47E58" w:rsidRDefault="00112AF2" w:rsidP="0032332C">
            <w:pPr>
              <w:jc w:val="center"/>
              <w:rPr>
                <w:rFonts w:eastAsiaTheme="minorEastAsia"/>
                <w:sz w:val="24"/>
                <w:szCs w:val="24"/>
              </w:rPr>
            </w:pPr>
          </w:p>
        </w:tc>
        <w:tc>
          <w:tcPr>
            <w:tcW w:w="1411" w:type="dxa"/>
            <w:tcBorders>
              <w:top w:val="nil"/>
              <w:bottom w:val="nil"/>
              <w:right w:val="single" w:sz="8" w:space="0" w:color="auto"/>
            </w:tcBorders>
          </w:tcPr>
          <w:p w14:paraId="317965A2" w14:textId="77777777" w:rsidR="00112AF2" w:rsidRPr="00E35B69" w:rsidRDefault="00112AF2" w:rsidP="009A686C">
            <w:pPr>
              <w:rPr>
                <w:rFonts w:eastAsiaTheme="minorEastAsia"/>
              </w:rPr>
            </w:pPr>
          </w:p>
          <w:p w14:paraId="193CBFDC" w14:textId="5E1190E3" w:rsidR="008E37A2" w:rsidRPr="00E35B69" w:rsidRDefault="008E37A2" w:rsidP="00715F75">
            <w:pPr>
              <w:jc w:val="center"/>
              <w:rPr>
                <w:rFonts w:eastAsiaTheme="minorEastAsia"/>
                <w:b/>
                <w:bCs/>
              </w:rPr>
            </w:pPr>
          </w:p>
        </w:tc>
      </w:tr>
      <w:tr w:rsidR="00C73549" w:rsidRPr="00C47E58" w14:paraId="08213CC5" w14:textId="77777777" w:rsidTr="00C75C56">
        <w:trPr>
          <w:trHeight w:val="71"/>
          <w:jc w:val="center"/>
        </w:trPr>
        <w:tc>
          <w:tcPr>
            <w:tcW w:w="1748" w:type="dxa"/>
            <w:tcBorders>
              <w:left w:val="single" w:sz="8" w:space="0" w:color="auto"/>
              <w:bottom w:val="nil"/>
            </w:tcBorders>
            <w:vAlign w:val="bottom"/>
          </w:tcPr>
          <w:p w14:paraId="6FFD6BDE" w14:textId="0FC66AFD" w:rsidR="00112AF2" w:rsidRPr="00C47E58" w:rsidRDefault="00E01DAC" w:rsidP="00337FD2">
            <w:pPr>
              <w:autoSpaceDE w:val="0"/>
              <w:autoSpaceDN w:val="0"/>
              <w:jc w:val="right"/>
              <w:rPr>
                <w:rFonts w:eastAsiaTheme="minorEastAsia"/>
                <w:sz w:val="24"/>
                <w:szCs w:val="24"/>
              </w:rPr>
            </w:pPr>
            <w:r>
              <w:rPr>
                <w:rFonts w:eastAsiaTheme="minorEastAsia"/>
                <w:sz w:val="24"/>
                <w:szCs w:val="24"/>
              </w:rPr>
              <w:t>17</w:t>
            </w:r>
          </w:p>
        </w:tc>
        <w:tc>
          <w:tcPr>
            <w:tcW w:w="1551" w:type="dxa"/>
            <w:tcBorders>
              <w:bottom w:val="nil"/>
            </w:tcBorders>
            <w:vAlign w:val="bottom"/>
          </w:tcPr>
          <w:p w14:paraId="68200BCC" w14:textId="74B8FE1B" w:rsidR="00112AF2" w:rsidRPr="00C47E58" w:rsidRDefault="00E01DAC" w:rsidP="004F45BA">
            <w:pPr>
              <w:autoSpaceDE w:val="0"/>
              <w:autoSpaceDN w:val="0"/>
              <w:jc w:val="right"/>
              <w:rPr>
                <w:rFonts w:eastAsiaTheme="minorEastAsia"/>
                <w:sz w:val="24"/>
                <w:szCs w:val="24"/>
              </w:rPr>
            </w:pPr>
            <w:r>
              <w:rPr>
                <w:rFonts w:eastAsiaTheme="minorEastAsia"/>
                <w:sz w:val="24"/>
                <w:szCs w:val="24"/>
              </w:rPr>
              <w:t>18</w:t>
            </w:r>
          </w:p>
        </w:tc>
        <w:tc>
          <w:tcPr>
            <w:tcW w:w="1733" w:type="dxa"/>
            <w:tcBorders>
              <w:bottom w:val="nil"/>
            </w:tcBorders>
            <w:vAlign w:val="bottom"/>
          </w:tcPr>
          <w:p w14:paraId="30717D88" w14:textId="3A391883" w:rsidR="00112AF2" w:rsidRPr="00C75C56" w:rsidRDefault="00E01DAC" w:rsidP="004D1353">
            <w:pPr>
              <w:autoSpaceDE w:val="0"/>
              <w:autoSpaceDN w:val="0"/>
              <w:jc w:val="right"/>
              <w:rPr>
                <w:rFonts w:eastAsiaTheme="minorEastAsia"/>
                <w:sz w:val="24"/>
                <w:szCs w:val="24"/>
              </w:rPr>
            </w:pPr>
            <w:r>
              <w:rPr>
                <w:rFonts w:eastAsiaTheme="minorEastAsia"/>
                <w:sz w:val="24"/>
                <w:szCs w:val="24"/>
              </w:rPr>
              <w:t>19</w:t>
            </w:r>
          </w:p>
        </w:tc>
        <w:tc>
          <w:tcPr>
            <w:tcW w:w="1729" w:type="dxa"/>
            <w:tcBorders>
              <w:bottom w:val="nil"/>
            </w:tcBorders>
            <w:vAlign w:val="bottom"/>
          </w:tcPr>
          <w:p w14:paraId="0CE99DE1" w14:textId="0D75B79C" w:rsidR="00112AF2" w:rsidRPr="00C47E58" w:rsidRDefault="00F66ACF" w:rsidP="00727D73">
            <w:pPr>
              <w:autoSpaceDE w:val="0"/>
              <w:autoSpaceDN w:val="0"/>
              <w:jc w:val="right"/>
              <w:rPr>
                <w:rFonts w:eastAsiaTheme="minorEastAsia"/>
                <w:sz w:val="24"/>
                <w:szCs w:val="24"/>
              </w:rPr>
            </w:pPr>
            <w:r>
              <w:rPr>
                <w:rFonts w:eastAsiaTheme="minorEastAsia"/>
                <w:sz w:val="24"/>
                <w:szCs w:val="24"/>
              </w:rPr>
              <w:t>2</w:t>
            </w:r>
            <w:r w:rsidR="00E01DAC">
              <w:rPr>
                <w:rFonts w:eastAsiaTheme="minorEastAsia"/>
                <w:sz w:val="24"/>
                <w:szCs w:val="24"/>
              </w:rPr>
              <w:t>0</w:t>
            </w:r>
          </w:p>
        </w:tc>
        <w:tc>
          <w:tcPr>
            <w:tcW w:w="1732" w:type="dxa"/>
            <w:tcBorders>
              <w:bottom w:val="nil"/>
            </w:tcBorders>
            <w:vAlign w:val="bottom"/>
          </w:tcPr>
          <w:p w14:paraId="795A818C" w14:textId="5750F815" w:rsidR="00112AF2" w:rsidRPr="00C47E58" w:rsidRDefault="00F55419" w:rsidP="00337FD2">
            <w:pPr>
              <w:autoSpaceDE w:val="0"/>
              <w:autoSpaceDN w:val="0"/>
              <w:jc w:val="right"/>
              <w:rPr>
                <w:rFonts w:eastAsiaTheme="minorEastAsia"/>
                <w:sz w:val="24"/>
                <w:szCs w:val="24"/>
              </w:rPr>
            </w:pPr>
            <w:r>
              <w:rPr>
                <w:rFonts w:eastAsiaTheme="minorEastAsia"/>
                <w:sz w:val="24"/>
                <w:szCs w:val="24"/>
              </w:rPr>
              <w:t>2</w:t>
            </w:r>
            <w:r w:rsidR="00E01DAC">
              <w:rPr>
                <w:rFonts w:eastAsiaTheme="minorEastAsia"/>
                <w:sz w:val="24"/>
                <w:szCs w:val="24"/>
              </w:rPr>
              <w:t>1</w:t>
            </w:r>
          </w:p>
        </w:tc>
        <w:tc>
          <w:tcPr>
            <w:tcW w:w="1734" w:type="dxa"/>
            <w:tcBorders>
              <w:bottom w:val="nil"/>
            </w:tcBorders>
            <w:vAlign w:val="bottom"/>
          </w:tcPr>
          <w:p w14:paraId="2028DCA2" w14:textId="31BD36DD" w:rsidR="00112AF2" w:rsidRPr="00C47E58" w:rsidRDefault="00062FF0" w:rsidP="00337FD2">
            <w:pPr>
              <w:autoSpaceDE w:val="0"/>
              <w:autoSpaceDN w:val="0"/>
              <w:jc w:val="right"/>
              <w:rPr>
                <w:rFonts w:eastAsiaTheme="minorEastAsia"/>
                <w:sz w:val="24"/>
                <w:szCs w:val="24"/>
              </w:rPr>
            </w:pPr>
            <w:r>
              <w:rPr>
                <w:rFonts w:eastAsiaTheme="minorEastAsia"/>
                <w:sz w:val="24"/>
                <w:szCs w:val="24"/>
              </w:rPr>
              <w:t>2</w:t>
            </w:r>
            <w:r w:rsidR="00E01DAC">
              <w:rPr>
                <w:rFonts w:eastAsiaTheme="minorEastAsia"/>
                <w:sz w:val="24"/>
                <w:szCs w:val="24"/>
              </w:rPr>
              <w:t>2</w:t>
            </w:r>
          </w:p>
        </w:tc>
        <w:tc>
          <w:tcPr>
            <w:tcW w:w="1411" w:type="dxa"/>
            <w:tcBorders>
              <w:bottom w:val="nil"/>
              <w:right w:val="single" w:sz="8" w:space="0" w:color="auto"/>
            </w:tcBorders>
            <w:vAlign w:val="bottom"/>
          </w:tcPr>
          <w:p w14:paraId="5AA50798" w14:textId="55BD1E66" w:rsidR="00112AF2" w:rsidRPr="00C47E58" w:rsidRDefault="00062FF0" w:rsidP="00337FD2">
            <w:pPr>
              <w:autoSpaceDE w:val="0"/>
              <w:autoSpaceDN w:val="0"/>
              <w:jc w:val="right"/>
              <w:rPr>
                <w:rFonts w:eastAsiaTheme="minorEastAsia"/>
                <w:sz w:val="24"/>
                <w:szCs w:val="24"/>
              </w:rPr>
            </w:pPr>
            <w:r>
              <w:rPr>
                <w:rFonts w:eastAsiaTheme="minorEastAsia"/>
                <w:sz w:val="24"/>
                <w:szCs w:val="24"/>
              </w:rPr>
              <w:t>2</w:t>
            </w:r>
            <w:r w:rsidR="00E01DAC">
              <w:rPr>
                <w:rFonts w:eastAsiaTheme="minorEastAsia"/>
                <w:sz w:val="24"/>
                <w:szCs w:val="24"/>
              </w:rPr>
              <w:t>3</w:t>
            </w:r>
          </w:p>
        </w:tc>
      </w:tr>
      <w:tr w:rsidR="00C73549" w:rsidRPr="00C47E58" w14:paraId="261A5F24" w14:textId="77777777" w:rsidTr="00E01DAC">
        <w:trPr>
          <w:trHeight w:val="2340"/>
          <w:jc w:val="center"/>
        </w:trPr>
        <w:tc>
          <w:tcPr>
            <w:tcW w:w="1748" w:type="dxa"/>
            <w:tcBorders>
              <w:top w:val="nil"/>
              <w:left w:val="single" w:sz="8" w:space="0" w:color="auto"/>
              <w:bottom w:val="nil"/>
            </w:tcBorders>
          </w:tcPr>
          <w:p w14:paraId="7E251047" w14:textId="77777777" w:rsidR="00DA3580" w:rsidRPr="00135666" w:rsidRDefault="00112AF2" w:rsidP="0032332C">
            <w:pPr>
              <w:autoSpaceDE w:val="0"/>
              <w:autoSpaceDN w:val="0"/>
              <w:rPr>
                <w:rFonts w:eastAsiaTheme="minorEastAsia"/>
                <w:sz w:val="20"/>
                <w:szCs w:val="20"/>
              </w:rPr>
            </w:pPr>
            <w:r w:rsidRPr="00C47E58">
              <w:rPr>
                <w:rFonts w:eastAsiaTheme="minorEastAsia"/>
                <w:b/>
                <w:sz w:val="24"/>
                <w:szCs w:val="24"/>
              </w:rPr>
              <w:t>9a</w:t>
            </w:r>
            <w:r w:rsidR="00DA3580">
              <w:rPr>
                <w:rFonts w:eastAsiaTheme="minorEastAsia"/>
                <w:b/>
                <w:sz w:val="24"/>
                <w:szCs w:val="24"/>
              </w:rPr>
              <w:t>.</w:t>
            </w:r>
            <w:r w:rsidRPr="00C47E58">
              <w:rPr>
                <w:rFonts w:eastAsiaTheme="minorEastAsia"/>
                <w:b/>
                <w:sz w:val="24"/>
                <w:szCs w:val="24"/>
              </w:rPr>
              <w:t>m</w:t>
            </w:r>
            <w:r w:rsidR="00DA3580">
              <w:rPr>
                <w:rFonts w:eastAsiaTheme="minorEastAsia"/>
                <w:b/>
                <w:sz w:val="24"/>
                <w:szCs w:val="24"/>
              </w:rPr>
              <w:t>.</w:t>
            </w:r>
            <w:r w:rsidR="00DA3580">
              <w:rPr>
                <w:rFonts w:eastAsiaTheme="minorEastAsia"/>
                <w:sz w:val="24"/>
                <w:szCs w:val="24"/>
              </w:rPr>
              <w:t xml:space="preserve"> </w:t>
            </w:r>
            <w:r w:rsidR="00DA3580" w:rsidRPr="00135666">
              <w:rPr>
                <w:rFonts w:eastAsiaTheme="minorEastAsia"/>
                <w:sz w:val="20"/>
                <w:szCs w:val="20"/>
              </w:rPr>
              <w:t xml:space="preserve">Adult </w:t>
            </w:r>
          </w:p>
          <w:p w14:paraId="6EEE7544" w14:textId="7B7E0B47" w:rsidR="00112AF2" w:rsidRDefault="00112AF2" w:rsidP="0032332C">
            <w:pPr>
              <w:autoSpaceDE w:val="0"/>
              <w:autoSpaceDN w:val="0"/>
              <w:rPr>
                <w:rFonts w:eastAsiaTheme="minorEastAsia"/>
                <w:sz w:val="20"/>
                <w:szCs w:val="20"/>
              </w:rPr>
            </w:pPr>
            <w:r w:rsidRPr="00135666">
              <w:rPr>
                <w:rFonts w:eastAsiaTheme="minorEastAsia"/>
                <w:sz w:val="20"/>
                <w:szCs w:val="20"/>
              </w:rPr>
              <w:t>S</w:t>
            </w:r>
            <w:r w:rsidR="00DA3580" w:rsidRPr="00135666">
              <w:rPr>
                <w:rFonts w:eastAsiaTheme="minorEastAsia"/>
                <w:sz w:val="20"/>
                <w:szCs w:val="20"/>
              </w:rPr>
              <w:t>unday School</w:t>
            </w:r>
          </w:p>
          <w:p w14:paraId="2D83A5FE" w14:textId="6EE11A32" w:rsidR="00D448FA" w:rsidRDefault="00D448FA" w:rsidP="0032332C">
            <w:pPr>
              <w:autoSpaceDE w:val="0"/>
              <w:autoSpaceDN w:val="0"/>
              <w:rPr>
                <w:rFonts w:eastAsiaTheme="minorEastAsia"/>
                <w:sz w:val="20"/>
                <w:szCs w:val="20"/>
              </w:rPr>
            </w:pPr>
            <w:r w:rsidRPr="00D448FA">
              <w:rPr>
                <w:rFonts w:eastAsiaTheme="minorEastAsia"/>
                <w:b/>
                <w:bCs/>
                <w:sz w:val="24"/>
                <w:szCs w:val="24"/>
              </w:rPr>
              <w:t>9 a.m.</w:t>
            </w:r>
            <w:r>
              <w:rPr>
                <w:rFonts w:eastAsiaTheme="minorEastAsia"/>
                <w:sz w:val="20"/>
                <w:szCs w:val="20"/>
              </w:rPr>
              <w:t xml:space="preserve"> Confirmation</w:t>
            </w:r>
          </w:p>
          <w:p w14:paraId="69991D38" w14:textId="77777777" w:rsidR="008531A8" w:rsidRDefault="00112AF2" w:rsidP="00C83023">
            <w:pPr>
              <w:autoSpaceDE w:val="0"/>
              <w:autoSpaceDN w:val="0"/>
              <w:rPr>
                <w:rFonts w:eastAsiaTheme="minorEastAsia"/>
              </w:rPr>
            </w:pPr>
            <w:r w:rsidRPr="00D448FA">
              <w:rPr>
                <w:rFonts w:eastAsiaTheme="minorEastAsia"/>
                <w:b/>
              </w:rPr>
              <w:t>10a</w:t>
            </w:r>
            <w:r w:rsidR="00DA3580" w:rsidRPr="00D448FA">
              <w:rPr>
                <w:rFonts w:eastAsiaTheme="minorEastAsia"/>
                <w:b/>
              </w:rPr>
              <w:t>.</w:t>
            </w:r>
            <w:r w:rsidRPr="00D448FA">
              <w:rPr>
                <w:rFonts w:eastAsiaTheme="minorEastAsia"/>
                <w:b/>
              </w:rPr>
              <w:t>m</w:t>
            </w:r>
            <w:r w:rsidR="00DA3580" w:rsidRPr="00D448FA">
              <w:rPr>
                <w:rFonts w:eastAsiaTheme="minorEastAsia"/>
                <w:b/>
              </w:rPr>
              <w:t>.</w:t>
            </w:r>
            <w:r w:rsidRPr="00C47E58">
              <w:rPr>
                <w:rFonts w:eastAsiaTheme="minorEastAsia"/>
                <w:sz w:val="24"/>
                <w:szCs w:val="24"/>
              </w:rPr>
              <w:t xml:space="preserve"> </w:t>
            </w:r>
            <w:r w:rsidR="00C83023" w:rsidRPr="00D448FA">
              <w:rPr>
                <w:rFonts w:eastAsiaTheme="minorEastAsia"/>
                <w:sz w:val="20"/>
                <w:szCs w:val="20"/>
              </w:rPr>
              <w:t>Worship</w:t>
            </w:r>
          </w:p>
          <w:p w14:paraId="0A5BDEF9" w14:textId="77777777" w:rsidR="00A10202" w:rsidRDefault="00A10202" w:rsidP="00C83023">
            <w:pPr>
              <w:autoSpaceDE w:val="0"/>
              <w:autoSpaceDN w:val="0"/>
              <w:rPr>
                <w:rFonts w:eastAsiaTheme="minorEastAsia"/>
                <w:i/>
                <w:sz w:val="20"/>
                <w:szCs w:val="20"/>
              </w:rPr>
            </w:pPr>
            <w:r w:rsidRPr="00A10202">
              <w:rPr>
                <w:rFonts w:eastAsiaTheme="minorEastAsia"/>
                <w:i/>
                <w:sz w:val="20"/>
                <w:szCs w:val="20"/>
              </w:rPr>
              <w:t>“Health &amp; Wellness”</w:t>
            </w:r>
          </w:p>
          <w:p w14:paraId="12B5EAE7" w14:textId="61D2132A" w:rsidR="00E01DAC" w:rsidRPr="00A10202" w:rsidRDefault="00E01DAC" w:rsidP="00C83023">
            <w:pPr>
              <w:autoSpaceDE w:val="0"/>
              <w:autoSpaceDN w:val="0"/>
              <w:rPr>
                <w:rFonts w:eastAsiaTheme="minorEastAsia"/>
                <w:i/>
                <w:sz w:val="20"/>
                <w:szCs w:val="20"/>
              </w:rPr>
            </w:pPr>
            <w:r>
              <w:rPr>
                <w:rFonts w:eastAsiaTheme="minorEastAsia"/>
                <w:i/>
                <w:sz w:val="20"/>
                <w:szCs w:val="20"/>
              </w:rPr>
              <w:t>Cookies for Students</w:t>
            </w:r>
          </w:p>
        </w:tc>
        <w:tc>
          <w:tcPr>
            <w:tcW w:w="1551" w:type="dxa"/>
            <w:tcBorders>
              <w:top w:val="nil"/>
              <w:bottom w:val="nil"/>
            </w:tcBorders>
          </w:tcPr>
          <w:p w14:paraId="6801520B" w14:textId="77777777" w:rsidR="00112AF2" w:rsidRPr="00C47E58" w:rsidRDefault="00112AF2" w:rsidP="0032332C">
            <w:pPr>
              <w:rPr>
                <w:rFonts w:eastAsiaTheme="minorEastAsia"/>
                <w:sz w:val="24"/>
                <w:szCs w:val="24"/>
              </w:rPr>
            </w:pPr>
          </w:p>
          <w:p w14:paraId="15B55DB2" w14:textId="77777777" w:rsidR="00112AF2" w:rsidRPr="00C47E58" w:rsidRDefault="00112AF2" w:rsidP="0032332C">
            <w:pPr>
              <w:rPr>
                <w:rFonts w:eastAsiaTheme="minorEastAsia"/>
                <w:sz w:val="24"/>
                <w:szCs w:val="24"/>
              </w:rPr>
            </w:pPr>
          </w:p>
          <w:p w14:paraId="69D82624" w14:textId="77777777" w:rsidR="00112AF2" w:rsidRPr="00740827" w:rsidRDefault="00112AF2" w:rsidP="0032332C">
            <w:pPr>
              <w:autoSpaceDE w:val="0"/>
              <w:autoSpaceDN w:val="0"/>
              <w:jc w:val="center"/>
              <w:rPr>
                <w:rFonts w:eastAsiaTheme="minorEastAsia"/>
              </w:rPr>
            </w:pPr>
          </w:p>
        </w:tc>
        <w:tc>
          <w:tcPr>
            <w:tcW w:w="1733" w:type="dxa"/>
            <w:tcBorders>
              <w:top w:val="nil"/>
              <w:bottom w:val="nil"/>
            </w:tcBorders>
          </w:tcPr>
          <w:p w14:paraId="243C20ED" w14:textId="77777777" w:rsidR="00112AF2" w:rsidRPr="00E66D58" w:rsidRDefault="00112AF2" w:rsidP="0032332C">
            <w:pPr>
              <w:rPr>
                <w:rFonts w:eastAsiaTheme="minorEastAsia"/>
                <w:b/>
                <w:i/>
                <w:sz w:val="24"/>
                <w:szCs w:val="24"/>
              </w:rPr>
            </w:pPr>
          </w:p>
          <w:p w14:paraId="31C7E284" w14:textId="77777777" w:rsidR="009F008C" w:rsidRPr="00E66D58" w:rsidRDefault="009F008C" w:rsidP="009F008C">
            <w:pPr>
              <w:jc w:val="center"/>
              <w:rPr>
                <w:rFonts w:eastAsiaTheme="minorEastAsia"/>
                <w:b/>
                <w:i/>
                <w:color w:val="000000" w:themeColor="text1"/>
                <w:sz w:val="24"/>
                <w:szCs w:val="24"/>
              </w:rPr>
            </w:pPr>
          </w:p>
          <w:p w14:paraId="5C49A131" w14:textId="77777777" w:rsidR="00112AF2" w:rsidRPr="00E66D58" w:rsidRDefault="00112AF2" w:rsidP="0032332C">
            <w:pPr>
              <w:rPr>
                <w:rFonts w:eastAsiaTheme="minorEastAsia"/>
                <w:b/>
                <w:i/>
                <w:sz w:val="24"/>
                <w:szCs w:val="24"/>
              </w:rPr>
            </w:pPr>
          </w:p>
          <w:p w14:paraId="0FB9BA55" w14:textId="77777777" w:rsidR="00112AF2" w:rsidRPr="00E66D58" w:rsidRDefault="00112AF2" w:rsidP="0032332C">
            <w:pPr>
              <w:jc w:val="center"/>
              <w:rPr>
                <w:rFonts w:eastAsiaTheme="minorEastAsia"/>
                <w:b/>
                <w:i/>
                <w:sz w:val="24"/>
                <w:szCs w:val="24"/>
              </w:rPr>
            </w:pPr>
          </w:p>
        </w:tc>
        <w:tc>
          <w:tcPr>
            <w:tcW w:w="1729" w:type="dxa"/>
            <w:tcBorders>
              <w:top w:val="nil"/>
              <w:bottom w:val="nil"/>
            </w:tcBorders>
          </w:tcPr>
          <w:p w14:paraId="632E0713" w14:textId="69AD4BDE" w:rsidR="00112AF2" w:rsidRPr="00C47E58" w:rsidRDefault="00BF0E03" w:rsidP="0032332C">
            <w:pPr>
              <w:jc w:val="center"/>
              <w:rPr>
                <w:rFonts w:eastAsiaTheme="minorEastAsia"/>
                <w:b/>
                <w:sz w:val="24"/>
                <w:szCs w:val="24"/>
              </w:rPr>
            </w:pPr>
            <w:r w:rsidRPr="00BF0E03">
              <w:rPr>
                <w:rFonts w:eastAsiaTheme="minorEastAsia"/>
                <w:bCs/>
              </w:rPr>
              <w:t>Worship Team meeting at</w:t>
            </w:r>
            <w:r>
              <w:rPr>
                <w:rFonts w:eastAsiaTheme="minorEastAsia"/>
                <w:b/>
                <w:sz w:val="24"/>
                <w:szCs w:val="24"/>
              </w:rPr>
              <w:t xml:space="preserve"> </w:t>
            </w:r>
            <w:r w:rsidRPr="000C3C76">
              <w:rPr>
                <w:rFonts w:eastAsiaTheme="minorEastAsia"/>
                <w:b/>
              </w:rPr>
              <w:t>noon</w:t>
            </w:r>
          </w:p>
          <w:p w14:paraId="5CA5DF4D" w14:textId="77777777" w:rsidR="00337FD2" w:rsidRDefault="00337FD2" w:rsidP="00C83023">
            <w:pPr>
              <w:jc w:val="center"/>
              <w:rPr>
                <w:rFonts w:eastAsiaTheme="minorEastAsia"/>
              </w:rPr>
            </w:pPr>
          </w:p>
          <w:p w14:paraId="3CB31C27" w14:textId="5FC2104D" w:rsidR="00E01DAC" w:rsidRPr="00740827" w:rsidRDefault="00E01DAC" w:rsidP="00C83023">
            <w:pPr>
              <w:jc w:val="center"/>
              <w:rPr>
                <w:rFonts w:eastAsiaTheme="minorEastAsia"/>
              </w:rPr>
            </w:pPr>
            <w:r>
              <w:rPr>
                <w:rFonts w:eastAsiaTheme="minorEastAsia"/>
              </w:rPr>
              <w:t xml:space="preserve">LEO at Chenoa Family Restaurant at </w:t>
            </w:r>
            <w:r w:rsidRPr="00E01DAC">
              <w:rPr>
                <w:rFonts w:eastAsiaTheme="minorEastAsia"/>
                <w:b/>
                <w:bCs/>
              </w:rPr>
              <w:t>5:30 p.m.</w:t>
            </w:r>
          </w:p>
        </w:tc>
        <w:tc>
          <w:tcPr>
            <w:tcW w:w="1732" w:type="dxa"/>
            <w:tcBorders>
              <w:top w:val="nil"/>
              <w:bottom w:val="nil"/>
            </w:tcBorders>
          </w:tcPr>
          <w:p w14:paraId="3E4BD83D" w14:textId="77777777" w:rsidR="00D57241" w:rsidRDefault="00D57241" w:rsidP="00D57241">
            <w:pPr>
              <w:autoSpaceDE w:val="0"/>
              <w:autoSpaceDN w:val="0"/>
              <w:jc w:val="center"/>
              <w:rPr>
                <w:rFonts w:eastAsiaTheme="minorEastAsia"/>
              </w:rPr>
            </w:pPr>
          </w:p>
          <w:p w14:paraId="6AA24A17" w14:textId="77777777" w:rsidR="00E01DAC" w:rsidRDefault="00E01DAC" w:rsidP="00E01DAC">
            <w:pPr>
              <w:autoSpaceDE w:val="0"/>
              <w:autoSpaceDN w:val="0"/>
              <w:jc w:val="center"/>
              <w:rPr>
                <w:rFonts w:eastAsiaTheme="minorEastAsia"/>
              </w:rPr>
            </w:pPr>
          </w:p>
          <w:p w14:paraId="2F266CF3" w14:textId="708CF510" w:rsidR="00E01DAC" w:rsidRDefault="00E01DAC" w:rsidP="00E01DAC">
            <w:pPr>
              <w:autoSpaceDE w:val="0"/>
              <w:autoSpaceDN w:val="0"/>
              <w:jc w:val="center"/>
              <w:rPr>
                <w:rFonts w:eastAsiaTheme="minorEastAsia"/>
              </w:rPr>
            </w:pPr>
            <w:r w:rsidRPr="00337FD2">
              <w:rPr>
                <w:rFonts w:eastAsiaTheme="minorEastAsia"/>
              </w:rPr>
              <w:t xml:space="preserve">Rebecca Circle </w:t>
            </w:r>
            <w:r w:rsidRPr="00DC0F26">
              <w:rPr>
                <w:rFonts w:eastAsiaTheme="minorEastAsia"/>
                <w:b/>
                <w:bCs/>
              </w:rPr>
              <w:t>1:30 p.m.</w:t>
            </w:r>
          </w:p>
          <w:p w14:paraId="449D7CDD" w14:textId="639C34DB" w:rsidR="00077950" w:rsidRPr="00337FD2" w:rsidRDefault="00077950" w:rsidP="00E01DAC">
            <w:pPr>
              <w:autoSpaceDE w:val="0"/>
              <w:autoSpaceDN w:val="0"/>
              <w:jc w:val="center"/>
              <w:rPr>
                <w:rFonts w:eastAsiaTheme="minorEastAsia"/>
              </w:rPr>
            </w:pPr>
          </w:p>
        </w:tc>
        <w:tc>
          <w:tcPr>
            <w:tcW w:w="1734" w:type="dxa"/>
            <w:tcBorders>
              <w:top w:val="nil"/>
              <w:bottom w:val="nil"/>
            </w:tcBorders>
          </w:tcPr>
          <w:p w14:paraId="7985C52E" w14:textId="77777777" w:rsidR="00E01DAC" w:rsidRDefault="00E01DAC" w:rsidP="00F66ACF">
            <w:pPr>
              <w:autoSpaceDE w:val="0"/>
              <w:autoSpaceDN w:val="0"/>
              <w:jc w:val="center"/>
              <w:rPr>
                <w:rFonts w:eastAsiaTheme="minorEastAsia"/>
              </w:rPr>
            </w:pPr>
            <w:r>
              <w:rPr>
                <w:rFonts w:eastAsiaTheme="minorEastAsia"/>
              </w:rPr>
              <w:t xml:space="preserve"> </w:t>
            </w:r>
          </w:p>
          <w:p w14:paraId="1F389917" w14:textId="77777777" w:rsidR="00E01DAC" w:rsidRDefault="00E01DAC" w:rsidP="00F66ACF">
            <w:pPr>
              <w:autoSpaceDE w:val="0"/>
              <w:autoSpaceDN w:val="0"/>
              <w:jc w:val="center"/>
              <w:rPr>
                <w:rFonts w:eastAsiaTheme="minorEastAsia"/>
              </w:rPr>
            </w:pPr>
          </w:p>
          <w:p w14:paraId="3F5C125F" w14:textId="6F01481E" w:rsidR="00F66ACF" w:rsidRPr="00337F91" w:rsidRDefault="00F66ACF" w:rsidP="00F66ACF">
            <w:pPr>
              <w:autoSpaceDE w:val="0"/>
              <w:autoSpaceDN w:val="0"/>
              <w:jc w:val="center"/>
              <w:rPr>
                <w:rFonts w:eastAsiaTheme="minorEastAsia"/>
              </w:rPr>
            </w:pPr>
            <w:r w:rsidRPr="00337F91">
              <w:rPr>
                <w:rFonts w:eastAsiaTheme="minorEastAsia"/>
              </w:rPr>
              <w:t xml:space="preserve">Boys &amp; Girls Club </w:t>
            </w:r>
          </w:p>
          <w:p w14:paraId="4A398AEC" w14:textId="6184D214" w:rsidR="00F66ACF" w:rsidRDefault="00F66ACF" w:rsidP="00F66ACF">
            <w:pPr>
              <w:autoSpaceDE w:val="0"/>
              <w:autoSpaceDN w:val="0"/>
              <w:jc w:val="center"/>
              <w:rPr>
                <w:rFonts w:eastAsiaTheme="minorEastAsia"/>
                <w:sz w:val="24"/>
                <w:szCs w:val="24"/>
              </w:rPr>
            </w:pPr>
            <w:r w:rsidRPr="00337F91">
              <w:rPr>
                <w:rFonts w:eastAsiaTheme="minorEastAsia"/>
                <w:b/>
              </w:rPr>
              <w:t>3:15 p.m</w:t>
            </w:r>
            <w:r>
              <w:rPr>
                <w:rFonts w:eastAsiaTheme="minorEastAsia"/>
                <w:sz w:val="24"/>
                <w:szCs w:val="24"/>
              </w:rPr>
              <w:t>.</w:t>
            </w:r>
          </w:p>
          <w:p w14:paraId="3F7C311E" w14:textId="77777777" w:rsidR="00BF5EB5" w:rsidRDefault="00BF5EB5" w:rsidP="00F66ACF">
            <w:pPr>
              <w:autoSpaceDE w:val="0"/>
              <w:autoSpaceDN w:val="0"/>
              <w:jc w:val="center"/>
              <w:rPr>
                <w:rFonts w:eastAsiaTheme="minorEastAsia"/>
                <w:sz w:val="24"/>
                <w:szCs w:val="24"/>
              </w:rPr>
            </w:pPr>
          </w:p>
          <w:p w14:paraId="4F698A9F" w14:textId="77777777" w:rsidR="005B5E15" w:rsidRPr="00C47E58" w:rsidRDefault="005B5E15" w:rsidP="00E01DAC">
            <w:pPr>
              <w:autoSpaceDE w:val="0"/>
              <w:autoSpaceDN w:val="0"/>
              <w:jc w:val="center"/>
              <w:rPr>
                <w:rFonts w:eastAsiaTheme="minorEastAsia"/>
                <w:sz w:val="24"/>
                <w:szCs w:val="24"/>
              </w:rPr>
            </w:pPr>
          </w:p>
        </w:tc>
        <w:tc>
          <w:tcPr>
            <w:tcW w:w="1411" w:type="dxa"/>
            <w:tcBorders>
              <w:top w:val="nil"/>
              <w:bottom w:val="nil"/>
              <w:right w:val="single" w:sz="8" w:space="0" w:color="auto"/>
            </w:tcBorders>
          </w:tcPr>
          <w:p w14:paraId="1EF7DE5D" w14:textId="77777777" w:rsidR="00112AF2" w:rsidRPr="00C47E58" w:rsidRDefault="00112AF2" w:rsidP="009A686C">
            <w:pPr>
              <w:jc w:val="center"/>
              <w:rPr>
                <w:rFonts w:eastAsiaTheme="minorEastAsia"/>
                <w:sz w:val="24"/>
                <w:szCs w:val="24"/>
              </w:rPr>
            </w:pPr>
          </w:p>
        </w:tc>
      </w:tr>
      <w:tr w:rsidR="00C73549" w:rsidRPr="00C47E58" w14:paraId="4E31504F" w14:textId="77777777" w:rsidTr="00337FD2">
        <w:trPr>
          <w:trHeight w:val="20"/>
          <w:jc w:val="center"/>
        </w:trPr>
        <w:tc>
          <w:tcPr>
            <w:tcW w:w="1748" w:type="dxa"/>
            <w:tcBorders>
              <w:left w:val="single" w:sz="8" w:space="0" w:color="auto"/>
              <w:bottom w:val="nil"/>
            </w:tcBorders>
            <w:vAlign w:val="bottom"/>
          </w:tcPr>
          <w:p w14:paraId="5CC0BB3F" w14:textId="7757A55B" w:rsidR="00112AF2" w:rsidRPr="00C75C56" w:rsidRDefault="00C75C56" w:rsidP="00337FD2">
            <w:pPr>
              <w:autoSpaceDE w:val="0"/>
              <w:autoSpaceDN w:val="0"/>
              <w:jc w:val="right"/>
              <w:rPr>
                <w:rFonts w:eastAsiaTheme="minorEastAsia"/>
                <w:sz w:val="24"/>
                <w:szCs w:val="24"/>
              </w:rPr>
            </w:pPr>
            <w:r w:rsidRPr="00C75C56">
              <w:rPr>
                <w:rFonts w:eastAsiaTheme="minorEastAsia"/>
                <w:sz w:val="24"/>
                <w:szCs w:val="24"/>
              </w:rPr>
              <w:t>2</w:t>
            </w:r>
            <w:r w:rsidR="00E01DAC">
              <w:rPr>
                <w:rFonts w:eastAsiaTheme="minorEastAsia"/>
                <w:sz w:val="24"/>
                <w:szCs w:val="24"/>
              </w:rPr>
              <w:t>4</w:t>
            </w:r>
          </w:p>
        </w:tc>
        <w:tc>
          <w:tcPr>
            <w:tcW w:w="1551" w:type="dxa"/>
            <w:tcBorders>
              <w:bottom w:val="nil"/>
            </w:tcBorders>
            <w:vAlign w:val="bottom"/>
          </w:tcPr>
          <w:p w14:paraId="68DC518D" w14:textId="6AA62AF3" w:rsidR="00112AF2" w:rsidRPr="00C75C56" w:rsidRDefault="00C75C56" w:rsidP="00337FD2">
            <w:pPr>
              <w:autoSpaceDE w:val="0"/>
              <w:autoSpaceDN w:val="0"/>
              <w:jc w:val="right"/>
              <w:rPr>
                <w:rFonts w:eastAsiaTheme="minorEastAsia"/>
                <w:sz w:val="24"/>
                <w:szCs w:val="24"/>
              </w:rPr>
            </w:pPr>
            <w:r w:rsidRPr="00C75C56">
              <w:rPr>
                <w:rFonts w:eastAsiaTheme="minorEastAsia"/>
                <w:sz w:val="24"/>
                <w:szCs w:val="24"/>
              </w:rPr>
              <w:t xml:space="preserve">        </w:t>
            </w:r>
            <w:r w:rsidR="00A10202">
              <w:rPr>
                <w:rFonts w:eastAsiaTheme="minorEastAsia"/>
                <w:sz w:val="24"/>
                <w:szCs w:val="24"/>
              </w:rPr>
              <w:t>2</w:t>
            </w:r>
            <w:r w:rsidR="00E01DAC">
              <w:rPr>
                <w:rFonts w:eastAsiaTheme="minorEastAsia"/>
                <w:sz w:val="24"/>
                <w:szCs w:val="24"/>
              </w:rPr>
              <w:t>5</w:t>
            </w:r>
          </w:p>
        </w:tc>
        <w:tc>
          <w:tcPr>
            <w:tcW w:w="1733" w:type="dxa"/>
            <w:tcBorders>
              <w:bottom w:val="nil"/>
            </w:tcBorders>
            <w:vAlign w:val="bottom"/>
          </w:tcPr>
          <w:p w14:paraId="67317D1D" w14:textId="0CA771A4" w:rsidR="00112AF2" w:rsidRPr="004D1353" w:rsidRDefault="00A10202" w:rsidP="00337FD2">
            <w:pPr>
              <w:autoSpaceDE w:val="0"/>
              <w:autoSpaceDN w:val="0"/>
              <w:jc w:val="right"/>
              <w:rPr>
                <w:rFonts w:eastAsiaTheme="minorEastAsia"/>
                <w:sz w:val="24"/>
                <w:szCs w:val="24"/>
              </w:rPr>
            </w:pPr>
            <w:r>
              <w:rPr>
                <w:rFonts w:eastAsiaTheme="minorEastAsia"/>
                <w:sz w:val="24"/>
                <w:szCs w:val="24"/>
              </w:rPr>
              <w:t>2</w:t>
            </w:r>
            <w:r w:rsidR="00E01DAC">
              <w:rPr>
                <w:rFonts w:eastAsiaTheme="minorEastAsia"/>
                <w:sz w:val="24"/>
                <w:szCs w:val="24"/>
              </w:rPr>
              <w:t>6</w:t>
            </w:r>
          </w:p>
        </w:tc>
        <w:tc>
          <w:tcPr>
            <w:tcW w:w="1729" w:type="dxa"/>
            <w:tcBorders>
              <w:bottom w:val="nil"/>
            </w:tcBorders>
            <w:vAlign w:val="bottom"/>
          </w:tcPr>
          <w:p w14:paraId="7099BB24" w14:textId="414390C5" w:rsidR="00112AF2" w:rsidRPr="00C75C56" w:rsidRDefault="00E01DAC" w:rsidP="00337FD2">
            <w:pPr>
              <w:autoSpaceDE w:val="0"/>
              <w:autoSpaceDN w:val="0"/>
              <w:jc w:val="right"/>
              <w:rPr>
                <w:rFonts w:eastAsiaTheme="minorEastAsia"/>
                <w:sz w:val="24"/>
                <w:szCs w:val="24"/>
              </w:rPr>
            </w:pPr>
            <w:r>
              <w:rPr>
                <w:rFonts w:eastAsiaTheme="minorEastAsia"/>
                <w:sz w:val="24"/>
                <w:szCs w:val="24"/>
              </w:rPr>
              <w:t>27</w:t>
            </w:r>
          </w:p>
        </w:tc>
        <w:tc>
          <w:tcPr>
            <w:tcW w:w="1732" w:type="dxa"/>
            <w:tcBorders>
              <w:bottom w:val="nil"/>
            </w:tcBorders>
            <w:vAlign w:val="bottom"/>
          </w:tcPr>
          <w:p w14:paraId="54AD4CB6" w14:textId="57E22145" w:rsidR="00112AF2" w:rsidRPr="004D1353" w:rsidRDefault="00E01DAC" w:rsidP="004F45BA">
            <w:pPr>
              <w:autoSpaceDE w:val="0"/>
              <w:autoSpaceDN w:val="0"/>
              <w:jc w:val="right"/>
              <w:rPr>
                <w:rFonts w:eastAsiaTheme="minorEastAsia"/>
                <w:sz w:val="24"/>
                <w:szCs w:val="24"/>
              </w:rPr>
            </w:pPr>
            <w:r>
              <w:rPr>
                <w:rFonts w:eastAsiaTheme="minorEastAsia"/>
                <w:sz w:val="24"/>
                <w:szCs w:val="24"/>
              </w:rPr>
              <w:t>28</w:t>
            </w:r>
          </w:p>
        </w:tc>
        <w:tc>
          <w:tcPr>
            <w:tcW w:w="1734" w:type="dxa"/>
            <w:tcBorders>
              <w:bottom w:val="nil"/>
            </w:tcBorders>
            <w:vAlign w:val="bottom"/>
          </w:tcPr>
          <w:p w14:paraId="1764CD0B" w14:textId="7787D939" w:rsidR="00112AF2" w:rsidRPr="004D1353" w:rsidRDefault="00E01DAC" w:rsidP="0032332C">
            <w:pPr>
              <w:autoSpaceDE w:val="0"/>
              <w:autoSpaceDN w:val="0"/>
              <w:jc w:val="right"/>
              <w:rPr>
                <w:rFonts w:eastAsiaTheme="minorEastAsia"/>
                <w:sz w:val="24"/>
                <w:szCs w:val="24"/>
              </w:rPr>
            </w:pPr>
            <w:r>
              <w:rPr>
                <w:rFonts w:eastAsiaTheme="minorEastAsia"/>
                <w:sz w:val="24"/>
                <w:szCs w:val="24"/>
              </w:rPr>
              <w:t>29</w:t>
            </w:r>
          </w:p>
        </w:tc>
        <w:tc>
          <w:tcPr>
            <w:tcW w:w="1411" w:type="dxa"/>
            <w:tcBorders>
              <w:bottom w:val="nil"/>
              <w:right w:val="single" w:sz="8" w:space="0" w:color="auto"/>
            </w:tcBorders>
            <w:vAlign w:val="bottom"/>
          </w:tcPr>
          <w:p w14:paraId="111ADA31" w14:textId="30070346" w:rsidR="00112AF2" w:rsidRPr="00C75C56" w:rsidRDefault="00E01DAC" w:rsidP="0032332C">
            <w:pPr>
              <w:autoSpaceDE w:val="0"/>
              <w:autoSpaceDN w:val="0"/>
              <w:jc w:val="right"/>
              <w:rPr>
                <w:rFonts w:eastAsiaTheme="minorEastAsia"/>
                <w:sz w:val="24"/>
                <w:szCs w:val="24"/>
              </w:rPr>
            </w:pPr>
            <w:r>
              <w:rPr>
                <w:rFonts w:eastAsiaTheme="minorEastAsia"/>
                <w:sz w:val="24"/>
                <w:szCs w:val="24"/>
              </w:rPr>
              <w:t>30</w:t>
            </w:r>
          </w:p>
        </w:tc>
      </w:tr>
      <w:tr w:rsidR="00C73549" w:rsidRPr="00C47E58" w14:paraId="71D60D4D" w14:textId="77777777" w:rsidTr="00F66ACF">
        <w:trPr>
          <w:trHeight w:val="2061"/>
          <w:jc w:val="center"/>
        </w:trPr>
        <w:tc>
          <w:tcPr>
            <w:tcW w:w="1748" w:type="dxa"/>
            <w:tcBorders>
              <w:top w:val="nil"/>
              <w:left w:val="single" w:sz="8" w:space="0" w:color="auto"/>
              <w:bottom w:val="single" w:sz="4" w:space="0" w:color="auto"/>
            </w:tcBorders>
          </w:tcPr>
          <w:p w14:paraId="5D04DB28" w14:textId="77777777" w:rsidR="00C83023" w:rsidRPr="00135666" w:rsidRDefault="00C83023" w:rsidP="00C83023">
            <w:pPr>
              <w:autoSpaceDE w:val="0"/>
              <w:autoSpaceDN w:val="0"/>
              <w:rPr>
                <w:rFonts w:eastAsiaTheme="minorEastAsia"/>
                <w:sz w:val="20"/>
                <w:szCs w:val="20"/>
              </w:rPr>
            </w:pPr>
            <w:r w:rsidRPr="00C47E58">
              <w:rPr>
                <w:rFonts w:eastAsiaTheme="minorEastAsia"/>
                <w:b/>
                <w:sz w:val="24"/>
                <w:szCs w:val="24"/>
              </w:rPr>
              <w:t>9a</w:t>
            </w:r>
            <w:r>
              <w:rPr>
                <w:rFonts w:eastAsiaTheme="minorEastAsia"/>
                <w:b/>
                <w:sz w:val="24"/>
                <w:szCs w:val="24"/>
              </w:rPr>
              <w:t>.</w:t>
            </w:r>
            <w:r w:rsidRPr="00C47E58">
              <w:rPr>
                <w:rFonts w:eastAsiaTheme="minorEastAsia"/>
                <w:b/>
                <w:sz w:val="24"/>
                <w:szCs w:val="24"/>
              </w:rPr>
              <w:t>m</w:t>
            </w:r>
            <w:r>
              <w:rPr>
                <w:rFonts w:eastAsiaTheme="minorEastAsia"/>
                <w:b/>
                <w:sz w:val="24"/>
                <w:szCs w:val="24"/>
              </w:rPr>
              <w:t>.</w:t>
            </w:r>
            <w:r>
              <w:rPr>
                <w:rFonts w:eastAsiaTheme="minorEastAsia"/>
                <w:sz w:val="24"/>
                <w:szCs w:val="24"/>
              </w:rPr>
              <w:t xml:space="preserve"> </w:t>
            </w:r>
            <w:r w:rsidRPr="00135666">
              <w:rPr>
                <w:rFonts w:eastAsiaTheme="minorEastAsia"/>
                <w:sz w:val="20"/>
                <w:szCs w:val="20"/>
              </w:rPr>
              <w:t xml:space="preserve">Adult </w:t>
            </w:r>
          </w:p>
          <w:p w14:paraId="1E58856B" w14:textId="77777777" w:rsidR="00C83023" w:rsidRDefault="00C83023" w:rsidP="00C83023">
            <w:pPr>
              <w:autoSpaceDE w:val="0"/>
              <w:autoSpaceDN w:val="0"/>
              <w:rPr>
                <w:rFonts w:eastAsiaTheme="minorEastAsia"/>
                <w:sz w:val="20"/>
                <w:szCs w:val="20"/>
              </w:rPr>
            </w:pPr>
            <w:r w:rsidRPr="00135666">
              <w:rPr>
                <w:rFonts w:eastAsiaTheme="minorEastAsia"/>
                <w:sz w:val="20"/>
                <w:szCs w:val="20"/>
              </w:rPr>
              <w:t>Sunday School</w:t>
            </w:r>
          </w:p>
          <w:p w14:paraId="06174F32" w14:textId="77777777" w:rsidR="00784532" w:rsidRDefault="00C83023" w:rsidP="00C83023">
            <w:pPr>
              <w:autoSpaceDE w:val="0"/>
              <w:autoSpaceDN w:val="0"/>
              <w:rPr>
                <w:rFonts w:eastAsiaTheme="minorEastAsia"/>
                <w:sz w:val="24"/>
                <w:szCs w:val="24"/>
              </w:rPr>
            </w:pPr>
            <w:r w:rsidRPr="00C47E58">
              <w:rPr>
                <w:rFonts w:eastAsiaTheme="minorEastAsia"/>
                <w:b/>
                <w:sz w:val="24"/>
                <w:szCs w:val="24"/>
              </w:rPr>
              <w:t>10a</w:t>
            </w:r>
            <w:r>
              <w:rPr>
                <w:rFonts w:eastAsiaTheme="minorEastAsia"/>
                <w:b/>
                <w:sz w:val="24"/>
                <w:szCs w:val="24"/>
              </w:rPr>
              <w:t>.</w:t>
            </w:r>
            <w:r w:rsidRPr="00C47E58">
              <w:rPr>
                <w:rFonts w:eastAsiaTheme="minorEastAsia"/>
                <w:b/>
                <w:sz w:val="24"/>
                <w:szCs w:val="24"/>
              </w:rPr>
              <w:t>m</w:t>
            </w:r>
            <w:r>
              <w:rPr>
                <w:rFonts w:eastAsiaTheme="minorEastAsia"/>
                <w:b/>
                <w:sz w:val="24"/>
                <w:szCs w:val="24"/>
              </w:rPr>
              <w:t>.</w:t>
            </w:r>
            <w:r w:rsidRPr="00C47E58">
              <w:rPr>
                <w:rFonts w:eastAsiaTheme="minorEastAsia"/>
                <w:sz w:val="24"/>
                <w:szCs w:val="24"/>
              </w:rPr>
              <w:t xml:space="preserve"> </w:t>
            </w:r>
            <w:r w:rsidRPr="00C83023">
              <w:rPr>
                <w:rFonts w:eastAsiaTheme="minorEastAsia"/>
              </w:rPr>
              <w:t>Worship</w:t>
            </w:r>
            <w:r w:rsidR="00337FD2" w:rsidRPr="00337FD2">
              <w:rPr>
                <w:rFonts w:eastAsiaTheme="minorEastAsia"/>
                <w:sz w:val="24"/>
                <w:szCs w:val="24"/>
              </w:rPr>
              <w:t xml:space="preserve"> </w:t>
            </w:r>
          </w:p>
          <w:p w14:paraId="4E249663" w14:textId="3C52D853" w:rsidR="00337FD2" w:rsidRPr="00784532" w:rsidRDefault="00784532" w:rsidP="00C83023">
            <w:pPr>
              <w:autoSpaceDE w:val="0"/>
              <w:autoSpaceDN w:val="0"/>
              <w:rPr>
                <w:rFonts w:eastAsiaTheme="minorEastAsia"/>
                <w:i/>
                <w:iCs/>
                <w:sz w:val="20"/>
                <w:szCs w:val="20"/>
              </w:rPr>
            </w:pPr>
            <w:r w:rsidRPr="00784532">
              <w:rPr>
                <w:rFonts w:eastAsiaTheme="minorEastAsia"/>
                <w:i/>
                <w:iCs/>
                <w:sz w:val="20"/>
                <w:szCs w:val="20"/>
              </w:rPr>
              <w:t xml:space="preserve">Community Thanksgiving Dinner at </w:t>
            </w:r>
            <w:r w:rsidRPr="00784532">
              <w:rPr>
                <w:rFonts w:eastAsiaTheme="minorEastAsia"/>
                <w:b/>
                <w:bCs/>
                <w:i/>
                <w:iCs/>
                <w:sz w:val="20"/>
                <w:szCs w:val="20"/>
              </w:rPr>
              <w:t>11:30 a.m.</w:t>
            </w:r>
            <w:r w:rsidR="00337FD2" w:rsidRPr="00784532">
              <w:rPr>
                <w:rFonts w:eastAsiaTheme="minorEastAsia"/>
                <w:i/>
                <w:iCs/>
                <w:sz w:val="20"/>
                <w:szCs w:val="20"/>
              </w:rPr>
              <w:t xml:space="preserve">                  </w:t>
            </w:r>
            <w:r w:rsidR="00D820FE" w:rsidRPr="00784532">
              <w:rPr>
                <w:rFonts w:eastAsiaTheme="minorEastAsia"/>
                <w:i/>
                <w:iCs/>
                <w:sz w:val="20"/>
                <w:szCs w:val="20"/>
              </w:rPr>
              <w:t xml:space="preserve">                    </w:t>
            </w:r>
          </w:p>
        </w:tc>
        <w:tc>
          <w:tcPr>
            <w:tcW w:w="1551" w:type="dxa"/>
            <w:tcBorders>
              <w:top w:val="nil"/>
              <w:bottom w:val="single" w:sz="8" w:space="0" w:color="auto"/>
            </w:tcBorders>
          </w:tcPr>
          <w:p w14:paraId="7C80646C" w14:textId="77777777" w:rsidR="00883C29" w:rsidRPr="00883C29" w:rsidRDefault="00883C29" w:rsidP="00E35B69">
            <w:pPr>
              <w:autoSpaceDE w:val="0"/>
              <w:autoSpaceDN w:val="0"/>
              <w:jc w:val="center"/>
              <w:rPr>
                <w:rFonts w:eastAsiaTheme="minorEastAsia"/>
                <w:b/>
                <w:i/>
                <w:sz w:val="24"/>
                <w:szCs w:val="24"/>
              </w:rPr>
            </w:pPr>
          </w:p>
        </w:tc>
        <w:tc>
          <w:tcPr>
            <w:tcW w:w="1733" w:type="dxa"/>
            <w:tcBorders>
              <w:top w:val="nil"/>
              <w:bottom w:val="single" w:sz="8" w:space="0" w:color="auto"/>
            </w:tcBorders>
          </w:tcPr>
          <w:p w14:paraId="6499725A" w14:textId="77777777" w:rsidR="00112AF2" w:rsidRPr="00E66D58" w:rsidRDefault="00112AF2" w:rsidP="0032332C">
            <w:pPr>
              <w:autoSpaceDE w:val="0"/>
              <w:autoSpaceDN w:val="0"/>
              <w:jc w:val="center"/>
              <w:rPr>
                <w:rFonts w:eastAsiaTheme="minorEastAsia"/>
                <w:b/>
                <w:i/>
                <w:sz w:val="24"/>
                <w:szCs w:val="24"/>
                <w:u w:val="single"/>
              </w:rPr>
            </w:pPr>
          </w:p>
          <w:p w14:paraId="6DC4CEEB" w14:textId="77777777" w:rsidR="00112AF2" w:rsidRPr="00E66D58" w:rsidRDefault="00112AF2" w:rsidP="0032332C">
            <w:pPr>
              <w:autoSpaceDE w:val="0"/>
              <w:autoSpaceDN w:val="0"/>
              <w:jc w:val="center"/>
              <w:rPr>
                <w:rFonts w:eastAsiaTheme="minorEastAsia"/>
                <w:b/>
                <w:i/>
                <w:sz w:val="24"/>
                <w:szCs w:val="24"/>
                <w:u w:val="single"/>
              </w:rPr>
            </w:pPr>
          </w:p>
          <w:p w14:paraId="3243009D" w14:textId="77777777" w:rsidR="00112AF2" w:rsidRPr="00E66D58" w:rsidRDefault="00112AF2" w:rsidP="0032332C">
            <w:pPr>
              <w:autoSpaceDE w:val="0"/>
              <w:autoSpaceDN w:val="0"/>
              <w:jc w:val="center"/>
              <w:rPr>
                <w:rFonts w:eastAsiaTheme="minorEastAsia"/>
                <w:i/>
                <w:sz w:val="24"/>
                <w:szCs w:val="24"/>
              </w:rPr>
            </w:pPr>
          </w:p>
          <w:p w14:paraId="4F7B4899" w14:textId="77777777" w:rsidR="00112AF2" w:rsidRPr="00E66D58" w:rsidRDefault="00112AF2" w:rsidP="0032332C">
            <w:pPr>
              <w:autoSpaceDE w:val="0"/>
              <w:autoSpaceDN w:val="0"/>
              <w:jc w:val="center"/>
              <w:rPr>
                <w:rFonts w:eastAsiaTheme="minorEastAsia"/>
                <w:i/>
                <w:sz w:val="24"/>
                <w:szCs w:val="24"/>
              </w:rPr>
            </w:pPr>
          </w:p>
        </w:tc>
        <w:tc>
          <w:tcPr>
            <w:tcW w:w="1729" w:type="dxa"/>
            <w:tcBorders>
              <w:top w:val="nil"/>
              <w:bottom w:val="single" w:sz="8" w:space="0" w:color="auto"/>
            </w:tcBorders>
          </w:tcPr>
          <w:p w14:paraId="479CECF3" w14:textId="77777777" w:rsidR="00297549" w:rsidRPr="00C47E58" w:rsidRDefault="00297549" w:rsidP="00297549">
            <w:pPr>
              <w:autoSpaceDE w:val="0"/>
              <w:autoSpaceDN w:val="0"/>
              <w:jc w:val="center"/>
              <w:rPr>
                <w:rFonts w:eastAsiaTheme="minorEastAsia"/>
                <w:sz w:val="24"/>
                <w:szCs w:val="24"/>
              </w:rPr>
            </w:pPr>
          </w:p>
          <w:p w14:paraId="6A3AF82C" w14:textId="4525A673" w:rsidR="00112AF2" w:rsidRPr="00C520E4" w:rsidRDefault="00112AF2" w:rsidP="00F347CD">
            <w:pPr>
              <w:autoSpaceDE w:val="0"/>
              <w:autoSpaceDN w:val="0"/>
              <w:jc w:val="center"/>
              <w:rPr>
                <w:rFonts w:eastAsiaTheme="minorEastAsia"/>
              </w:rPr>
            </w:pPr>
          </w:p>
        </w:tc>
        <w:tc>
          <w:tcPr>
            <w:tcW w:w="1732" w:type="dxa"/>
            <w:tcBorders>
              <w:top w:val="nil"/>
              <w:bottom w:val="single" w:sz="8" w:space="0" w:color="auto"/>
            </w:tcBorders>
          </w:tcPr>
          <w:p w14:paraId="734F9E47" w14:textId="77777777" w:rsidR="00112AF2" w:rsidRPr="00C47E58" w:rsidRDefault="00112AF2" w:rsidP="0032332C">
            <w:pPr>
              <w:autoSpaceDE w:val="0"/>
              <w:autoSpaceDN w:val="0"/>
              <w:rPr>
                <w:rFonts w:eastAsiaTheme="minorEastAsia"/>
                <w:sz w:val="24"/>
                <w:szCs w:val="24"/>
              </w:rPr>
            </w:pPr>
          </w:p>
          <w:p w14:paraId="5077F204" w14:textId="6E8E8086" w:rsidR="00EF437A" w:rsidRPr="00EF437A" w:rsidRDefault="00BF0E03" w:rsidP="00715F75">
            <w:pPr>
              <w:autoSpaceDE w:val="0"/>
              <w:autoSpaceDN w:val="0"/>
              <w:jc w:val="center"/>
              <w:rPr>
                <w:rFonts w:eastAsiaTheme="minorEastAsia"/>
              </w:rPr>
            </w:pPr>
            <w:r>
              <w:rPr>
                <w:rFonts w:eastAsiaTheme="minorEastAsia"/>
              </w:rPr>
              <w:t>Office Closed for Thanksgiving</w:t>
            </w:r>
          </w:p>
        </w:tc>
        <w:tc>
          <w:tcPr>
            <w:tcW w:w="1734" w:type="dxa"/>
            <w:tcBorders>
              <w:top w:val="nil"/>
              <w:bottom w:val="single" w:sz="8" w:space="0" w:color="auto"/>
            </w:tcBorders>
          </w:tcPr>
          <w:p w14:paraId="3063CE96" w14:textId="77777777" w:rsidR="00337FD2" w:rsidRPr="00E84CC1" w:rsidRDefault="00337FD2" w:rsidP="00337FD2">
            <w:pPr>
              <w:autoSpaceDE w:val="0"/>
              <w:autoSpaceDN w:val="0"/>
              <w:jc w:val="center"/>
              <w:rPr>
                <w:rFonts w:eastAsiaTheme="minorEastAsia"/>
                <w:sz w:val="24"/>
                <w:szCs w:val="24"/>
              </w:rPr>
            </w:pPr>
          </w:p>
          <w:p w14:paraId="7FF92B01" w14:textId="77777777" w:rsidR="004F45BA" w:rsidRDefault="004F45BA" w:rsidP="0032332C">
            <w:pPr>
              <w:autoSpaceDE w:val="0"/>
              <w:autoSpaceDN w:val="0"/>
              <w:rPr>
                <w:rFonts w:eastAsiaTheme="minorEastAsia"/>
              </w:rPr>
            </w:pPr>
          </w:p>
          <w:p w14:paraId="14F3AF64" w14:textId="77777777" w:rsidR="00E72659" w:rsidRPr="00E72659" w:rsidRDefault="00E72659" w:rsidP="00F55419">
            <w:pPr>
              <w:autoSpaceDE w:val="0"/>
              <w:autoSpaceDN w:val="0"/>
              <w:rPr>
                <w:rFonts w:eastAsiaTheme="minorEastAsia"/>
                <w:sz w:val="24"/>
                <w:szCs w:val="24"/>
              </w:rPr>
            </w:pPr>
          </w:p>
        </w:tc>
        <w:tc>
          <w:tcPr>
            <w:tcW w:w="1411" w:type="dxa"/>
            <w:tcBorders>
              <w:top w:val="nil"/>
              <w:bottom w:val="single" w:sz="8" w:space="0" w:color="auto"/>
              <w:right w:val="single" w:sz="8" w:space="0" w:color="auto"/>
            </w:tcBorders>
          </w:tcPr>
          <w:p w14:paraId="639C43B3" w14:textId="77777777" w:rsidR="00112AF2" w:rsidRDefault="00112AF2" w:rsidP="0032332C">
            <w:pPr>
              <w:autoSpaceDE w:val="0"/>
              <w:autoSpaceDN w:val="0"/>
              <w:jc w:val="center"/>
              <w:rPr>
                <w:rFonts w:eastAsiaTheme="minorEastAsia"/>
              </w:rPr>
            </w:pPr>
          </w:p>
          <w:p w14:paraId="7CDE28F4" w14:textId="508019C4" w:rsidR="00C90DCB" w:rsidRPr="00195427" w:rsidRDefault="00C90DCB" w:rsidP="0032332C">
            <w:pPr>
              <w:autoSpaceDE w:val="0"/>
              <w:autoSpaceDN w:val="0"/>
              <w:jc w:val="center"/>
              <w:rPr>
                <w:rFonts w:eastAsiaTheme="minorEastAsia"/>
              </w:rPr>
            </w:pPr>
          </w:p>
        </w:tc>
      </w:tr>
    </w:tbl>
    <w:p w14:paraId="3BC93C22" w14:textId="77777777" w:rsidR="00112AF2" w:rsidRPr="00C47E58" w:rsidRDefault="00112AF2" w:rsidP="00112AF2">
      <w:pPr>
        <w:rPr>
          <w:sz w:val="24"/>
          <w:szCs w:val="24"/>
        </w:rPr>
        <w:sectPr w:rsidR="00112AF2" w:rsidRPr="00C47E58" w:rsidSect="00E87130">
          <w:pgSz w:w="12240" w:h="15840"/>
          <w:pgMar w:top="450" w:right="720" w:bottom="720" w:left="720" w:header="720" w:footer="720" w:gutter="0"/>
          <w:cols w:space="720"/>
          <w:docGrid w:linePitch="360"/>
        </w:sectPr>
      </w:pPr>
    </w:p>
    <w:p w14:paraId="7DBBE0E7" w14:textId="11364F47" w:rsidR="006143F9" w:rsidRDefault="00400E95" w:rsidP="00BF5EB5">
      <w:r>
        <w:tab/>
      </w:r>
      <w:r w:rsidR="00067A54">
        <w:t xml:space="preserve">     </w:t>
      </w:r>
      <w:r w:rsidR="00C520E4" w:rsidRPr="00C520E4">
        <w:t xml:space="preserve">                              </w:t>
      </w:r>
      <w:r w:rsidR="00702FB3">
        <w:t xml:space="preserve"> </w:t>
      </w:r>
      <w:r w:rsidR="00C520E4" w:rsidRPr="00C520E4">
        <w:t xml:space="preserve">  </w:t>
      </w:r>
      <w:r w:rsidR="008D42EE">
        <w:t xml:space="preserve">           </w:t>
      </w:r>
    </w:p>
    <w:p w14:paraId="4D1C2915" w14:textId="75B23366" w:rsidR="00C83023" w:rsidRDefault="00C90DCB" w:rsidP="006143F9">
      <w:pPr>
        <w:ind w:left="2880" w:firstLine="720"/>
        <w:rPr>
          <w:b/>
          <w:sz w:val="24"/>
          <w:szCs w:val="24"/>
        </w:rPr>
      </w:pPr>
      <w:r w:rsidRPr="00C90DCB">
        <w:rPr>
          <w:b/>
          <w:sz w:val="24"/>
          <w:szCs w:val="24"/>
        </w:rPr>
        <w:t xml:space="preserve"> </w:t>
      </w:r>
    </w:p>
    <w:p w14:paraId="77897CFD" w14:textId="77777777" w:rsidR="00E01DAC" w:rsidRDefault="004D4B6F" w:rsidP="006143F9">
      <w:pPr>
        <w:ind w:left="2880" w:firstLine="720"/>
        <w:rPr>
          <w:b/>
          <w:sz w:val="24"/>
          <w:szCs w:val="24"/>
        </w:rPr>
      </w:pPr>
      <w:r>
        <w:rPr>
          <w:b/>
          <w:sz w:val="24"/>
          <w:szCs w:val="24"/>
        </w:rPr>
        <w:t xml:space="preserve">    </w:t>
      </w:r>
      <w:r w:rsidR="00C90DCB" w:rsidRPr="00C90DCB">
        <w:rPr>
          <w:b/>
          <w:sz w:val="24"/>
          <w:szCs w:val="24"/>
        </w:rPr>
        <w:t xml:space="preserve"> </w:t>
      </w:r>
    </w:p>
    <w:p w14:paraId="50EE0DE7" w14:textId="77777777" w:rsidR="00E01DAC" w:rsidRDefault="00C90DCB" w:rsidP="006143F9">
      <w:pPr>
        <w:ind w:left="2880" w:firstLine="720"/>
        <w:rPr>
          <w:b/>
          <w:sz w:val="24"/>
          <w:szCs w:val="24"/>
        </w:rPr>
      </w:pPr>
      <w:r w:rsidRPr="00C90DCB">
        <w:rPr>
          <w:b/>
          <w:sz w:val="24"/>
          <w:szCs w:val="24"/>
        </w:rPr>
        <w:t xml:space="preserve"> </w:t>
      </w:r>
    </w:p>
    <w:p w14:paraId="05C9C62F" w14:textId="77777777" w:rsidR="00E01DAC" w:rsidRDefault="00E01DAC" w:rsidP="006143F9">
      <w:pPr>
        <w:ind w:left="2880" w:firstLine="720"/>
        <w:rPr>
          <w:b/>
          <w:sz w:val="24"/>
          <w:szCs w:val="24"/>
        </w:rPr>
      </w:pPr>
    </w:p>
    <w:p w14:paraId="35173439" w14:textId="544D06EE" w:rsidR="00C520E4" w:rsidRDefault="006143F9" w:rsidP="006143F9">
      <w:pPr>
        <w:ind w:left="2880" w:firstLine="720"/>
        <w:rPr>
          <w:b/>
          <w:sz w:val="24"/>
          <w:szCs w:val="24"/>
          <w:u w:val="single"/>
        </w:rPr>
      </w:pPr>
      <w:r>
        <w:rPr>
          <w:b/>
          <w:sz w:val="24"/>
          <w:szCs w:val="24"/>
          <w:u w:val="single"/>
        </w:rPr>
        <w:lastRenderedPageBreak/>
        <w:t>W</w:t>
      </w:r>
      <w:r w:rsidR="00C520E4" w:rsidRPr="00C520E4">
        <w:rPr>
          <w:b/>
          <w:sz w:val="24"/>
          <w:szCs w:val="24"/>
          <w:u w:val="single"/>
        </w:rPr>
        <w:t>ORSHIP SERVERS</w:t>
      </w:r>
    </w:p>
    <w:p w14:paraId="647D865B" w14:textId="77777777" w:rsidR="00EF437A" w:rsidRDefault="00EF437A" w:rsidP="00017DC5">
      <w:pPr>
        <w:rPr>
          <w:b/>
          <w:sz w:val="24"/>
          <w:szCs w:val="24"/>
          <w:u w:val="single"/>
        </w:rPr>
      </w:pPr>
    </w:p>
    <w:p w14:paraId="00ADBB85" w14:textId="3B667404" w:rsidR="00EF437A" w:rsidRPr="00C520E4" w:rsidRDefault="00EF437A" w:rsidP="00017DC5">
      <w:pPr>
        <w:rPr>
          <w:b/>
          <w:sz w:val="24"/>
          <w:szCs w:val="24"/>
          <w:u w:val="single"/>
        </w:rPr>
        <w:sectPr w:rsidR="00EF437A" w:rsidRPr="00C520E4" w:rsidSect="00E87130">
          <w:footerReference w:type="default" r:id="rId22"/>
          <w:type w:val="continuous"/>
          <w:pgSz w:w="12240" w:h="15840"/>
          <w:pgMar w:top="720" w:right="720" w:bottom="720" w:left="720" w:header="720" w:footer="720" w:gutter="0"/>
          <w:cols w:space="720"/>
          <w:docGrid w:linePitch="360"/>
        </w:sectPr>
      </w:pPr>
    </w:p>
    <w:p w14:paraId="1DAEDE8F" w14:textId="7C139764" w:rsidR="00C520E4" w:rsidRPr="00C520E4" w:rsidRDefault="00C520E4" w:rsidP="00017DC5"/>
    <w:p w14:paraId="127E880E" w14:textId="77777777" w:rsidR="00C520E4" w:rsidRDefault="00C520E4" w:rsidP="00017DC5">
      <w:pPr>
        <w:rPr>
          <w:b/>
          <w:u w:val="single"/>
        </w:rPr>
      </w:pPr>
    </w:p>
    <w:p w14:paraId="26A68D59" w14:textId="2079131B" w:rsidR="00017DC5" w:rsidRPr="00F25AAD" w:rsidRDefault="00E01DAC" w:rsidP="00017DC5">
      <w:pPr>
        <w:rPr>
          <w:b/>
          <w:u w:val="single"/>
        </w:rPr>
      </w:pPr>
      <w:r>
        <w:rPr>
          <w:b/>
          <w:u w:val="single"/>
        </w:rPr>
        <w:t>November 3, 2019</w:t>
      </w:r>
    </w:p>
    <w:p w14:paraId="5E895CF5" w14:textId="77777777" w:rsidR="00017DC5" w:rsidRPr="00017DC5" w:rsidRDefault="00017DC5" w:rsidP="00017DC5"/>
    <w:p w14:paraId="56C003BC" w14:textId="5A6BDD74" w:rsidR="00F25AAD" w:rsidRDefault="00F25AAD" w:rsidP="00F25AAD">
      <w:pPr>
        <w:widowControl w:val="0"/>
      </w:pPr>
      <w:r>
        <w:t xml:space="preserve">Minister— Pastor </w:t>
      </w:r>
      <w:r w:rsidR="0064059F">
        <w:t>Mathew Berger</w:t>
      </w:r>
    </w:p>
    <w:p w14:paraId="1F5C303F" w14:textId="52F51C22" w:rsidR="00F25AAD" w:rsidRDefault="00F25AAD" w:rsidP="00F25AAD">
      <w:pPr>
        <w:widowControl w:val="0"/>
      </w:pPr>
      <w:r>
        <w:t>Steward</w:t>
      </w:r>
      <w:r w:rsidR="00EF437A">
        <w:t xml:space="preserve">- </w:t>
      </w:r>
      <w:r w:rsidR="00203AF5">
        <w:t>Mark Mackinson</w:t>
      </w:r>
    </w:p>
    <w:p w14:paraId="2EB39869" w14:textId="187A3A0D" w:rsidR="00F25AAD" w:rsidRDefault="00F25AAD" w:rsidP="00F25AAD">
      <w:pPr>
        <w:widowControl w:val="0"/>
      </w:pPr>
      <w:r>
        <w:t xml:space="preserve">Musician— </w:t>
      </w:r>
      <w:r w:rsidR="00203AF5">
        <w:t>Julie Mehlberg</w:t>
      </w:r>
    </w:p>
    <w:p w14:paraId="3AEABE79" w14:textId="60229851" w:rsidR="00F25AAD" w:rsidRDefault="00F25AAD" w:rsidP="00F25AAD">
      <w:pPr>
        <w:widowControl w:val="0"/>
      </w:pPr>
      <w:r>
        <w:t xml:space="preserve">Lector— </w:t>
      </w:r>
      <w:r w:rsidR="00E01DAC">
        <w:t>Rosemary Erickson</w:t>
      </w:r>
    </w:p>
    <w:p w14:paraId="5A9A08FD" w14:textId="462EA634" w:rsidR="00F25AAD" w:rsidRDefault="00F25AAD" w:rsidP="00F25AAD">
      <w:pPr>
        <w:widowControl w:val="0"/>
      </w:pPr>
      <w:r>
        <w:t xml:space="preserve">Psalms— </w:t>
      </w:r>
      <w:r w:rsidR="00203AF5">
        <w:t>Maverick Wilcox</w:t>
      </w:r>
    </w:p>
    <w:p w14:paraId="6257B45D" w14:textId="5F222C92" w:rsidR="00F25AAD" w:rsidRDefault="00F25AAD" w:rsidP="00F25AAD">
      <w:pPr>
        <w:widowControl w:val="0"/>
      </w:pPr>
      <w:r>
        <w:t xml:space="preserve">Acolyte— </w:t>
      </w:r>
      <w:r w:rsidR="00203AF5">
        <w:t>Maverick Wilcox</w:t>
      </w:r>
    </w:p>
    <w:p w14:paraId="59AF478C" w14:textId="31581A99" w:rsidR="00F25AAD" w:rsidRDefault="00F25AAD" w:rsidP="00F25AAD">
      <w:pPr>
        <w:widowControl w:val="0"/>
      </w:pPr>
      <w:r>
        <w:t xml:space="preserve">Ushers— </w:t>
      </w:r>
      <w:r w:rsidR="00E01DAC">
        <w:t>Susan Curtiss &amp; Pat Lund</w:t>
      </w:r>
    </w:p>
    <w:p w14:paraId="3458B80D" w14:textId="6D8831EE" w:rsidR="00F25AAD" w:rsidRDefault="00F25AAD" w:rsidP="00F25AAD">
      <w:pPr>
        <w:widowControl w:val="0"/>
      </w:pPr>
      <w:r>
        <w:t>Greeters—</w:t>
      </w:r>
      <w:r w:rsidR="00E01DAC">
        <w:t>Ginger &amp; Ted Bauknecht</w:t>
      </w:r>
    </w:p>
    <w:p w14:paraId="4A999DAB" w14:textId="537132DD" w:rsidR="00F25AAD" w:rsidRDefault="00F25AAD" w:rsidP="00F25AAD">
      <w:pPr>
        <w:widowControl w:val="0"/>
      </w:pPr>
      <w:r>
        <w:t xml:space="preserve">Prayers— </w:t>
      </w:r>
      <w:r w:rsidR="00E01DAC">
        <w:t>Jeanne Rapp</w:t>
      </w:r>
    </w:p>
    <w:p w14:paraId="024285E3" w14:textId="078528B1" w:rsidR="00F25AAD" w:rsidRDefault="00F25AAD" w:rsidP="00F25AAD">
      <w:pPr>
        <w:widowControl w:val="0"/>
      </w:pPr>
      <w:r>
        <w:t xml:space="preserve">Comm. Prep— </w:t>
      </w:r>
      <w:r w:rsidR="00E01DAC">
        <w:t>Mary &amp; Denny Leach</w:t>
      </w:r>
    </w:p>
    <w:p w14:paraId="4D1703FF" w14:textId="4363B41B" w:rsidR="00F25AAD" w:rsidRDefault="00F25AAD" w:rsidP="00F25AAD">
      <w:pPr>
        <w:widowControl w:val="0"/>
      </w:pPr>
      <w:r>
        <w:t xml:space="preserve">Comm. Asst— </w:t>
      </w:r>
      <w:r w:rsidR="00E01DAC">
        <w:t>Marvin Miller &amp; Mark Mackinson</w:t>
      </w:r>
    </w:p>
    <w:p w14:paraId="512C4951" w14:textId="1EBAA550" w:rsidR="00F25AAD" w:rsidRDefault="00F25AAD" w:rsidP="00F25AAD">
      <w:pPr>
        <w:widowControl w:val="0"/>
      </w:pPr>
      <w:r>
        <w:t>Hospitality—</w:t>
      </w:r>
      <w:r w:rsidR="00E01DAC">
        <w:t>Jessica Mills &amp; Dawn Boitnott</w:t>
      </w:r>
    </w:p>
    <w:p w14:paraId="1978983E" w14:textId="5A58B494" w:rsidR="00203AF5" w:rsidRDefault="00203AF5" w:rsidP="00F25AAD">
      <w:pPr>
        <w:widowControl w:val="0"/>
      </w:pPr>
      <w:r>
        <w:t>SS Teacher – Tonya Wilcox</w:t>
      </w:r>
    </w:p>
    <w:p w14:paraId="2B057B39" w14:textId="0E6223C6" w:rsidR="00F25AAD" w:rsidRDefault="00ED5327" w:rsidP="00F25AAD">
      <w:pPr>
        <w:widowControl w:val="0"/>
      </w:pPr>
      <w:r>
        <w:t>Counters –</w:t>
      </w:r>
      <w:r w:rsidR="00E01DAC">
        <w:t>Cody Leach &amp; Marty Heller</w:t>
      </w:r>
    </w:p>
    <w:p w14:paraId="3535268B" w14:textId="77777777" w:rsidR="00017DC5" w:rsidRPr="00017DC5" w:rsidRDefault="00017DC5" w:rsidP="00017DC5"/>
    <w:p w14:paraId="531473DE" w14:textId="068A3863" w:rsidR="00017DC5" w:rsidRPr="00F25AAD" w:rsidRDefault="00E01DAC" w:rsidP="00017DC5">
      <w:pPr>
        <w:rPr>
          <w:b/>
          <w:u w:val="single"/>
        </w:rPr>
      </w:pPr>
      <w:r>
        <w:rPr>
          <w:b/>
          <w:u w:val="single"/>
        </w:rPr>
        <w:t>November 10, 2019</w:t>
      </w:r>
    </w:p>
    <w:p w14:paraId="52ADEF87" w14:textId="77777777" w:rsidR="00017DC5" w:rsidRPr="00017DC5" w:rsidRDefault="00017DC5" w:rsidP="00017DC5"/>
    <w:p w14:paraId="75CAECC0" w14:textId="1387DAAB" w:rsidR="00F25AAD" w:rsidRDefault="00F25AAD" w:rsidP="00F25AAD">
      <w:pPr>
        <w:widowControl w:val="0"/>
      </w:pPr>
      <w:r>
        <w:t xml:space="preserve">Minister—Pastor </w:t>
      </w:r>
      <w:r w:rsidR="0064059F">
        <w:t xml:space="preserve">Mathew </w:t>
      </w:r>
      <w:r w:rsidR="00C90DCB">
        <w:t>Berger</w:t>
      </w:r>
    </w:p>
    <w:p w14:paraId="04E9725F" w14:textId="75EFB749" w:rsidR="00F25AAD" w:rsidRDefault="00F25AAD" w:rsidP="00F25AAD">
      <w:pPr>
        <w:widowControl w:val="0"/>
      </w:pPr>
      <w:r>
        <w:t xml:space="preserve">Steward— </w:t>
      </w:r>
      <w:r w:rsidR="00E01DAC">
        <w:t>Brad Solberg</w:t>
      </w:r>
    </w:p>
    <w:p w14:paraId="0AD55A4A" w14:textId="369DA79B" w:rsidR="00F25AAD" w:rsidRDefault="00F25AAD" w:rsidP="00F25AAD">
      <w:pPr>
        <w:widowControl w:val="0"/>
      </w:pPr>
      <w:r>
        <w:t xml:space="preserve">Musician— </w:t>
      </w:r>
      <w:r w:rsidR="00E01DAC">
        <w:t>Sara Solberg</w:t>
      </w:r>
    </w:p>
    <w:p w14:paraId="35F59011" w14:textId="1375F3D3" w:rsidR="00F25AAD" w:rsidRDefault="00F25AAD" w:rsidP="00F25AAD">
      <w:pPr>
        <w:widowControl w:val="0"/>
      </w:pPr>
      <w:r>
        <w:t xml:space="preserve">Lector— </w:t>
      </w:r>
      <w:r w:rsidR="00254AA6">
        <w:t>Lori Bristow</w:t>
      </w:r>
    </w:p>
    <w:p w14:paraId="28A4A515" w14:textId="2ABF2746" w:rsidR="00F25AAD" w:rsidRDefault="00F25AAD" w:rsidP="00F25AAD">
      <w:pPr>
        <w:widowControl w:val="0"/>
      </w:pPr>
      <w:r>
        <w:t xml:space="preserve">Psalms— </w:t>
      </w:r>
      <w:r w:rsidR="00254AA6">
        <w:t>Brooklyn Delheimer</w:t>
      </w:r>
    </w:p>
    <w:p w14:paraId="4F5DE65A" w14:textId="3F5535DE" w:rsidR="00F25AAD" w:rsidRDefault="00F25AAD" w:rsidP="00F25AAD">
      <w:pPr>
        <w:widowControl w:val="0"/>
      </w:pPr>
      <w:r>
        <w:t>Acolyte—</w:t>
      </w:r>
      <w:r w:rsidR="00254AA6">
        <w:t>Brooklyn Delheimer</w:t>
      </w:r>
    </w:p>
    <w:p w14:paraId="605AEEB9" w14:textId="5EA79B52" w:rsidR="00F25AAD" w:rsidRDefault="00F25AAD" w:rsidP="00F25AAD">
      <w:pPr>
        <w:widowControl w:val="0"/>
      </w:pPr>
      <w:r>
        <w:t>Ushers—</w:t>
      </w:r>
      <w:r w:rsidR="00254AA6">
        <w:t>Janice Schmidt &amp; Schott family</w:t>
      </w:r>
    </w:p>
    <w:p w14:paraId="1B851BDB" w14:textId="15A5A8A4" w:rsidR="00F25AAD" w:rsidRDefault="00F25AAD" w:rsidP="00F25AAD">
      <w:pPr>
        <w:widowControl w:val="0"/>
      </w:pPr>
      <w:r>
        <w:t>Greeters—</w:t>
      </w:r>
      <w:r w:rsidR="00254AA6">
        <w:t>Anita Klein &amp; Carol Thorson</w:t>
      </w:r>
    </w:p>
    <w:p w14:paraId="5C8A6292" w14:textId="1D7DDDAD" w:rsidR="00F25AAD" w:rsidRDefault="00F25AAD" w:rsidP="00F25AAD">
      <w:pPr>
        <w:widowControl w:val="0"/>
      </w:pPr>
      <w:r>
        <w:t>Prayers—</w:t>
      </w:r>
      <w:r w:rsidR="00254AA6">
        <w:t>Brad Solberg</w:t>
      </w:r>
    </w:p>
    <w:p w14:paraId="43F455DA" w14:textId="758A0C2B" w:rsidR="00F25AAD" w:rsidRDefault="00F25AAD" w:rsidP="00F25AAD">
      <w:pPr>
        <w:widowControl w:val="0"/>
      </w:pPr>
      <w:r>
        <w:t xml:space="preserve">Comm. Prep— </w:t>
      </w:r>
      <w:r w:rsidR="00254AA6">
        <w:t>Sandy Erickson</w:t>
      </w:r>
    </w:p>
    <w:p w14:paraId="0F8E6BBB" w14:textId="7753D535" w:rsidR="00F25AAD" w:rsidRDefault="00F25AAD" w:rsidP="00ED5327">
      <w:pPr>
        <w:widowControl w:val="0"/>
        <w:rPr>
          <w:sz w:val="16"/>
          <w:szCs w:val="16"/>
        </w:rPr>
      </w:pPr>
      <w:r>
        <w:t>Comm. Asst</w:t>
      </w:r>
      <w:r w:rsidR="00616569">
        <w:t xml:space="preserve">.- </w:t>
      </w:r>
      <w:r w:rsidR="00254AA6">
        <w:t>Anita Klein &amp; Danita Lewis</w:t>
      </w:r>
    </w:p>
    <w:p w14:paraId="3895BEA2" w14:textId="6CAB6589" w:rsidR="00F25AAD" w:rsidRDefault="00F25AAD" w:rsidP="00ED5327">
      <w:pPr>
        <w:widowControl w:val="0"/>
      </w:pPr>
      <w:r>
        <w:t>Hospitality—</w:t>
      </w:r>
      <w:r w:rsidR="00977488">
        <w:t>pending</w:t>
      </w:r>
    </w:p>
    <w:p w14:paraId="60A2A241" w14:textId="3184C3AF" w:rsidR="00203AF5" w:rsidRDefault="00203AF5" w:rsidP="00ED5327">
      <w:pPr>
        <w:widowControl w:val="0"/>
      </w:pPr>
      <w:r>
        <w:t>SS Teacher – Mary Leach</w:t>
      </w:r>
    </w:p>
    <w:p w14:paraId="34032B17" w14:textId="103365B7" w:rsidR="00017DC5" w:rsidRDefault="00ED5327" w:rsidP="00677FA7">
      <w:pPr>
        <w:widowControl w:val="0"/>
      </w:pPr>
      <w:r>
        <w:t xml:space="preserve">Counters – </w:t>
      </w:r>
      <w:r w:rsidR="00254AA6">
        <w:t>Denny Leach &amp; Carrie Delheimer</w:t>
      </w:r>
    </w:p>
    <w:p w14:paraId="62F86087" w14:textId="77777777" w:rsidR="00677FA7" w:rsidRPr="00017DC5" w:rsidRDefault="00677FA7" w:rsidP="00677FA7">
      <w:pPr>
        <w:widowControl w:val="0"/>
      </w:pPr>
    </w:p>
    <w:p w14:paraId="21214C0D" w14:textId="4D53AA4D" w:rsidR="000F3DF3" w:rsidRDefault="000F3DF3" w:rsidP="00C742D2">
      <w:pPr>
        <w:widowControl w:val="0"/>
        <w:rPr>
          <w:b/>
          <w:bCs/>
          <w:u w:val="single"/>
        </w:rPr>
      </w:pPr>
    </w:p>
    <w:p w14:paraId="790358D5" w14:textId="77777777" w:rsidR="00203AF5" w:rsidRDefault="00203AF5" w:rsidP="00C742D2">
      <w:pPr>
        <w:widowControl w:val="0"/>
        <w:rPr>
          <w:b/>
          <w:bCs/>
          <w:u w:val="single"/>
        </w:rPr>
      </w:pPr>
    </w:p>
    <w:p w14:paraId="452E8812" w14:textId="77777777" w:rsidR="00203AF5" w:rsidRDefault="00203AF5" w:rsidP="00C742D2">
      <w:pPr>
        <w:widowControl w:val="0"/>
        <w:rPr>
          <w:b/>
          <w:bCs/>
          <w:u w:val="single"/>
        </w:rPr>
      </w:pPr>
    </w:p>
    <w:p w14:paraId="62C1DBAD" w14:textId="1DB934CD" w:rsidR="00203AF5" w:rsidRDefault="00953577" w:rsidP="00C742D2">
      <w:pPr>
        <w:widowControl w:val="0"/>
        <w:rPr>
          <w:b/>
          <w:bCs/>
          <w:u w:val="single"/>
        </w:rPr>
      </w:pPr>
      <w:r>
        <w:rPr>
          <w:noProof/>
        </w:rPr>
        <w:pict w14:anchorId="79FB6CFA">
          <v:shape id="_x0000_s1059" type="#_x0000_t202" style="position:absolute;margin-left:66pt;margin-top:10.3pt;width:437.25pt;height:153.1pt;z-index:251666944">
            <v:textbox>
              <w:txbxContent>
                <w:p w14:paraId="71CC3DEF" w14:textId="77777777" w:rsidR="00C520E4" w:rsidRPr="00C520E4" w:rsidRDefault="00C520E4" w:rsidP="00C520E4">
                  <w:pPr>
                    <w:numPr>
                      <w:ilvl w:val="0"/>
                      <w:numId w:val="9"/>
                    </w:numPr>
                    <w:contextualSpacing/>
                    <w:rPr>
                      <w:rFonts w:asciiTheme="minorHAnsi" w:hAnsiTheme="minorHAnsi" w:cstheme="minorBidi"/>
                      <w:b/>
                      <w:sz w:val="24"/>
                      <w:szCs w:val="24"/>
                    </w:rPr>
                  </w:pPr>
                  <w:r w:rsidRPr="00C520E4">
                    <w:rPr>
                      <w:rFonts w:asciiTheme="minorHAnsi" w:hAnsiTheme="minorHAnsi" w:cstheme="minorBidi"/>
                      <w:b/>
                      <w:sz w:val="24"/>
                      <w:szCs w:val="24"/>
                    </w:rPr>
                    <w:t>PLEASE NOTE THAT IT IS NOW YOUR RESPONSIBILITY TO FIND YOUR OWN SUBSTITUTE IF FOR ANY REASON YOU ARE UNABLE TO SERVE ON THE DATE ASSIGNED.  IF YOU ARE FILLING IN FOR SOMEEONE, PLEASE BE SURE THAT YOU LET THE WORSHIP STEWARD KNOW WHO YOU ARE FILLING IN FOR AND WHAT POSITION YOU ARE FILLING. THANK YOU.</w:t>
                  </w:r>
                </w:p>
                <w:p w14:paraId="4370E3C6" w14:textId="77777777" w:rsidR="00C520E4" w:rsidRPr="00C520E4" w:rsidRDefault="00C520E4" w:rsidP="00C520E4"/>
                <w:p w14:paraId="3D90B678" w14:textId="77777777" w:rsidR="00C520E4" w:rsidRDefault="00C520E4"/>
              </w:txbxContent>
            </v:textbox>
          </v:shape>
        </w:pict>
      </w:r>
    </w:p>
    <w:p w14:paraId="49429E90" w14:textId="77777777" w:rsidR="00203AF5" w:rsidRDefault="00203AF5" w:rsidP="00C742D2">
      <w:pPr>
        <w:widowControl w:val="0"/>
        <w:rPr>
          <w:b/>
          <w:bCs/>
          <w:u w:val="single"/>
        </w:rPr>
      </w:pPr>
    </w:p>
    <w:p w14:paraId="2ACDF778" w14:textId="77777777" w:rsidR="00203AF5" w:rsidRDefault="00203AF5" w:rsidP="00C742D2">
      <w:pPr>
        <w:widowControl w:val="0"/>
        <w:rPr>
          <w:b/>
          <w:bCs/>
          <w:u w:val="single"/>
        </w:rPr>
      </w:pPr>
    </w:p>
    <w:p w14:paraId="79940B70" w14:textId="77777777" w:rsidR="00203AF5" w:rsidRDefault="00203AF5" w:rsidP="00C742D2">
      <w:pPr>
        <w:widowControl w:val="0"/>
        <w:rPr>
          <w:b/>
          <w:bCs/>
          <w:u w:val="single"/>
        </w:rPr>
      </w:pPr>
    </w:p>
    <w:p w14:paraId="559F37EC" w14:textId="77777777" w:rsidR="00203AF5" w:rsidRDefault="00203AF5" w:rsidP="00C742D2">
      <w:pPr>
        <w:widowControl w:val="0"/>
        <w:rPr>
          <w:b/>
          <w:bCs/>
          <w:u w:val="single"/>
        </w:rPr>
      </w:pPr>
    </w:p>
    <w:p w14:paraId="760E794D" w14:textId="77777777" w:rsidR="00203AF5" w:rsidRDefault="00203AF5" w:rsidP="00C742D2">
      <w:pPr>
        <w:widowControl w:val="0"/>
        <w:rPr>
          <w:b/>
          <w:bCs/>
          <w:u w:val="single"/>
        </w:rPr>
      </w:pPr>
    </w:p>
    <w:p w14:paraId="3B1841F7" w14:textId="77777777" w:rsidR="00203AF5" w:rsidRDefault="00203AF5" w:rsidP="00C742D2">
      <w:pPr>
        <w:widowControl w:val="0"/>
        <w:rPr>
          <w:b/>
          <w:bCs/>
          <w:u w:val="single"/>
        </w:rPr>
      </w:pPr>
    </w:p>
    <w:p w14:paraId="2FFC25E0" w14:textId="77777777" w:rsidR="00203AF5" w:rsidRDefault="00203AF5" w:rsidP="00C742D2">
      <w:pPr>
        <w:widowControl w:val="0"/>
        <w:rPr>
          <w:b/>
          <w:bCs/>
          <w:u w:val="single"/>
        </w:rPr>
      </w:pPr>
    </w:p>
    <w:p w14:paraId="4DDBDEA0" w14:textId="77777777" w:rsidR="00203AF5" w:rsidRDefault="00203AF5" w:rsidP="00C742D2">
      <w:pPr>
        <w:widowControl w:val="0"/>
        <w:rPr>
          <w:b/>
          <w:bCs/>
          <w:u w:val="single"/>
        </w:rPr>
      </w:pPr>
    </w:p>
    <w:p w14:paraId="56E8D185" w14:textId="77777777" w:rsidR="00203AF5" w:rsidRDefault="00203AF5" w:rsidP="00C742D2">
      <w:pPr>
        <w:widowControl w:val="0"/>
        <w:rPr>
          <w:b/>
          <w:bCs/>
          <w:u w:val="single"/>
        </w:rPr>
      </w:pPr>
    </w:p>
    <w:p w14:paraId="2DD8394F" w14:textId="77777777" w:rsidR="00BF5EB5" w:rsidRDefault="00BF5EB5" w:rsidP="00C742D2">
      <w:pPr>
        <w:widowControl w:val="0"/>
        <w:rPr>
          <w:b/>
          <w:bCs/>
          <w:u w:val="single"/>
        </w:rPr>
      </w:pPr>
    </w:p>
    <w:p w14:paraId="746601FF" w14:textId="77777777" w:rsidR="00646788" w:rsidRDefault="00646788" w:rsidP="00C742D2">
      <w:pPr>
        <w:widowControl w:val="0"/>
        <w:rPr>
          <w:b/>
          <w:bCs/>
          <w:u w:val="single"/>
        </w:rPr>
      </w:pPr>
    </w:p>
    <w:p w14:paraId="49B9C65C" w14:textId="77777777" w:rsidR="00646788" w:rsidRDefault="00646788" w:rsidP="00C742D2">
      <w:pPr>
        <w:widowControl w:val="0"/>
        <w:rPr>
          <w:b/>
          <w:bCs/>
          <w:u w:val="single"/>
        </w:rPr>
      </w:pPr>
    </w:p>
    <w:p w14:paraId="5586BEE2" w14:textId="77777777" w:rsidR="00E01DAC" w:rsidRDefault="00E01DAC" w:rsidP="00C742D2">
      <w:pPr>
        <w:widowControl w:val="0"/>
        <w:rPr>
          <w:b/>
          <w:bCs/>
          <w:u w:val="single"/>
        </w:rPr>
      </w:pPr>
    </w:p>
    <w:p w14:paraId="47483D19" w14:textId="77777777" w:rsidR="00254AA6" w:rsidRDefault="00254AA6" w:rsidP="00C742D2">
      <w:pPr>
        <w:widowControl w:val="0"/>
        <w:rPr>
          <w:b/>
          <w:bCs/>
          <w:u w:val="single"/>
        </w:rPr>
      </w:pPr>
    </w:p>
    <w:p w14:paraId="5FD2371D" w14:textId="277825A0" w:rsidR="00C742D2" w:rsidRDefault="00E01DAC" w:rsidP="00C742D2">
      <w:pPr>
        <w:widowControl w:val="0"/>
        <w:rPr>
          <w:b/>
          <w:bCs/>
          <w:u w:val="single"/>
        </w:rPr>
      </w:pPr>
      <w:r>
        <w:rPr>
          <w:b/>
          <w:bCs/>
          <w:u w:val="single"/>
        </w:rPr>
        <w:t>November 17, 2019</w:t>
      </w:r>
    </w:p>
    <w:p w14:paraId="1E994BCC" w14:textId="77777777" w:rsidR="00C742D2" w:rsidRPr="00ED5327" w:rsidRDefault="00C742D2" w:rsidP="00C742D2">
      <w:pPr>
        <w:widowControl w:val="0"/>
        <w:rPr>
          <w:b/>
          <w:bCs/>
          <w:u w:val="single"/>
        </w:rPr>
      </w:pPr>
    </w:p>
    <w:p w14:paraId="79FD990A" w14:textId="7F02C220" w:rsidR="00C742D2" w:rsidRDefault="00C742D2" w:rsidP="0064059F">
      <w:pPr>
        <w:widowControl w:val="0"/>
      </w:pPr>
      <w:r>
        <w:t xml:space="preserve">Minister— Pastor </w:t>
      </w:r>
      <w:r w:rsidR="0064059F">
        <w:t xml:space="preserve">Mathew </w:t>
      </w:r>
      <w:r w:rsidR="00C90DCB">
        <w:t>Berger</w:t>
      </w:r>
    </w:p>
    <w:p w14:paraId="10E4FCDC" w14:textId="339D0C02" w:rsidR="00C742D2" w:rsidRDefault="00C742D2" w:rsidP="0064059F">
      <w:pPr>
        <w:widowControl w:val="0"/>
      </w:pPr>
      <w:r>
        <w:t xml:space="preserve">Steward— </w:t>
      </w:r>
      <w:r w:rsidR="00254AA6">
        <w:t>Brad Solberg</w:t>
      </w:r>
    </w:p>
    <w:p w14:paraId="3BC550E0" w14:textId="382ED5AB" w:rsidR="00C742D2" w:rsidRDefault="00C742D2" w:rsidP="0064059F">
      <w:pPr>
        <w:widowControl w:val="0"/>
      </w:pPr>
      <w:r>
        <w:t xml:space="preserve">Musician— </w:t>
      </w:r>
      <w:r w:rsidR="00254AA6">
        <w:t>Sara Solberg</w:t>
      </w:r>
    </w:p>
    <w:p w14:paraId="7E03227D" w14:textId="1870F046" w:rsidR="00C742D2" w:rsidRDefault="00C742D2" w:rsidP="0064059F">
      <w:pPr>
        <w:widowControl w:val="0"/>
      </w:pPr>
      <w:r>
        <w:t xml:space="preserve">Lector— </w:t>
      </w:r>
      <w:r w:rsidR="00254AA6">
        <w:t>Becky Edinger</w:t>
      </w:r>
    </w:p>
    <w:p w14:paraId="2AA95CDC" w14:textId="613CD8CF" w:rsidR="00C742D2" w:rsidRDefault="00C742D2" w:rsidP="0064059F">
      <w:pPr>
        <w:widowControl w:val="0"/>
      </w:pPr>
      <w:r>
        <w:t>Psalms—</w:t>
      </w:r>
      <w:r w:rsidR="00254AA6">
        <w:t>Becky Edinger</w:t>
      </w:r>
    </w:p>
    <w:p w14:paraId="3E5C1FB7" w14:textId="32335846" w:rsidR="00C742D2" w:rsidRDefault="00C742D2" w:rsidP="0064059F">
      <w:pPr>
        <w:widowControl w:val="0"/>
      </w:pPr>
      <w:r>
        <w:t xml:space="preserve">Acolyte— </w:t>
      </w:r>
      <w:r w:rsidR="00254AA6">
        <w:t>Anna Schmidt</w:t>
      </w:r>
    </w:p>
    <w:p w14:paraId="6F39875E" w14:textId="1021EA0B" w:rsidR="00C742D2" w:rsidRDefault="00C742D2" w:rsidP="0064059F">
      <w:pPr>
        <w:widowControl w:val="0"/>
      </w:pPr>
      <w:r>
        <w:t xml:space="preserve">Ushers— </w:t>
      </w:r>
      <w:r w:rsidR="00254AA6">
        <w:t>Ellen &amp; Sam Lambert</w:t>
      </w:r>
    </w:p>
    <w:p w14:paraId="0D0B23D4" w14:textId="1B4E64D7" w:rsidR="00C742D2" w:rsidRDefault="00C742D2" w:rsidP="0064059F">
      <w:pPr>
        <w:widowControl w:val="0"/>
      </w:pPr>
      <w:r>
        <w:t>Greeters—</w:t>
      </w:r>
      <w:r w:rsidR="00254AA6">
        <w:t>Maurine &amp; Ed Gentes</w:t>
      </w:r>
    </w:p>
    <w:p w14:paraId="4BD72306" w14:textId="09D37364" w:rsidR="00ED5327" w:rsidRDefault="00ED5327" w:rsidP="0064059F">
      <w:pPr>
        <w:widowControl w:val="0"/>
      </w:pPr>
      <w:r>
        <w:t xml:space="preserve">Prayers— </w:t>
      </w:r>
      <w:r w:rsidR="00254AA6">
        <w:t>Lucy Kehinde</w:t>
      </w:r>
    </w:p>
    <w:p w14:paraId="17677F6A" w14:textId="46AAE14B" w:rsidR="00ED5327" w:rsidRDefault="00ED5327" w:rsidP="0064059F">
      <w:pPr>
        <w:widowControl w:val="0"/>
      </w:pPr>
      <w:r>
        <w:t xml:space="preserve">Comm. Prep— </w:t>
      </w:r>
      <w:r w:rsidR="00254AA6">
        <w:t>new</w:t>
      </w:r>
    </w:p>
    <w:p w14:paraId="788FBE00" w14:textId="3CB3800F" w:rsidR="00ED5327" w:rsidRDefault="00ED5327" w:rsidP="0064059F">
      <w:pPr>
        <w:widowControl w:val="0"/>
      </w:pPr>
      <w:r>
        <w:t>Comm. Asst—</w:t>
      </w:r>
      <w:r w:rsidR="00254AA6">
        <w:t>Becky Edinger &amp; Susan Curtiss</w:t>
      </w:r>
    </w:p>
    <w:p w14:paraId="66B08D7B" w14:textId="556016B0" w:rsidR="00ED5327" w:rsidRDefault="00ED5327" w:rsidP="0064059F">
      <w:pPr>
        <w:widowControl w:val="0"/>
      </w:pPr>
      <w:r>
        <w:t>Hospitality—</w:t>
      </w:r>
      <w:r w:rsidR="00254AA6">
        <w:t>Darlene Miller &amp; Jan Cahill</w:t>
      </w:r>
    </w:p>
    <w:p w14:paraId="350C9ECE" w14:textId="566CD019" w:rsidR="00203AF5" w:rsidRDefault="00203AF5" w:rsidP="0064059F">
      <w:pPr>
        <w:widowControl w:val="0"/>
      </w:pPr>
      <w:r>
        <w:t xml:space="preserve">SS Teacher – </w:t>
      </w:r>
      <w:r w:rsidR="00254AA6">
        <w:t>Blayne Dixon</w:t>
      </w:r>
    </w:p>
    <w:p w14:paraId="1E3095FB" w14:textId="2CC8181F" w:rsidR="00ED5327" w:rsidRDefault="00ED5327" w:rsidP="0064059F">
      <w:pPr>
        <w:widowControl w:val="0"/>
      </w:pPr>
      <w:r>
        <w:t xml:space="preserve">Counters- </w:t>
      </w:r>
      <w:r w:rsidR="00254AA6">
        <w:t>Jill Rapp &amp; Mark Mackinson</w:t>
      </w:r>
    </w:p>
    <w:p w14:paraId="48F6800C" w14:textId="77777777" w:rsidR="00ED5327" w:rsidRDefault="00ED5327" w:rsidP="0064059F">
      <w:pPr>
        <w:widowControl w:val="0"/>
        <w:rPr>
          <w:b/>
          <w:bCs/>
        </w:rPr>
      </w:pPr>
    </w:p>
    <w:p w14:paraId="6023FA92" w14:textId="51169829" w:rsidR="00ED5327" w:rsidRDefault="00E01DAC" w:rsidP="00ED5327">
      <w:pPr>
        <w:widowControl w:val="0"/>
        <w:rPr>
          <w:b/>
          <w:bCs/>
          <w:u w:val="single"/>
        </w:rPr>
      </w:pPr>
      <w:r>
        <w:rPr>
          <w:b/>
          <w:bCs/>
          <w:u w:val="single"/>
        </w:rPr>
        <w:t>November 24, 2019</w:t>
      </w:r>
    </w:p>
    <w:p w14:paraId="5F50A2D5" w14:textId="77777777" w:rsidR="00ED5327" w:rsidRDefault="00ED5327" w:rsidP="00ED5327">
      <w:pPr>
        <w:widowControl w:val="0"/>
        <w:rPr>
          <w:b/>
          <w:bCs/>
        </w:rPr>
      </w:pPr>
    </w:p>
    <w:p w14:paraId="33839F85" w14:textId="5117FC79" w:rsidR="00ED5327" w:rsidRDefault="00ED5327" w:rsidP="00ED5327">
      <w:pPr>
        <w:widowControl w:val="0"/>
      </w:pPr>
      <w:r>
        <w:t xml:space="preserve">Minister—Pastor </w:t>
      </w:r>
      <w:r w:rsidR="0064059F">
        <w:t xml:space="preserve">Mathew </w:t>
      </w:r>
      <w:r w:rsidR="00C90DCB">
        <w:t>Berger</w:t>
      </w:r>
    </w:p>
    <w:p w14:paraId="5B8B787F" w14:textId="12E28097" w:rsidR="00ED5327" w:rsidRDefault="00ED5327" w:rsidP="00ED5327">
      <w:pPr>
        <w:widowControl w:val="0"/>
      </w:pPr>
      <w:r>
        <w:t>Steward—</w:t>
      </w:r>
      <w:r w:rsidR="00254AA6">
        <w:t>John Mehlberg</w:t>
      </w:r>
    </w:p>
    <w:p w14:paraId="109A8F69" w14:textId="3164EA5C" w:rsidR="00ED5327" w:rsidRDefault="00ED5327" w:rsidP="00ED5327">
      <w:pPr>
        <w:widowControl w:val="0"/>
      </w:pPr>
      <w:r>
        <w:t>Musician—</w:t>
      </w:r>
      <w:r w:rsidR="00254AA6">
        <w:t>Sandy Erickson</w:t>
      </w:r>
    </w:p>
    <w:p w14:paraId="147C5882" w14:textId="6BBEABB2" w:rsidR="00ED5327" w:rsidRDefault="00ED5327" w:rsidP="00ED5327">
      <w:pPr>
        <w:widowControl w:val="0"/>
      </w:pPr>
      <w:r>
        <w:t xml:space="preserve">Lector– </w:t>
      </w:r>
      <w:r w:rsidR="00254AA6">
        <w:t>Jessica Mills</w:t>
      </w:r>
    </w:p>
    <w:p w14:paraId="015C30E6" w14:textId="760C36CF" w:rsidR="00ED5327" w:rsidRDefault="00ED5327" w:rsidP="00ED5327">
      <w:pPr>
        <w:widowControl w:val="0"/>
      </w:pPr>
      <w:r>
        <w:t>Psalms—</w:t>
      </w:r>
      <w:r w:rsidR="00254AA6">
        <w:t>Kaylee Delheimer</w:t>
      </w:r>
    </w:p>
    <w:p w14:paraId="48CC8779" w14:textId="45FB0A25" w:rsidR="00ED5327" w:rsidRDefault="00ED5327" w:rsidP="00ED5327">
      <w:pPr>
        <w:widowControl w:val="0"/>
      </w:pPr>
      <w:r>
        <w:t>Acolyte—</w:t>
      </w:r>
      <w:r w:rsidR="00254AA6">
        <w:t>Kaylee Delheimer</w:t>
      </w:r>
    </w:p>
    <w:p w14:paraId="69761555" w14:textId="345891BD" w:rsidR="00ED5327" w:rsidRDefault="00ED5327" w:rsidP="00ED5327">
      <w:pPr>
        <w:widowControl w:val="0"/>
      </w:pPr>
      <w:r>
        <w:t>Ushers—</w:t>
      </w:r>
      <w:r w:rsidR="00254AA6">
        <w:t>Becky &amp; Jimm Edinger</w:t>
      </w:r>
    </w:p>
    <w:p w14:paraId="721D4427" w14:textId="45DB6299" w:rsidR="00ED5327" w:rsidRDefault="00ED5327" w:rsidP="00ED5327">
      <w:pPr>
        <w:widowControl w:val="0"/>
      </w:pPr>
      <w:r>
        <w:t>Greeters—</w:t>
      </w:r>
      <w:r w:rsidR="00254AA6">
        <w:t>Pat Lund &amp; Blayne Dixon</w:t>
      </w:r>
    </w:p>
    <w:p w14:paraId="67CC8A0C" w14:textId="53A2BFB8" w:rsidR="00ED5327" w:rsidRDefault="00ED5327" w:rsidP="00ED5327">
      <w:pPr>
        <w:widowControl w:val="0"/>
      </w:pPr>
      <w:r>
        <w:t>Prayers –</w:t>
      </w:r>
      <w:r w:rsidR="00254AA6">
        <w:t>Julie Mehlberg</w:t>
      </w:r>
    </w:p>
    <w:p w14:paraId="2CD8CE32" w14:textId="2135EE8E" w:rsidR="00ED5327" w:rsidRDefault="00ED5327" w:rsidP="00ED5327">
      <w:pPr>
        <w:widowControl w:val="0"/>
      </w:pPr>
      <w:r>
        <w:t>Comm. Prep—</w:t>
      </w:r>
      <w:r w:rsidR="00254AA6">
        <w:t>new</w:t>
      </w:r>
    </w:p>
    <w:p w14:paraId="146B13DB" w14:textId="3D5D7FC0" w:rsidR="00ED5327" w:rsidRDefault="00ED5327" w:rsidP="00ED5327">
      <w:pPr>
        <w:widowControl w:val="0"/>
      </w:pPr>
      <w:r>
        <w:t>Comm. Asst—</w:t>
      </w:r>
      <w:r w:rsidR="00254AA6">
        <w:t>Anita Klein &amp; Nathan Joerndt</w:t>
      </w:r>
    </w:p>
    <w:p w14:paraId="00B30CD2" w14:textId="5AED0D4B" w:rsidR="00ED5327" w:rsidRDefault="00ED5327" w:rsidP="00ED5327">
      <w:pPr>
        <w:widowControl w:val="0"/>
      </w:pPr>
      <w:r>
        <w:t>Hospitality—</w:t>
      </w:r>
      <w:r w:rsidR="00254AA6">
        <w:t>Blayne Dixon &amp; Rosemary Sutton</w:t>
      </w:r>
    </w:p>
    <w:p w14:paraId="75CDA0E0" w14:textId="44A5E836" w:rsidR="0049775E" w:rsidRPr="00ED5327" w:rsidRDefault="0049775E" w:rsidP="00ED5327">
      <w:pPr>
        <w:widowControl w:val="0"/>
      </w:pPr>
      <w:r>
        <w:t xml:space="preserve">SS Teacher – </w:t>
      </w:r>
      <w:r w:rsidR="00254AA6">
        <w:t>Carrie Delheimer</w:t>
      </w:r>
    </w:p>
    <w:p w14:paraId="6FFF92DA" w14:textId="221369B2" w:rsidR="00ED5327" w:rsidRDefault="00ED5327" w:rsidP="00ED5327">
      <w:pPr>
        <w:widowControl w:val="0"/>
      </w:pPr>
      <w:r>
        <w:t xml:space="preserve">Counters </w:t>
      </w:r>
      <w:r w:rsidR="00942024">
        <w:t>-</w:t>
      </w:r>
      <w:r w:rsidR="00254AA6">
        <w:t>Marvin Miller</w:t>
      </w:r>
      <w:r w:rsidR="00677FA7">
        <w:t xml:space="preserve"> &amp; Jean Harrison</w:t>
      </w:r>
    </w:p>
    <w:p w14:paraId="3AB1A8BD" w14:textId="77777777" w:rsidR="00017DC5" w:rsidRPr="00017DC5" w:rsidRDefault="00017DC5" w:rsidP="00017DC5"/>
    <w:p w14:paraId="4CA31D1F" w14:textId="42ED4107" w:rsidR="00017DC5" w:rsidRPr="00017DC5" w:rsidRDefault="00017DC5" w:rsidP="00017DC5"/>
    <w:sectPr w:rsidR="00017DC5" w:rsidRPr="00017DC5" w:rsidSect="00E87130">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0B47D" w14:textId="77777777" w:rsidR="00953577" w:rsidRDefault="00953577" w:rsidP="00784735">
      <w:r>
        <w:separator/>
      </w:r>
    </w:p>
  </w:endnote>
  <w:endnote w:type="continuationSeparator" w:id="0">
    <w:p w14:paraId="047C5513" w14:textId="77777777" w:rsidR="00953577" w:rsidRDefault="00953577" w:rsidP="007847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Next-Medium">
    <w:altName w:val="Times New Roman"/>
    <w:panose1 w:val="00000000000000000000"/>
    <w:charset w:val="00"/>
    <w:family w:val="roman"/>
    <w:notTrueType/>
    <w:pitch w:val="default"/>
  </w:font>
  <w:font w:name="HoeflerText-Black">
    <w:altName w:val="Times New Roman"/>
    <w:panose1 w:val="00000000000000000000"/>
    <w:charset w:val="00"/>
    <w:family w:val="roman"/>
    <w:notTrueType/>
    <w:pitch w:val="default"/>
  </w:font>
  <w:font w:name="HoeflerText-Regular">
    <w:altName w:val="Times New Roman"/>
    <w:panose1 w:val="00000000000000000000"/>
    <w:charset w:val="00"/>
    <w:family w:val="roman"/>
    <w:notTrueType/>
    <w:pitch w:val="default"/>
  </w:font>
  <w:font w:name="AvenirNext-Regular">
    <w:altName w:val="Times New Roman"/>
    <w:panose1 w:val="00000000000000000000"/>
    <w:charset w:val="00"/>
    <w:family w:val="roman"/>
    <w:notTrueType/>
    <w:pitch w:val="default"/>
  </w:font>
  <w:font w:name="AvenirNext-UltraLight">
    <w:altName w:val="Times New Roman"/>
    <w:panose1 w:val="00000000000000000000"/>
    <w:charset w:val="00"/>
    <w:family w:val="roman"/>
    <w:notTrueType/>
    <w:pitch w:val="default"/>
  </w:font>
  <w:font w:name="AvenirNext-MediumItalic">
    <w:altName w:val="Times New Roman"/>
    <w:panose1 w:val="00000000000000000000"/>
    <w:charset w:val="00"/>
    <w:family w:val="roman"/>
    <w:notTrueType/>
    <w:pitch w:val="default"/>
  </w:font>
  <w:font w:name="HoeflerText-Italic">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7B9141" w14:textId="77777777" w:rsidR="00071FD4" w:rsidRDefault="00071FD4">
    <w:pPr>
      <w:pStyle w:val="Footer"/>
    </w:pPr>
  </w:p>
  <w:p w14:paraId="73805648" w14:textId="77777777" w:rsidR="00071FD4" w:rsidRDefault="00071F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5DF3A" w14:textId="77777777" w:rsidR="00953577" w:rsidRDefault="00953577" w:rsidP="00784735">
      <w:r>
        <w:separator/>
      </w:r>
    </w:p>
  </w:footnote>
  <w:footnote w:type="continuationSeparator" w:id="0">
    <w:p w14:paraId="6DEA5299" w14:textId="77777777" w:rsidR="00953577" w:rsidRDefault="00953577" w:rsidP="007847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94096"/>
    <w:multiLevelType w:val="hybridMultilevel"/>
    <w:tmpl w:val="F8FC6F30"/>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 w15:restartNumberingAfterBreak="0">
    <w:nsid w:val="1F314C6C"/>
    <w:multiLevelType w:val="hybridMultilevel"/>
    <w:tmpl w:val="8D543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94DD1"/>
    <w:multiLevelType w:val="hybridMultilevel"/>
    <w:tmpl w:val="74BA60B6"/>
    <w:lvl w:ilvl="0" w:tplc="21F86A4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0C179F"/>
    <w:multiLevelType w:val="hybridMultilevel"/>
    <w:tmpl w:val="DC74C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4106E3"/>
    <w:multiLevelType w:val="hybridMultilevel"/>
    <w:tmpl w:val="C02AAD32"/>
    <w:lvl w:ilvl="0" w:tplc="0409000F">
      <w:start w:val="1"/>
      <w:numFmt w:val="decimal"/>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5" w15:restartNumberingAfterBreak="0">
    <w:nsid w:val="2E6D41C5"/>
    <w:multiLevelType w:val="hybridMultilevel"/>
    <w:tmpl w:val="B202A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161B79"/>
    <w:multiLevelType w:val="hybridMultilevel"/>
    <w:tmpl w:val="30EE7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081010"/>
    <w:multiLevelType w:val="hybridMultilevel"/>
    <w:tmpl w:val="9500C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EA196B"/>
    <w:multiLevelType w:val="hybridMultilevel"/>
    <w:tmpl w:val="862CE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6B77E1"/>
    <w:multiLevelType w:val="hybridMultilevel"/>
    <w:tmpl w:val="58D67F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4F2399"/>
    <w:multiLevelType w:val="hybridMultilevel"/>
    <w:tmpl w:val="D2768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9F2163"/>
    <w:multiLevelType w:val="hybridMultilevel"/>
    <w:tmpl w:val="4A46CD4A"/>
    <w:lvl w:ilvl="0" w:tplc="BC5216A6">
      <w:numFmt w:val="bullet"/>
      <w:lvlText w:val=""/>
      <w:lvlJc w:val="left"/>
      <w:pPr>
        <w:ind w:left="360" w:hanging="360"/>
      </w:pPr>
      <w:rPr>
        <w:rFonts w:ascii="Symbol" w:eastAsiaTheme="minorHAnsi"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751877"/>
    <w:multiLevelType w:val="hybridMultilevel"/>
    <w:tmpl w:val="FDD8F5CA"/>
    <w:lvl w:ilvl="0" w:tplc="A416482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080682"/>
    <w:multiLevelType w:val="hybridMultilevel"/>
    <w:tmpl w:val="041AB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3947E7"/>
    <w:multiLevelType w:val="hybridMultilevel"/>
    <w:tmpl w:val="5E7AF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B2633A"/>
    <w:multiLevelType w:val="hybridMultilevel"/>
    <w:tmpl w:val="A8321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974BC4"/>
    <w:multiLevelType w:val="hybridMultilevel"/>
    <w:tmpl w:val="E7ECC47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7" w15:restartNumberingAfterBreak="0">
    <w:nsid w:val="568D25C5"/>
    <w:multiLevelType w:val="hybridMultilevel"/>
    <w:tmpl w:val="5336D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386671"/>
    <w:multiLevelType w:val="hybridMultilevel"/>
    <w:tmpl w:val="859E7E2C"/>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19" w15:restartNumberingAfterBreak="0">
    <w:nsid w:val="5E925F50"/>
    <w:multiLevelType w:val="hybridMultilevel"/>
    <w:tmpl w:val="A17C85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026AF1"/>
    <w:multiLevelType w:val="hybridMultilevel"/>
    <w:tmpl w:val="0B7CD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6A6767"/>
    <w:multiLevelType w:val="hybridMultilevel"/>
    <w:tmpl w:val="3F946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DB6A38"/>
    <w:multiLevelType w:val="hybridMultilevel"/>
    <w:tmpl w:val="70723B1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3" w15:restartNumberingAfterBreak="0">
    <w:nsid w:val="74F532DE"/>
    <w:multiLevelType w:val="hybridMultilevel"/>
    <w:tmpl w:val="6E88D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B0229A"/>
    <w:multiLevelType w:val="hybridMultilevel"/>
    <w:tmpl w:val="E72640D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CB748D6"/>
    <w:multiLevelType w:val="hybridMultilevel"/>
    <w:tmpl w:val="E1DE800E"/>
    <w:lvl w:ilvl="0" w:tplc="A46425E4">
      <w:start w:val="201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22"/>
  </w:num>
  <w:num w:numId="4">
    <w:abstractNumId w:val="16"/>
  </w:num>
  <w:num w:numId="5">
    <w:abstractNumId w:val="18"/>
  </w:num>
  <w:num w:numId="6">
    <w:abstractNumId w:val="13"/>
  </w:num>
  <w:num w:numId="7">
    <w:abstractNumId w:val="7"/>
  </w:num>
  <w:num w:numId="8">
    <w:abstractNumId w:val="1"/>
  </w:num>
  <w:num w:numId="9">
    <w:abstractNumId w:val="11"/>
  </w:num>
  <w:num w:numId="10">
    <w:abstractNumId w:val="25"/>
  </w:num>
  <w:num w:numId="11">
    <w:abstractNumId w:val="4"/>
  </w:num>
  <w:num w:numId="12">
    <w:abstractNumId w:val="9"/>
  </w:num>
  <w:num w:numId="13">
    <w:abstractNumId w:val="24"/>
  </w:num>
  <w:num w:numId="14">
    <w:abstractNumId w:val="0"/>
  </w:num>
  <w:num w:numId="15">
    <w:abstractNumId w:val="21"/>
  </w:num>
  <w:num w:numId="16">
    <w:abstractNumId w:val="2"/>
  </w:num>
  <w:num w:numId="17">
    <w:abstractNumId w:val="8"/>
  </w:num>
  <w:num w:numId="18">
    <w:abstractNumId w:val="15"/>
  </w:num>
  <w:num w:numId="19">
    <w:abstractNumId w:val="19"/>
  </w:num>
  <w:num w:numId="20">
    <w:abstractNumId w:val="12"/>
  </w:num>
  <w:num w:numId="21">
    <w:abstractNumId w:val="17"/>
  </w:num>
  <w:num w:numId="22">
    <w:abstractNumId w:val="6"/>
  </w:num>
  <w:num w:numId="23">
    <w:abstractNumId w:val="23"/>
  </w:num>
  <w:num w:numId="24">
    <w:abstractNumId w:val="20"/>
  </w:num>
  <w:num w:numId="25">
    <w:abstractNumId w:val="5"/>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Q2NjM3NDK0BEJDSyUdpeDU4uLM/DyQAkMDo1oA21kRtS4AAAA="/>
  </w:docVars>
  <w:rsids>
    <w:rsidRoot w:val="00BD577D"/>
    <w:rsid w:val="0000132B"/>
    <w:rsid w:val="00002930"/>
    <w:rsid w:val="000048FD"/>
    <w:rsid w:val="000106C3"/>
    <w:rsid w:val="000109F3"/>
    <w:rsid w:val="0001219B"/>
    <w:rsid w:val="000159D2"/>
    <w:rsid w:val="00017DC5"/>
    <w:rsid w:val="00022463"/>
    <w:rsid w:val="00032DE3"/>
    <w:rsid w:val="00033C41"/>
    <w:rsid w:val="000340B0"/>
    <w:rsid w:val="00034502"/>
    <w:rsid w:val="00035BD1"/>
    <w:rsid w:val="00047C0E"/>
    <w:rsid w:val="000562EC"/>
    <w:rsid w:val="00057178"/>
    <w:rsid w:val="000605CD"/>
    <w:rsid w:val="00062FF0"/>
    <w:rsid w:val="00063878"/>
    <w:rsid w:val="00065DC1"/>
    <w:rsid w:val="00067898"/>
    <w:rsid w:val="00067A54"/>
    <w:rsid w:val="00070149"/>
    <w:rsid w:val="000705FE"/>
    <w:rsid w:val="000708A0"/>
    <w:rsid w:val="00070A4E"/>
    <w:rsid w:val="00071FD4"/>
    <w:rsid w:val="00073D3C"/>
    <w:rsid w:val="000767C1"/>
    <w:rsid w:val="00077950"/>
    <w:rsid w:val="00081CBF"/>
    <w:rsid w:val="000825F8"/>
    <w:rsid w:val="000837A3"/>
    <w:rsid w:val="0008588D"/>
    <w:rsid w:val="00092707"/>
    <w:rsid w:val="00095199"/>
    <w:rsid w:val="00096CCB"/>
    <w:rsid w:val="000A0152"/>
    <w:rsid w:val="000A2584"/>
    <w:rsid w:val="000A6466"/>
    <w:rsid w:val="000A726C"/>
    <w:rsid w:val="000B4234"/>
    <w:rsid w:val="000B48E4"/>
    <w:rsid w:val="000C1A64"/>
    <w:rsid w:val="000C2A3E"/>
    <w:rsid w:val="000C2CE1"/>
    <w:rsid w:val="000C3C76"/>
    <w:rsid w:val="000C5B6A"/>
    <w:rsid w:val="000C5C25"/>
    <w:rsid w:val="000D314F"/>
    <w:rsid w:val="000D44C6"/>
    <w:rsid w:val="000D49FF"/>
    <w:rsid w:val="000E1CD0"/>
    <w:rsid w:val="000E3235"/>
    <w:rsid w:val="000E3B2F"/>
    <w:rsid w:val="000E6825"/>
    <w:rsid w:val="000F1DA8"/>
    <w:rsid w:val="000F3155"/>
    <w:rsid w:val="000F3DF3"/>
    <w:rsid w:val="000F4F00"/>
    <w:rsid w:val="000F79B5"/>
    <w:rsid w:val="00101B27"/>
    <w:rsid w:val="001021E0"/>
    <w:rsid w:val="00110FA0"/>
    <w:rsid w:val="00112AF2"/>
    <w:rsid w:val="001144AC"/>
    <w:rsid w:val="00114F3D"/>
    <w:rsid w:val="001159F7"/>
    <w:rsid w:val="00117FC0"/>
    <w:rsid w:val="001257DC"/>
    <w:rsid w:val="0012680C"/>
    <w:rsid w:val="00133F38"/>
    <w:rsid w:val="00135666"/>
    <w:rsid w:val="0014409A"/>
    <w:rsid w:val="0014457F"/>
    <w:rsid w:val="00150A20"/>
    <w:rsid w:val="00150B77"/>
    <w:rsid w:val="00153068"/>
    <w:rsid w:val="001545C6"/>
    <w:rsid w:val="00157DF0"/>
    <w:rsid w:val="00162684"/>
    <w:rsid w:val="001626C4"/>
    <w:rsid w:val="00163A41"/>
    <w:rsid w:val="00164645"/>
    <w:rsid w:val="00165272"/>
    <w:rsid w:val="00166577"/>
    <w:rsid w:val="001808ED"/>
    <w:rsid w:val="00180A5D"/>
    <w:rsid w:val="001832E7"/>
    <w:rsid w:val="001835E2"/>
    <w:rsid w:val="00184C12"/>
    <w:rsid w:val="0018606B"/>
    <w:rsid w:val="001879FD"/>
    <w:rsid w:val="00194B02"/>
    <w:rsid w:val="00195202"/>
    <w:rsid w:val="00195427"/>
    <w:rsid w:val="001A1D48"/>
    <w:rsid w:val="001A47A7"/>
    <w:rsid w:val="001B0C83"/>
    <w:rsid w:val="001B0FB5"/>
    <w:rsid w:val="001B25C9"/>
    <w:rsid w:val="001B2EA2"/>
    <w:rsid w:val="001B34E8"/>
    <w:rsid w:val="001B4BE6"/>
    <w:rsid w:val="001B5FF8"/>
    <w:rsid w:val="001C0219"/>
    <w:rsid w:val="001C18A7"/>
    <w:rsid w:val="001C3538"/>
    <w:rsid w:val="001D65DF"/>
    <w:rsid w:val="001D75B8"/>
    <w:rsid w:val="001E272D"/>
    <w:rsid w:val="001E4827"/>
    <w:rsid w:val="001E56C3"/>
    <w:rsid w:val="001E6493"/>
    <w:rsid w:val="001E64B0"/>
    <w:rsid w:val="00203969"/>
    <w:rsid w:val="00203AF5"/>
    <w:rsid w:val="00206EFE"/>
    <w:rsid w:val="002156C7"/>
    <w:rsid w:val="00225E5E"/>
    <w:rsid w:val="00230D51"/>
    <w:rsid w:val="0023672B"/>
    <w:rsid w:val="00237140"/>
    <w:rsid w:val="00240FEF"/>
    <w:rsid w:val="002412DA"/>
    <w:rsid w:val="0024148D"/>
    <w:rsid w:val="00241A0E"/>
    <w:rsid w:val="0024434A"/>
    <w:rsid w:val="00246121"/>
    <w:rsid w:val="00246918"/>
    <w:rsid w:val="00247C0B"/>
    <w:rsid w:val="00254AA6"/>
    <w:rsid w:val="00256BA3"/>
    <w:rsid w:val="00262280"/>
    <w:rsid w:val="002810F4"/>
    <w:rsid w:val="002829B1"/>
    <w:rsid w:val="00282E45"/>
    <w:rsid w:val="002948E9"/>
    <w:rsid w:val="00297549"/>
    <w:rsid w:val="002A547E"/>
    <w:rsid w:val="002C3FDD"/>
    <w:rsid w:val="002C7E9A"/>
    <w:rsid w:val="002D176D"/>
    <w:rsid w:val="002D2AD4"/>
    <w:rsid w:val="002D5F36"/>
    <w:rsid w:val="002D61E3"/>
    <w:rsid w:val="002E2754"/>
    <w:rsid w:val="002E4A82"/>
    <w:rsid w:val="002E4D96"/>
    <w:rsid w:val="002E7C07"/>
    <w:rsid w:val="002E7FA3"/>
    <w:rsid w:val="002F187A"/>
    <w:rsid w:val="002F6162"/>
    <w:rsid w:val="003078F3"/>
    <w:rsid w:val="00311C94"/>
    <w:rsid w:val="0031537A"/>
    <w:rsid w:val="00315FAB"/>
    <w:rsid w:val="00317195"/>
    <w:rsid w:val="00320973"/>
    <w:rsid w:val="003225BC"/>
    <w:rsid w:val="00323050"/>
    <w:rsid w:val="0032332C"/>
    <w:rsid w:val="00325878"/>
    <w:rsid w:val="00326EF8"/>
    <w:rsid w:val="00335417"/>
    <w:rsid w:val="00337F91"/>
    <w:rsid w:val="00337FD2"/>
    <w:rsid w:val="00341201"/>
    <w:rsid w:val="00347986"/>
    <w:rsid w:val="003502B5"/>
    <w:rsid w:val="003532FB"/>
    <w:rsid w:val="00353EC7"/>
    <w:rsid w:val="00355364"/>
    <w:rsid w:val="00360EB4"/>
    <w:rsid w:val="0036623F"/>
    <w:rsid w:val="003675A2"/>
    <w:rsid w:val="003679D4"/>
    <w:rsid w:val="003754BD"/>
    <w:rsid w:val="003754D6"/>
    <w:rsid w:val="00376DC9"/>
    <w:rsid w:val="00377078"/>
    <w:rsid w:val="00380970"/>
    <w:rsid w:val="00380E3C"/>
    <w:rsid w:val="003822F2"/>
    <w:rsid w:val="0038357E"/>
    <w:rsid w:val="003836E7"/>
    <w:rsid w:val="0038490B"/>
    <w:rsid w:val="00391F5D"/>
    <w:rsid w:val="00392B3C"/>
    <w:rsid w:val="00394C52"/>
    <w:rsid w:val="00396D18"/>
    <w:rsid w:val="003A165B"/>
    <w:rsid w:val="003A1A04"/>
    <w:rsid w:val="003A1F73"/>
    <w:rsid w:val="003A3798"/>
    <w:rsid w:val="003A483E"/>
    <w:rsid w:val="003C0CF7"/>
    <w:rsid w:val="003C2CFC"/>
    <w:rsid w:val="003C7054"/>
    <w:rsid w:val="003C7622"/>
    <w:rsid w:val="003D4D8A"/>
    <w:rsid w:val="003D7400"/>
    <w:rsid w:val="003E2C35"/>
    <w:rsid w:val="003E3411"/>
    <w:rsid w:val="003E46D1"/>
    <w:rsid w:val="003E5FD0"/>
    <w:rsid w:val="003F0691"/>
    <w:rsid w:val="003F234B"/>
    <w:rsid w:val="003F2A45"/>
    <w:rsid w:val="003F2B27"/>
    <w:rsid w:val="00400E95"/>
    <w:rsid w:val="0040209A"/>
    <w:rsid w:val="00403B34"/>
    <w:rsid w:val="0041122E"/>
    <w:rsid w:val="00416AC4"/>
    <w:rsid w:val="00416EBF"/>
    <w:rsid w:val="004178DF"/>
    <w:rsid w:val="00422D16"/>
    <w:rsid w:val="00424308"/>
    <w:rsid w:val="00425B14"/>
    <w:rsid w:val="00431668"/>
    <w:rsid w:val="004340B3"/>
    <w:rsid w:val="0043422F"/>
    <w:rsid w:val="004401B7"/>
    <w:rsid w:val="00441558"/>
    <w:rsid w:val="00447066"/>
    <w:rsid w:val="004474FD"/>
    <w:rsid w:val="00452DFE"/>
    <w:rsid w:val="00454101"/>
    <w:rsid w:val="00455FD9"/>
    <w:rsid w:val="004574A3"/>
    <w:rsid w:val="00461295"/>
    <w:rsid w:val="00464849"/>
    <w:rsid w:val="00465AE3"/>
    <w:rsid w:val="004673B8"/>
    <w:rsid w:val="00474E3F"/>
    <w:rsid w:val="0048757A"/>
    <w:rsid w:val="00492573"/>
    <w:rsid w:val="004961AA"/>
    <w:rsid w:val="00496902"/>
    <w:rsid w:val="0049775E"/>
    <w:rsid w:val="004A2717"/>
    <w:rsid w:val="004A29B9"/>
    <w:rsid w:val="004A3EC2"/>
    <w:rsid w:val="004A4058"/>
    <w:rsid w:val="004A6721"/>
    <w:rsid w:val="004B6389"/>
    <w:rsid w:val="004C0DDB"/>
    <w:rsid w:val="004D099F"/>
    <w:rsid w:val="004D1353"/>
    <w:rsid w:val="004D1363"/>
    <w:rsid w:val="004D1B71"/>
    <w:rsid w:val="004D2687"/>
    <w:rsid w:val="004D3B03"/>
    <w:rsid w:val="004D41D3"/>
    <w:rsid w:val="004D445D"/>
    <w:rsid w:val="004D4B6F"/>
    <w:rsid w:val="004D61EB"/>
    <w:rsid w:val="004D6AB4"/>
    <w:rsid w:val="004E1AF0"/>
    <w:rsid w:val="004E1F79"/>
    <w:rsid w:val="004E4FD7"/>
    <w:rsid w:val="004F45BA"/>
    <w:rsid w:val="00506C60"/>
    <w:rsid w:val="0051555C"/>
    <w:rsid w:val="005169BD"/>
    <w:rsid w:val="00516AE7"/>
    <w:rsid w:val="005241DD"/>
    <w:rsid w:val="00525E97"/>
    <w:rsid w:val="00527445"/>
    <w:rsid w:val="00527D20"/>
    <w:rsid w:val="00533B7A"/>
    <w:rsid w:val="00536318"/>
    <w:rsid w:val="00544480"/>
    <w:rsid w:val="00550AB5"/>
    <w:rsid w:val="00560918"/>
    <w:rsid w:val="00560B2E"/>
    <w:rsid w:val="005732DF"/>
    <w:rsid w:val="00573704"/>
    <w:rsid w:val="00580297"/>
    <w:rsid w:val="00585385"/>
    <w:rsid w:val="00586148"/>
    <w:rsid w:val="00596DED"/>
    <w:rsid w:val="005A07BE"/>
    <w:rsid w:val="005A0B18"/>
    <w:rsid w:val="005A0FC2"/>
    <w:rsid w:val="005A41D9"/>
    <w:rsid w:val="005B043B"/>
    <w:rsid w:val="005B0C8E"/>
    <w:rsid w:val="005B0CB3"/>
    <w:rsid w:val="005B21A7"/>
    <w:rsid w:val="005B528C"/>
    <w:rsid w:val="005B5E15"/>
    <w:rsid w:val="005C0F96"/>
    <w:rsid w:val="005C17D4"/>
    <w:rsid w:val="005C27E1"/>
    <w:rsid w:val="005C4255"/>
    <w:rsid w:val="005C4389"/>
    <w:rsid w:val="005C44AE"/>
    <w:rsid w:val="005D3149"/>
    <w:rsid w:val="005D7226"/>
    <w:rsid w:val="005E4316"/>
    <w:rsid w:val="006010D7"/>
    <w:rsid w:val="006023AC"/>
    <w:rsid w:val="00602BF5"/>
    <w:rsid w:val="00604567"/>
    <w:rsid w:val="0060780D"/>
    <w:rsid w:val="006143F9"/>
    <w:rsid w:val="00616569"/>
    <w:rsid w:val="00617E6C"/>
    <w:rsid w:val="00623110"/>
    <w:rsid w:val="00623DF5"/>
    <w:rsid w:val="00623E86"/>
    <w:rsid w:val="006267EB"/>
    <w:rsid w:val="00626AF4"/>
    <w:rsid w:val="006306CA"/>
    <w:rsid w:val="00631257"/>
    <w:rsid w:val="00635901"/>
    <w:rsid w:val="00640034"/>
    <w:rsid w:val="00640161"/>
    <w:rsid w:val="0064059F"/>
    <w:rsid w:val="006414DF"/>
    <w:rsid w:val="00646788"/>
    <w:rsid w:val="00651BBC"/>
    <w:rsid w:val="006548B2"/>
    <w:rsid w:val="00655512"/>
    <w:rsid w:val="006555C6"/>
    <w:rsid w:val="006606D3"/>
    <w:rsid w:val="00661CC1"/>
    <w:rsid w:val="006752D0"/>
    <w:rsid w:val="006758D4"/>
    <w:rsid w:val="006767AE"/>
    <w:rsid w:val="006768B4"/>
    <w:rsid w:val="00677690"/>
    <w:rsid w:val="00677FA7"/>
    <w:rsid w:val="00681EA6"/>
    <w:rsid w:val="006878D5"/>
    <w:rsid w:val="006926A5"/>
    <w:rsid w:val="0069342D"/>
    <w:rsid w:val="00696070"/>
    <w:rsid w:val="00697ACA"/>
    <w:rsid w:val="006A0144"/>
    <w:rsid w:val="006A07CB"/>
    <w:rsid w:val="006A44A3"/>
    <w:rsid w:val="006B44B8"/>
    <w:rsid w:val="006B458E"/>
    <w:rsid w:val="006B499B"/>
    <w:rsid w:val="006B4B4B"/>
    <w:rsid w:val="006B59C6"/>
    <w:rsid w:val="006B5F80"/>
    <w:rsid w:val="006C0202"/>
    <w:rsid w:val="006C37EC"/>
    <w:rsid w:val="006C3A86"/>
    <w:rsid w:val="006C4D34"/>
    <w:rsid w:val="006C6348"/>
    <w:rsid w:val="006D0C4D"/>
    <w:rsid w:val="006D1AD9"/>
    <w:rsid w:val="006D1DD3"/>
    <w:rsid w:val="006D32DF"/>
    <w:rsid w:val="006D3FC4"/>
    <w:rsid w:val="006E2626"/>
    <w:rsid w:val="006E29AC"/>
    <w:rsid w:val="006E5426"/>
    <w:rsid w:val="006E59D2"/>
    <w:rsid w:val="006E5AAE"/>
    <w:rsid w:val="006F08F5"/>
    <w:rsid w:val="006F107B"/>
    <w:rsid w:val="006F2094"/>
    <w:rsid w:val="006F5A55"/>
    <w:rsid w:val="006F655A"/>
    <w:rsid w:val="00702FB3"/>
    <w:rsid w:val="00703642"/>
    <w:rsid w:val="00705C7F"/>
    <w:rsid w:val="0070743B"/>
    <w:rsid w:val="00711093"/>
    <w:rsid w:val="007131DE"/>
    <w:rsid w:val="007137F6"/>
    <w:rsid w:val="00715F75"/>
    <w:rsid w:val="007239F4"/>
    <w:rsid w:val="00724282"/>
    <w:rsid w:val="00727D73"/>
    <w:rsid w:val="00730829"/>
    <w:rsid w:val="007346E0"/>
    <w:rsid w:val="00735230"/>
    <w:rsid w:val="007353EC"/>
    <w:rsid w:val="00735CC2"/>
    <w:rsid w:val="00740827"/>
    <w:rsid w:val="00744648"/>
    <w:rsid w:val="007476F8"/>
    <w:rsid w:val="007508F8"/>
    <w:rsid w:val="00751F86"/>
    <w:rsid w:val="00756273"/>
    <w:rsid w:val="00756D8A"/>
    <w:rsid w:val="00757129"/>
    <w:rsid w:val="007627A9"/>
    <w:rsid w:val="00771D97"/>
    <w:rsid w:val="00772E9A"/>
    <w:rsid w:val="007730E8"/>
    <w:rsid w:val="00775BA4"/>
    <w:rsid w:val="00776BFC"/>
    <w:rsid w:val="00776C83"/>
    <w:rsid w:val="00784532"/>
    <w:rsid w:val="00784735"/>
    <w:rsid w:val="0079466F"/>
    <w:rsid w:val="00794D87"/>
    <w:rsid w:val="00796207"/>
    <w:rsid w:val="007B08DF"/>
    <w:rsid w:val="007B6FE2"/>
    <w:rsid w:val="007C01DD"/>
    <w:rsid w:val="007C309F"/>
    <w:rsid w:val="007C562C"/>
    <w:rsid w:val="007D0623"/>
    <w:rsid w:val="007D076B"/>
    <w:rsid w:val="007D0B9E"/>
    <w:rsid w:val="007D6568"/>
    <w:rsid w:val="007E33A1"/>
    <w:rsid w:val="007E4E80"/>
    <w:rsid w:val="007E6356"/>
    <w:rsid w:val="007F0961"/>
    <w:rsid w:val="007F4DD5"/>
    <w:rsid w:val="007F518E"/>
    <w:rsid w:val="007F521F"/>
    <w:rsid w:val="007F7F43"/>
    <w:rsid w:val="0080054E"/>
    <w:rsid w:val="00801C9D"/>
    <w:rsid w:val="00813117"/>
    <w:rsid w:val="008179BF"/>
    <w:rsid w:val="00823201"/>
    <w:rsid w:val="00827C37"/>
    <w:rsid w:val="00832C85"/>
    <w:rsid w:val="00834D3E"/>
    <w:rsid w:val="00834FDD"/>
    <w:rsid w:val="0083576F"/>
    <w:rsid w:val="008361D4"/>
    <w:rsid w:val="008375F1"/>
    <w:rsid w:val="008431FC"/>
    <w:rsid w:val="00843EA9"/>
    <w:rsid w:val="008531A8"/>
    <w:rsid w:val="00860FF9"/>
    <w:rsid w:val="00862E77"/>
    <w:rsid w:val="00863FDD"/>
    <w:rsid w:val="00870284"/>
    <w:rsid w:val="00871A59"/>
    <w:rsid w:val="008751C8"/>
    <w:rsid w:val="0087667D"/>
    <w:rsid w:val="00876EF0"/>
    <w:rsid w:val="00882B7D"/>
    <w:rsid w:val="00883C29"/>
    <w:rsid w:val="008867BA"/>
    <w:rsid w:val="00894579"/>
    <w:rsid w:val="008962BC"/>
    <w:rsid w:val="00896794"/>
    <w:rsid w:val="008A3192"/>
    <w:rsid w:val="008A3EAC"/>
    <w:rsid w:val="008A609D"/>
    <w:rsid w:val="008B1A0E"/>
    <w:rsid w:val="008B2804"/>
    <w:rsid w:val="008B2DA0"/>
    <w:rsid w:val="008B42AB"/>
    <w:rsid w:val="008B5AD2"/>
    <w:rsid w:val="008B7D37"/>
    <w:rsid w:val="008C0C79"/>
    <w:rsid w:val="008C1E5C"/>
    <w:rsid w:val="008C4B5F"/>
    <w:rsid w:val="008C50EC"/>
    <w:rsid w:val="008C6179"/>
    <w:rsid w:val="008C631A"/>
    <w:rsid w:val="008C7194"/>
    <w:rsid w:val="008D1C01"/>
    <w:rsid w:val="008D39DC"/>
    <w:rsid w:val="008D42EE"/>
    <w:rsid w:val="008D5FE2"/>
    <w:rsid w:val="008D6167"/>
    <w:rsid w:val="008E30B6"/>
    <w:rsid w:val="008E37A2"/>
    <w:rsid w:val="008E3DF5"/>
    <w:rsid w:val="008E6B18"/>
    <w:rsid w:val="008E7460"/>
    <w:rsid w:val="008F1227"/>
    <w:rsid w:val="008F167E"/>
    <w:rsid w:val="008F7093"/>
    <w:rsid w:val="00901CF9"/>
    <w:rsid w:val="00911740"/>
    <w:rsid w:val="009121C3"/>
    <w:rsid w:val="00914329"/>
    <w:rsid w:val="009146B5"/>
    <w:rsid w:val="009165EC"/>
    <w:rsid w:val="00916893"/>
    <w:rsid w:val="00916E78"/>
    <w:rsid w:val="00917C5D"/>
    <w:rsid w:val="00930EE3"/>
    <w:rsid w:val="00934FF9"/>
    <w:rsid w:val="00935E85"/>
    <w:rsid w:val="0093784B"/>
    <w:rsid w:val="00937C8D"/>
    <w:rsid w:val="00942024"/>
    <w:rsid w:val="00952534"/>
    <w:rsid w:val="00953577"/>
    <w:rsid w:val="00953ADF"/>
    <w:rsid w:val="00954DCD"/>
    <w:rsid w:val="0096209B"/>
    <w:rsid w:val="00962999"/>
    <w:rsid w:val="00966FDB"/>
    <w:rsid w:val="0096780A"/>
    <w:rsid w:val="00967851"/>
    <w:rsid w:val="00970463"/>
    <w:rsid w:val="009709E7"/>
    <w:rsid w:val="009731FA"/>
    <w:rsid w:val="00973C16"/>
    <w:rsid w:val="00974CED"/>
    <w:rsid w:val="009754E5"/>
    <w:rsid w:val="00977488"/>
    <w:rsid w:val="009865D0"/>
    <w:rsid w:val="009873E7"/>
    <w:rsid w:val="009928A4"/>
    <w:rsid w:val="009A2A08"/>
    <w:rsid w:val="009A3EA8"/>
    <w:rsid w:val="009A4939"/>
    <w:rsid w:val="009A686C"/>
    <w:rsid w:val="009A6A01"/>
    <w:rsid w:val="009B08FC"/>
    <w:rsid w:val="009B543A"/>
    <w:rsid w:val="009B551C"/>
    <w:rsid w:val="009B6A65"/>
    <w:rsid w:val="009C068C"/>
    <w:rsid w:val="009C159B"/>
    <w:rsid w:val="009D1AD4"/>
    <w:rsid w:val="009D227F"/>
    <w:rsid w:val="009D3274"/>
    <w:rsid w:val="009E0C1E"/>
    <w:rsid w:val="009E1D0D"/>
    <w:rsid w:val="009E200A"/>
    <w:rsid w:val="009E51B4"/>
    <w:rsid w:val="009F008C"/>
    <w:rsid w:val="009F7841"/>
    <w:rsid w:val="00A10202"/>
    <w:rsid w:val="00A10E78"/>
    <w:rsid w:val="00A16901"/>
    <w:rsid w:val="00A24938"/>
    <w:rsid w:val="00A276E2"/>
    <w:rsid w:val="00A310AF"/>
    <w:rsid w:val="00A320B1"/>
    <w:rsid w:val="00A32E9F"/>
    <w:rsid w:val="00A32FC8"/>
    <w:rsid w:val="00A43C15"/>
    <w:rsid w:val="00A47661"/>
    <w:rsid w:val="00A5119E"/>
    <w:rsid w:val="00A54264"/>
    <w:rsid w:val="00A54EE2"/>
    <w:rsid w:val="00A633F3"/>
    <w:rsid w:val="00A63FC1"/>
    <w:rsid w:val="00A71D23"/>
    <w:rsid w:val="00A73343"/>
    <w:rsid w:val="00A82827"/>
    <w:rsid w:val="00A85DDD"/>
    <w:rsid w:val="00A85F19"/>
    <w:rsid w:val="00A87C4F"/>
    <w:rsid w:val="00A929F5"/>
    <w:rsid w:val="00A95CAD"/>
    <w:rsid w:val="00AA01BA"/>
    <w:rsid w:val="00AA5B29"/>
    <w:rsid w:val="00AB3DC0"/>
    <w:rsid w:val="00AB4499"/>
    <w:rsid w:val="00AB578F"/>
    <w:rsid w:val="00AC2EF1"/>
    <w:rsid w:val="00AC51AF"/>
    <w:rsid w:val="00AC7D2C"/>
    <w:rsid w:val="00AE1612"/>
    <w:rsid w:val="00AE1D7A"/>
    <w:rsid w:val="00AE2AAF"/>
    <w:rsid w:val="00AE381E"/>
    <w:rsid w:val="00AE3D8A"/>
    <w:rsid w:val="00AE4000"/>
    <w:rsid w:val="00AE42C8"/>
    <w:rsid w:val="00AE79E7"/>
    <w:rsid w:val="00AF55D6"/>
    <w:rsid w:val="00AF7253"/>
    <w:rsid w:val="00B0739A"/>
    <w:rsid w:val="00B1120A"/>
    <w:rsid w:val="00B112A0"/>
    <w:rsid w:val="00B12B28"/>
    <w:rsid w:val="00B174B1"/>
    <w:rsid w:val="00B17D90"/>
    <w:rsid w:val="00B22B8C"/>
    <w:rsid w:val="00B22C37"/>
    <w:rsid w:val="00B22D18"/>
    <w:rsid w:val="00B24E39"/>
    <w:rsid w:val="00B27DAF"/>
    <w:rsid w:val="00B30949"/>
    <w:rsid w:val="00B31679"/>
    <w:rsid w:val="00B31FB2"/>
    <w:rsid w:val="00B33370"/>
    <w:rsid w:val="00B37C0A"/>
    <w:rsid w:val="00B40352"/>
    <w:rsid w:val="00B41EE5"/>
    <w:rsid w:val="00B4617E"/>
    <w:rsid w:val="00B528FF"/>
    <w:rsid w:val="00B52E3A"/>
    <w:rsid w:val="00B5658C"/>
    <w:rsid w:val="00B60417"/>
    <w:rsid w:val="00B6259F"/>
    <w:rsid w:val="00B62629"/>
    <w:rsid w:val="00B6683C"/>
    <w:rsid w:val="00B6705C"/>
    <w:rsid w:val="00B7090F"/>
    <w:rsid w:val="00B76E0F"/>
    <w:rsid w:val="00B84DBD"/>
    <w:rsid w:val="00B86D13"/>
    <w:rsid w:val="00B95309"/>
    <w:rsid w:val="00BA325B"/>
    <w:rsid w:val="00BA3C41"/>
    <w:rsid w:val="00BA5A43"/>
    <w:rsid w:val="00BA7A94"/>
    <w:rsid w:val="00BB0558"/>
    <w:rsid w:val="00BB14E1"/>
    <w:rsid w:val="00BB6E44"/>
    <w:rsid w:val="00BC0DED"/>
    <w:rsid w:val="00BC47AD"/>
    <w:rsid w:val="00BC5067"/>
    <w:rsid w:val="00BD0D17"/>
    <w:rsid w:val="00BD2656"/>
    <w:rsid w:val="00BD56EE"/>
    <w:rsid w:val="00BD577D"/>
    <w:rsid w:val="00BD63CC"/>
    <w:rsid w:val="00BE112E"/>
    <w:rsid w:val="00BE4B00"/>
    <w:rsid w:val="00BF0E03"/>
    <w:rsid w:val="00BF2DFA"/>
    <w:rsid w:val="00BF2EB3"/>
    <w:rsid w:val="00BF4812"/>
    <w:rsid w:val="00BF5EB5"/>
    <w:rsid w:val="00BF6A53"/>
    <w:rsid w:val="00BF7966"/>
    <w:rsid w:val="00C00037"/>
    <w:rsid w:val="00C01B4D"/>
    <w:rsid w:val="00C04F22"/>
    <w:rsid w:val="00C060BD"/>
    <w:rsid w:val="00C0723D"/>
    <w:rsid w:val="00C1317B"/>
    <w:rsid w:val="00C21DFB"/>
    <w:rsid w:val="00C240AD"/>
    <w:rsid w:val="00C24856"/>
    <w:rsid w:val="00C27FA8"/>
    <w:rsid w:val="00C31560"/>
    <w:rsid w:val="00C35B7E"/>
    <w:rsid w:val="00C36EC5"/>
    <w:rsid w:val="00C4091C"/>
    <w:rsid w:val="00C46681"/>
    <w:rsid w:val="00C46FF5"/>
    <w:rsid w:val="00C47E58"/>
    <w:rsid w:val="00C520E4"/>
    <w:rsid w:val="00C55E36"/>
    <w:rsid w:val="00C63529"/>
    <w:rsid w:val="00C72F74"/>
    <w:rsid w:val="00C73549"/>
    <w:rsid w:val="00C742D2"/>
    <w:rsid w:val="00C75C56"/>
    <w:rsid w:val="00C83023"/>
    <w:rsid w:val="00C83F8B"/>
    <w:rsid w:val="00C84929"/>
    <w:rsid w:val="00C90139"/>
    <w:rsid w:val="00C90DCB"/>
    <w:rsid w:val="00C96190"/>
    <w:rsid w:val="00CB1E14"/>
    <w:rsid w:val="00CB5CB4"/>
    <w:rsid w:val="00CB69FE"/>
    <w:rsid w:val="00CC4B04"/>
    <w:rsid w:val="00CD0D65"/>
    <w:rsid w:val="00CD1CEF"/>
    <w:rsid w:val="00CD74FC"/>
    <w:rsid w:val="00CD7B43"/>
    <w:rsid w:val="00CD7CDE"/>
    <w:rsid w:val="00CE037A"/>
    <w:rsid w:val="00CE1B17"/>
    <w:rsid w:val="00CE5899"/>
    <w:rsid w:val="00CF0EC9"/>
    <w:rsid w:val="00CF16CD"/>
    <w:rsid w:val="00CF2831"/>
    <w:rsid w:val="00CF5B6E"/>
    <w:rsid w:val="00D0046C"/>
    <w:rsid w:val="00D020AA"/>
    <w:rsid w:val="00D123A5"/>
    <w:rsid w:val="00D1404F"/>
    <w:rsid w:val="00D17718"/>
    <w:rsid w:val="00D17A98"/>
    <w:rsid w:val="00D21BD6"/>
    <w:rsid w:val="00D322B5"/>
    <w:rsid w:val="00D35259"/>
    <w:rsid w:val="00D369C8"/>
    <w:rsid w:val="00D4246C"/>
    <w:rsid w:val="00D43A14"/>
    <w:rsid w:val="00D448FA"/>
    <w:rsid w:val="00D47905"/>
    <w:rsid w:val="00D501DC"/>
    <w:rsid w:val="00D57241"/>
    <w:rsid w:val="00D72CCE"/>
    <w:rsid w:val="00D738C0"/>
    <w:rsid w:val="00D75BC3"/>
    <w:rsid w:val="00D820FE"/>
    <w:rsid w:val="00D856EA"/>
    <w:rsid w:val="00D86682"/>
    <w:rsid w:val="00D86D8C"/>
    <w:rsid w:val="00D90C58"/>
    <w:rsid w:val="00D91ECD"/>
    <w:rsid w:val="00D949C0"/>
    <w:rsid w:val="00DA0237"/>
    <w:rsid w:val="00DA0259"/>
    <w:rsid w:val="00DA1BD4"/>
    <w:rsid w:val="00DA3580"/>
    <w:rsid w:val="00DA50BA"/>
    <w:rsid w:val="00DB5EE8"/>
    <w:rsid w:val="00DB7036"/>
    <w:rsid w:val="00DC03B5"/>
    <w:rsid w:val="00DC0F26"/>
    <w:rsid w:val="00DC56CD"/>
    <w:rsid w:val="00DD4C62"/>
    <w:rsid w:val="00DD5DF4"/>
    <w:rsid w:val="00DE1303"/>
    <w:rsid w:val="00DE332E"/>
    <w:rsid w:val="00E00A65"/>
    <w:rsid w:val="00E01DAC"/>
    <w:rsid w:val="00E03724"/>
    <w:rsid w:val="00E05366"/>
    <w:rsid w:val="00E14DC3"/>
    <w:rsid w:val="00E17A9C"/>
    <w:rsid w:val="00E211FA"/>
    <w:rsid w:val="00E22B41"/>
    <w:rsid w:val="00E305E6"/>
    <w:rsid w:val="00E3060E"/>
    <w:rsid w:val="00E3096A"/>
    <w:rsid w:val="00E35B69"/>
    <w:rsid w:val="00E41DF1"/>
    <w:rsid w:val="00E523BC"/>
    <w:rsid w:val="00E54127"/>
    <w:rsid w:val="00E55517"/>
    <w:rsid w:val="00E66D58"/>
    <w:rsid w:val="00E717F9"/>
    <w:rsid w:val="00E72659"/>
    <w:rsid w:val="00E82BC4"/>
    <w:rsid w:val="00E83014"/>
    <w:rsid w:val="00E83D4D"/>
    <w:rsid w:val="00E84576"/>
    <w:rsid w:val="00E84CC1"/>
    <w:rsid w:val="00E84DC4"/>
    <w:rsid w:val="00E87130"/>
    <w:rsid w:val="00E9133E"/>
    <w:rsid w:val="00E93B8A"/>
    <w:rsid w:val="00EA35E1"/>
    <w:rsid w:val="00EB2B40"/>
    <w:rsid w:val="00EB3847"/>
    <w:rsid w:val="00EB3FCF"/>
    <w:rsid w:val="00EB432E"/>
    <w:rsid w:val="00EB63C0"/>
    <w:rsid w:val="00EB757C"/>
    <w:rsid w:val="00EC467F"/>
    <w:rsid w:val="00EC5567"/>
    <w:rsid w:val="00EC5DDF"/>
    <w:rsid w:val="00EC778C"/>
    <w:rsid w:val="00ED0168"/>
    <w:rsid w:val="00ED4BD9"/>
    <w:rsid w:val="00ED5327"/>
    <w:rsid w:val="00ED5E7C"/>
    <w:rsid w:val="00EE2D0D"/>
    <w:rsid w:val="00EE5030"/>
    <w:rsid w:val="00EE7FBB"/>
    <w:rsid w:val="00EF437A"/>
    <w:rsid w:val="00EF43E3"/>
    <w:rsid w:val="00EF5451"/>
    <w:rsid w:val="00EF5794"/>
    <w:rsid w:val="00EF6F87"/>
    <w:rsid w:val="00EF7216"/>
    <w:rsid w:val="00F00671"/>
    <w:rsid w:val="00F022A0"/>
    <w:rsid w:val="00F116E5"/>
    <w:rsid w:val="00F120D5"/>
    <w:rsid w:val="00F16FCF"/>
    <w:rsid w:val="00F17E96"/>
    <w:rsid w:val="00F22CB5"/>
    <w:rsid w:val="00F24C02"/>
    <w:rsid w:val="00F25AAD"/>
    <w:rsid w:val="00F25F19"/>
    <w:rsid w:val="00F25FDB"/>
    <w:rsid w:val="00F26EDE"/>
    <w:rsid w:val="00F27D5D"/>
    <w:rsid w:val="00F27DEC"/>
    <w:rsid w:val="00F326DC"/>
    <w:rsid w:val="00F347CD"/>
    <w:rsid w:val="00F37511"/>
    <w:rsid w:val="00F53C31"/>
    <w:rsid w:val="00F53FE5"/>
    <w:rsid w:val="00F55419"/>
    <w:rsid w:val="00F6030C"/>
    <w:rsid w:val="00F63F5A"/>
    <w:rsid w:val="00F66ACF"/>
    <w:rsid w:val="00F678EC"/>
    <w:rsid w:val="00F70316"/>
    <w:rsid w:val="00F70DE3"/>
    <w:rsid w:val="00F71DED"/>
    <w:rsid w:val="00F7230B"/>
    <w:rsid w:val="00F732E0"/>
    <w:rsid w:val="00F74D70"/>
    <w:rsid w:val="00F74E89"/>
    <w:rsid w:val="00F7542A"/>
    <w:rsid w:val="00F80038"/>
    <w:rsid w:val="00F82B83"/>
    <w:rsid w:val="00F85FF3"/>
    <w:rsid w:val="00F87747"/>
    <w:rsid w:val="00F935CA"/>
    <w:rsid w:val="00FA0070"/>
    <w:rsid w:val="00FA03A0"/>
    <w:rsid w:val="00FA088B"/>
    <w:rsid w:val="00FA7CD9"/>
    <w:rsid w:val="00FB2DC9"/>
    <w:rsid w:val="00FB5DC3"/>
    <w:rsid w:val="00FC416B"/>
    <w:rsid w:val="00FC4DA9"/>
    <w:rsid w:val="00FD0014"/>
    <w:rsid w:val="00FD110F"/>
    <w:rsid w:val="00FE30DE"/>
    <w:rsid w:val="00FF06B7"/>
    <w:rsid w:val="00FF2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96711"/>
  <w15:docId w15:val="{3249C621-E684-442B-8B4B-35687418B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068"/>
  </w:style>
  <w:style w:type="paragraph" w:styleId="Heading1">
    <w:name w:val="heading 1"/>
    <w:basedOn w:val="Normal"/>
    <w:next w:val="Normal"/>
    <w:link w:val="Heading1Char"/>
    <w:uiPriority w:val="9"/>
    <w:qFormat/>
    <w:rsid w:val="00CD7CD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D0B9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577D"/>
    <w:rPr>
      <w:rFonts w:ascii="Tahoma" w:hAnsi="Tahoma" w:cs="Tahoma"/>
      <w:sz w:val="16"/>
      <w:szCs w:val="16"/>
    </w:rPr>
  </w:style>
  <w:style w:type="character" w:customStyle="1" w:styleId="BalloonTextChar">
    <w:name w:val="Balloon Text Char"/>
    <w:basedOn w:val="DefaultParagraphFont"/>
    <w:link w:val="BalloonText"/>
    <w:uiPriority w:val="99"/>
    <w:semiHidden/>
    <w:rsid w:val="00BD577D"/>
    <w:rPr>
      <w:rFonts w:ascii="Tahoma" w:hAnsi="Tahoma" w:cs="Tahoma"/>
      <w:sz w:val="16"/>
      <w:szCs w:val="16"/>
    </w:rPr>
  </w:style>
  <w:style w:type="paragraph" w:styleId="Header">
    <w:name w:val="header"/>
    <w:basedOn w:val="Normal"/>
    <w:link w:val="HeaderChar"/>
    <w:uiPriority w:val="99"/>
    <w:unhideWhenUsed/>
    <w:rsid w:val="00784735"/>
    <w:pPr>
      <w:tabs>
        <w:tab w:val="center" w:pos="4680"/>
        <w:tab w:val="right" w:pos="9360"/>
      </w:tabs>
    </w:pPr>
  </w:style>
  <w:style w:type="character" w:customStyle="1" w:styleId="HeaderChar">
    <w:name w:val="Header Char"/>
    <w:basedOn w:val="DefaultParagraphFont"/>
    <w:link w:val="Header"/>
    <w:uiPriority w:val="99"/>
    <w:rsid w:val="00784735"/>
  </w:style>
  <w:style w:type="paragraph" w:styleId="Footer">
    <w:name w:val="footer"/>
    <w:basedOn w:val="Normal"/>
    <w:link w:val="FooterChar"/>
    <w:uiPriority w:val="99"/>
    <w:unhideWhenUsed/>
    <w:rsid w:val="00784735"/>
    <w:pPr>
      <w:tabs>
        <w:tab w:val="center" w:pos="4680"/>
        <w:tab w:val="right" w:pos="9360"/>
      </w:tabs>
    </w:pPr>
  </w:style>
  <w:style w:type="character" w:customStyle="1" w:styleId="FooterChar">
    <w:name w:val="Footer Char"/>
    <w:basedOn w:val="DefaultParagraphFont"/>
    <w:link w:val="Footer"/>
    <w:uiPriority w:val="99"/>
    <w:rsid w:val="00784735"/>
  </w:style>
  <w:style w:type="paragraph" w:styleId="ListParagraph">
    <w:name w:val="List Paragraph"/>
    <w:basedOn w:val="Normal"/>
    <w:uiPriority w:val="34"/>
    <w:qFormat/>
    <w:rsid w:val="000E1CD0"/>
    <w:pPr>
      <w:spacing w:after="200" w:line="276" w:lineRule="auto"/>
      <w:ind w:left="720"/>
      <w:contextualSpacing/>
    </w:pPr>
    <w:rPr>
      <w:rFonts w:asciiTheme="minorHAnsi" w:hAnsiTheme="minorHAnsi" w:cstheme="minorBidi"/>
    </w:rPr>
  </w:style>
  <w:style w:type="character" w:styleId="Hyperlink">
    <w:name w:val="Hyperlink"/>
    <w:basedOn w:val="DefaultParagraphFont"/>
    <w:uiPriority w:val="99"/>
    <w:unhideWhenUsed/>
    <w:rsid w:val="00AE4000"/>
    <w:rPr>
      <w:color w:val="0000FF" w:themeColor="hyperlink"/>
      <w:u w:val="single"/>
    </w:rPr>
  </w:style>
  <w:style w:type="table" w:styleId="TableGrid">
    <w:name w:val="Table Grid"/>
    <w:basedOn w:val="TableNormal"/>
    <w:uiPriority w:val="59"/>
    <w:rsid w:val="00F27D5D"/>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27D5D"/>
    <w:rPr>
      <w:rFonts w:asciiTheme="minorHAnsi" w:hAnsiTheme="minorHAnsi" w:cstheme="minorBidi"/>
    </w:rPr>
  </w:style>
  <w:style w:type="character" w:customStyle="1" w:styleId="aqj">
    <w:name w:val="aqj"/>
    <w:basedOn w:val="DefaultParagraphFont"/>
    <w:rsid w:val="00F70DE3"/>
  </w:style>
  <w:style w:type="character" w:customStyle="1" w:styleId="Heading1Char">
    <w:name w:val="Heading 1 Char"/>
    <w:basedOn w:val="DefaultParagraphFont"/>
    <w:link w:val="Heading1"/>
    <w:uiPriority w:val="9"/>
    <w:rsid w:val="00CD7CDE"/>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CD7CDE"/>
    <w:pPr>
      <w:spacing w:before="240" w:line="259" w:lineRule="auto"/>
      <w:outlineLvl w:val="9"/>
    </w:pPr>
    <w:rPr>
      <w:b w:val="0"/>
      <w:bCs w:val="0"/>
      <w:sz w:val="32"/>
      <w:szCs w:val="32"/>
    </w:rPr>
  </w:style>
  <w:style w:type="table" w:customStyle="1" w:styleId="TableGrid1">
    <w:name w:val="Table Grid1"/>
    <w:basedOn w:val="TableNormal"/>
    <w:next w:val="TableGrid"/>
    <w:uiPriority w:val="59"/>
    <w:rsid w:val="00ED5E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F4F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96C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D076B"/>
    <w:pPr>
      <w:spacing w:before="100" w:beforeAutospacing="1" w:after="100" w:afterAutospacing="1"/>
    </w:pPr>
    <w:rPr>
      <w:rFonts w:ascii="Times New Roman" w:eastAsia="Times New Roman" w:hAnsi="Times New Roman" w:cs="Times New Roman"/>
      <w:sz w:val="24"/>
      <w:szCs w:val="24"/>
    </w:rPr>
  </w:style>
  <w:style w:type="character" w:customStyle="1" w:styleId="fontstyle01">
    <w:name w:val="fontstyle01"/>
    <w:basedOn w:val="DefaultParagraphFont"/>
    <w:rsid w:val="0014409A"/>
    <w:rPr>
      <w:rFonts w:ascii="AvenirNext-Medium" w:hAnsi="AvenirNext-Medium" w:hint="default"/>
      <w:b w:val="0"/>
      <w:bCs w:val="0"/>
      <w:i w:val="0"/>
      <w:iCs w:val="0"/>
      <w:color w:val="008CB4"/>
      <w:sz w:val="20"/>
      <w:szCs w:val="20"/>
    </w:rPr>
  </w:style>
  <w:style w:type="character" w:customStyle="1" w:styleId="fontstyle21">
    <w:name w:val="fontstyle21"/>
    <w:basedOn w:val="DefaultParagraphFont"/>
    <w:rsid w:val="0014409A"/>
    <w:rPr>
      <w:rFonts w:ascii="HoeflerText-Black" w:hAnsi="HoeflerText-Black" w:hint="default"/>
      <w:b w:val="0"/>
      <w:bCs w:val="0"/>
      <w:i w:val="0"/>
      <w:iCs w:val="0"/>
      <w:color w:val="008CB4"/>
      <w:sz w:val="44"/>
      <w:szCs w:val="44"/>
    </w:rPr>
  </w:style>
  <w:style w:type="character" w:customStyle="1" w:styleId="fontstyle31">
    <w:name w:val="fontstyle31"/>
    <w:basedOn w:val="DefaultParagraphFont"/>
    <w:rsid w:val="0014409A"/>
    <w:rPr>
      <w:rFonts w:ascii="HoeflerText-Regular" w:hAnsi="HoeflerText-Regular" w:hint="default"/>
      <w:b w:val="0"/>
      <w:bCs w:val="0"/>
      <w:i w:val="0"/>
      <w:iCs w:val="0"/>
      <w:color w:val="000000"/>
      <w:sz w:val="22"/>
      <w:szCs w:val="22"/>
    </w:rPr>
  </w:style>
  <w:style w:type="character" w:customStyle="1" w:styleId="fontstyle41">
    <w:name w:val="fontstyle41"/>
    <w:basedOn w:val="DefaultParagraphFont"/>
    <w:rsid w:val="0014409A"/>
    <w:rPr>
      <w:rFonts w:ascii="AvenirNext-Regular" w:hAnsi="AvenirNext-Regular" w:hint="default"/>
      <w:b w:val="0"/>
      <w:bCs w:val="0"/>
      <w:i w:val="0"/>
      <w:iCs w:val="0"/>
      <w:color w:val="000000"/>
      <w:sz w:val="20"/>
      <w:szCs w:val="20"/>
    </w:rPr>
  </w:style>
  <w:style w:type="character" w:customStyle="1" w:styleId="fontstyle51">
    <w:name w:val="fontstyle51"/>
    <w:basedOn w:val="DefaultParagraphFont"/>
    <w:rsid w:val="0014409A"/>
    <w:rPr>
      <w:rFonts w:ascii="AvenirNext-UltraLight" w:hAnsi="AvenirNext-UltraLight" w:hint="default"/>
      <w:b w:val="0"/>
      <w:bCs w:val="0"/>
      <w:i w:val="0"/>
      <w:iCs w:val="0"/>
      <w:color w:val="FF4013"/>
      <w:sz w:val="130"/>
      <w:szCs w:val="130"/>
    </w:rPr>
  </w:style>
  <w:style w:type="character" w:customStyle="1" w:styleId="fontstyle61">
    <w:name w:val="fontstyle61"/>
    <w:basedOn w:val="DefaultParagraphFont"/>
    <w:rsid w:val="0014409A"/>
    <w:rPr>
      <w:rFonts w:ascii="AvenirNext-MediumItalic" w:hAnsi="AvenirNext-MediumItalic" w:hint="default"/>
      <w:b w:val="0"/>
      <w:bCs w:val="0"/>
      <w:i/>
      <w:iCs/>
      <w:color w:val="008CB4"/>
      <w:sz w:val="20"/>
      <w:szCs w:val="20"/>
    </w:rPr>
  </w:style>
  <w:style w:type="character" w:customStyle="1" w:styleId="fontstyle71">
    <w:name w:val="fontstyle71"/>
    <w:basedOn w:val="DefaultParagraphFont"/>
    <w:rsid w:val="0014409A"/>
    <w:rPr>
      <w:rFonts w:ascii="HoeflerText-Italic" w:hAnsi="HoeflerText-Italic" w:hint="default"/>
      <w:b w:val="0"/>
      <w:bCs w:val="0"/>
      <w:i/>
      <w:iCs/>
      <w:color w:val="008CB4"/>
      <w:sz w:val="28"/>
      <w:szCs w:val="28"/>
    </w:rPr>
  </w:style>
  <w:style w:type="character" w:styleId="Strong">
    <w:name w:val="Strong"/>
    <w:basedOn w:val="DefaultParagraphFont"/>
    <w:uiPriority w:val="22"/>
    <w:qFormat/>
    <w:rsid w:val="00441558"/>
    <w:rPr>
      <w:b/>
      <w:bCs/>
    </w:rPr>
  </w:style>
  <w:style w:type="character" w:customStyle="1" w:styleId="Heading2Char">
    <w:name w:val="Heading 2 Char"/>
    <w:basedOn w:val="DefaultParagraphFont"/>
    <w:link w:val="Heading2"/>
    <w:uiPriority w:val="9"/>
    <w:semiHidden/>
    <w:rsid w:val="007D0B9E"/>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semiHidden/>
    <w:rsid w:val="007D0B9E"/>
    <w:pPr>
      <w:jc w:val="center"/>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semiHidden/>
    <w:rsid w:val="007D0B9E"/>
    <w:rPr>
      <w:rFonts w:ascii="Times New Roman" w:eastAsia="Times New Roman" w:hAnsi="Times New Roman" w:cs="Times New Roman"/>
      <w:b/>
      <w:bCs/>
      <w:sz w:val="24"/>
      <w:szCs w:val="24"/>
    </w:rPr>
  </w:style>
  <w:style w:type="paragraph" w:styleId="BodyText2">
    <w:name w:val="Body Text 2"/>
    <w:basedOn w:val="Normal"/>
    <w:link w:val="BodyText2Char"/>
    <w:semiHidden/>
    <w:rsid w:val="007D0B9E"/>
    <w:pPr>
      <w:jc w:val="both"/>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semiHidden/>
    <w:rsid w:val="007D0B9E"/>
    <w:rPr>
      <w:rFonts w:ascii="Times New Roman" w:eastAsia="Times New Roman" w:hAnsi="Times New Roman" w:cs="Times New Roman"/>
      <w:sz w:val="24"/>
      <w:szCs w:val="24"/>
    </w:rPr>
  </w:style>
  <w:style w:type="table" w:customStyle="1" w:styleId="TableGrid0">
    <w:name w:val="TableGrid"/>
    <w:rsid w:val="009D3274"/>
    <w:rPr>
      <w:rFonts w:asciiTheme="minorHAnsi" w:eastAsiaTheme="minorEastAsia" w:hAnsiTheme="minorHAnsi" w:cstheme="minorBidi"/>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4696">
      <w:bodyDiv w:val="1"/>
      <w:marLeft w:val="0"/>
      <w:marRight w:val="0"/>
      <w:marTop w:val="0"/>
      <w:marBottom w:val="0"/>
      <w:divBdr>
        <w:top w:val="none" w:sz="0" w:space="0" w:color="auto"/>
        <w:left w:val="none" w:sz="0" w:space="0" w:color="auto"/>
        <w:bottom w:val="none" w:sz="0" w:space="0" w:color="auto"/>
        <w:right w:val="none" w:sz="0" w:space="0" w:color="auto"/>
      </w:divBdr>
    </w:div>
    <w:div w:id="30425529">
      <w:bodyDiv w:val="1"/>
      <w:marLeft w:val="0"/>
      <w:marRight w:val="0"/>
      <w:marTop w:val="0"/>
      <w:marBottom w:val="0"/>
      <w:divBdr>
        <w:top w:val="none" w:sz="0" w:space="0" w:color="auto"/>
        <w:left w:val="none" w:sz="0" w:space="0" w:color="auto"/>
        <w:bottom w:val="none" w:sz="0" w:space="0" w:color="auto"/>
        <w:right w:val="none" w:sz="0" w:space="0" w:color="auto"/>
      </w:divBdr>
    </w:div>
    <w:div w:id="199587160">
      <w:bodyDiv w:val="1"/>
      <w:marLeft w:val="0"/>
      <w:marRight w:val="0"/>
      <w:marTop w:val="0"/>
      <w:marBottom w:val="0"/>
      <w:divBdr>
        <w:top w:val="none" w:sz="0" w:space="0" w:color="auto"/>
        <w:left w:val="none" w:sz="0" w:space="0" w:color="auto"/>
        <w:bottom w:val="none" w:sz="0" w:space="0" w:color="auto"/>
        <w:right w:val="none" w:sz="0" w:space="0" w:color="auto"/>
      </w:divBdr>
    </w:div>
    <w:div w:id="245723880">
      <w:bodyDiv w:val="1"/>
      <w:marLeft w:val="0"/>
      <w:marRight w:val="0"/>
      <w:marTop w:val="0"/>
      <w:marBottom w:val="0"/>
      <w:divBdr>
        <w:top w:val="none" w:sz="0" w:space="0" w:color="auto"/>
        <w:left w:val="none" w:sz="0" w:space="0" w:color="auto"/>
        <w:bottom w:val="none" w:sz="0" w:space="0" w:color="auto"/>
        <w:right w:val="none" w:sz="0" w:space="0" w:color="auto"/>
      </w:divBdr>
    </w:div>
    <w:div w:id="260260069">
      <w:bodyDiv w:val="1"/>
      <w:marLeft w:val="0"/>
      <w:marRight w:val="0"/>
      <w:marTop w:val="0"/>
      <w:marBottom w:val="0"/>
      <w:divBdr>
        <w:top w:val="none" w:sz="0" w:space="0" w:color="auto"/>
        <w:left w:val="none" w:sz="0" w:space="0" w:color="auto"/>
        <w:bottom w:val="none" w:sz="0" w:space="0" w:color="auto"/>
        <w:right w:val="none" w:sz="0" w:space="0" w:color="auto"/>
      </w:divBdr>
    </w:div>
    <w:div w:id="654336932">
      <w:bodyDiv w:val="1"/>
      <w:marLeft w:val="0"/>
      <w:marRight w:val="0"/>
      <w:marTop w:val="0"/>
      <w:marBottom w:val="0"/>
      <w:divBdr>
        <w:top w:val="none" w:sz="0" w:space="0" w:color="auto"/>
        <w:left w:val="none" w:sz="0" w:space="0" w:color="auto"/>
        <w:bottom w:val="none" w:sz="0" w:space="0" w:color="auto"/>
        <w:right w:val="none" w:sz="0" w:space="0" w:color="auto"/>
      </w:divBdr>
    </w:div>
    <w:div w:id="898128099">
      <w:bodyDiv w:val="1"/>
      <w:marLeft w:val="0"/>
      <w:marRight w:val="0"/>
      <w:marTop w:val="0"/>
      <w:marBottom w:val="0"/>
      <w:divBdr>
        <w:top w:val="none" w:sz="0" w:space="0" w:color="auto"/>
        <w:left w:val="none" w:sz="0" w:space="0" w:color="auto"/>
        <w:bottom w:val="none" w:sz="0" w:space="0" w:color="auto"/>
        <w:right w:val="none" w:sz="0" w:space="0" w:color="auto"/>
      </w:divBdr>
    </w:div>
    <w:div w:id="965501133">
      <w:bodyDiv w:val="1"/>
      <w:marLeft w:val="0"/>
      <w:marRight w:val="0"/>
      <w:marTop w:val="0"/>
      <w:marBottom w:val="0"/>
      <w:divBdr>
        <w:top w:val="none" w:sz="0" w:space="0" w:color="auto"/>
        <w:left w:val="none" w:sz="0" w:space="0" w:color="auto"/>
        <w:bottom w:val="none" w:sz="0" w:space="0" w:color="auto"/>
        <w:right w:val="none" w:sz="0" w:space="0" w:color="auto"/>
      </w:divBdr>
      <w:divsChild>
        <w:div w:id="473330547">
          <w:marLeft w:val="0"/>
          <w:marRight w:val="0"/>
          <w:marTop w:val="0"/>
          <w:marBottom w:val="0"/>
          <w:divBdr>
            <w:top w:val="none" w:sz="0" w:space="0" w:color="auto"/>
            <w:left w:val="none" w:sz="0" w:space="0" w:color="auto"/>
            <w:bottom w:val="none" w:sz="0" w:space="0" w:color="auto"/>
            <w:right w:val="none" w:sz="0" w:space="0" w:color="auto"/>
          </w:divBdr>
          <w:divsChild>
            <w:div w:id="1500921077">
              <w:marLeft w:val="0"/>
              <w:marRight w:val="0"/>
              <w:marTop w:val="0"/>
              <w:marBottom w:val="0"/>
              <w:divBdr>
                <w:top w:val="none" w:sz="0" w:space="0" w:color="auto"/>
                <w:left w:val="none" w:sz="0" w:space="0" w:color="auto"/>
                <w:bottom w:val="none" w:sz="0" w:space="0" w:color="auto"/>
                <w:right w:val="none" w:sz="0" w:space="0" w:color="auto"/>
              </w:divBdr>
              <w:divsChild>
                <w:div w:id="976567103">
                  <w:marLeft w:val="0"/>
                  <w:marRight w:val="0"/>
                  <w:marTop w:val="120"/>
                  <w:marBottom w:val="0"/>
                  <w:divBdr>
                    <w:top w:val="none" w:sz="0" w:space="0" w:color="auto"/>
                    <w:left w:val="none" w:sz="0" w:space="0" w:color="auto"/>
                    <w:bottom w:val="none" w:sz="0" w:space="0" w:color="auto"/>
                    <w:right w:val="none" w:sz="0" w:space="0" w:color="auto"/>
                  </w:divBdr>
                  <w:divsChild>
                    <w:div w:id="509299862">
                      <w:marLeft w:val="0"/>
                      <w:marRight w:val="0"/>
                      <w:marTop w:val="0"/>
                      <w:marBottom w:val="0"/>
                      <w:divBdr>
                        <w:top w:val="none" w:sz="0" w:space="0" w:color="auto"/>
                        <w:left w:val="none" w:sz="0" w:space="0" w:color="auto"/>
                        <w:bottom w:val="none" w:sz="0" w:space="0" w:color="auto"/>
                        <w:right w:val="none" w:sz="0" w:space="0" w:color="auto"/>
                      </w:divBdr>
                      <w:divsChild>
                        <w:div w:id="121045383">
                          <w:marLeft w:val="0"/>
                          <w:marRight w:val="0"/>
                          <w:marTop w:val="0"/>
                          <w:marBottom w:val="0"/>
                          <w:divBdr>
                            <w:top w:val="none" w:sz="0" w:space="0" w:color="auto"/>
                            <w:left w:val="none" w:sz="0" w:space="0" w:color="auto"/>
                            <w:bottom w:val="none" w:sz="0" w:space="0" w:color="auto"/>
                            <w:right w:val="none" w:sz="0" w:space="0" w:color="auto"/>
                          </w:divBdr>
                          <w:divsChild>
                            <w:div w:id="904754181">
                              <w:marLeft w:val="0"/>
                              <w:marRight w:val="0"/>
                              <w:marTop w:val="0"/>
                              <w:marBottom w:val="0"/>
                              <w:divBdr>
                                <w:top w:val="none" w:sz="0" w:space="0" w:color="auto"/>
                                <w:left w:val="none" w:sz="0" w:space="0" w:color="auto"/>
                                <w:bottom w:val="none" w:sz="0" w:space="0" w:color="auto"/>
                                <w:right w:val="none" w:sz="0" w:space="0" w:color="auto"/>
                              </w:divBdr>
                              <w:divsChild>
                                <w:div w:id="96265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215605">
                  <w:marLeft w:val="0"/>
                  <w:marRight w:val="0"/>
                  <w:marTop w:val="225"/>
                  <w:marBottom w:val="225"/>
                  <w:divBdr>
                    <w:top w:val="none" w:sz="0" w:space="0" w:color="auto"/>
                    <w:left w:val="none" w:sz="0" w:space="0" w:color="auto"/>
                    <w:bottom w:val="none" w:sz="0" w:space="0" w:color="auto"/>
                    <w:right w:val="none" w:sz="0" w:space="0" w:color="auto"/>
                  </w:divBdr>
                  <w:divsChild>
                    <w:div w:id="6981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884335">
      <w:bodyDiv w:val="1"/>
      <w:marLeft w:val="0"/>
      <w:marRight w:val="0"/>
      <w:marTop w:val="0"/>
      <w:marBottom w:val="0"/>
      <w:divBdr>
        <w:top w:val="none" w:sz="0" w:space="0" w:color="auto"/>
        <w:left w:val="none" w:sz="0" w:space="0" w:color="auto"/>
        <w:bottom w:val="none" w:sz="0" w:space="0" w:color="auto"/>
        <w:right w:val="none" w:sz="0" w:space="0" w:color="auto"/>
      </w:divBdr>
    </w:div>
    <w:div w:id="1444416750">
      <w:bodyDiv w:val="1"/>
      <w:marLeft w:val="0"/>
      <w:marRight w:val="0"/>
      <w:marTop w:val="0"/>
      <w:marBottom w:val="0"/>
      <w:divBdr>
        <w:top w:val="none" w:sz="0" w:space="0" w:color="auto"/>
        <w:left w:val="none" w:sz="0" w:space="0" w:color="auto"/>
        <w:bottom w:val="none" w:sz="0" w:space="0" w:color="auto"/>
        <w:right w:val="none" w:sz="0" w:space="0" w:color="auto"/>
      </w:divBdr>
    </w:div>
    <w:div w:id="1473058132">
      <w:bodyDiv w:val="1"/>
      <w:marLeft w:val="0"/>
      <w:marRight w:val="0"/>
      <w:marTop w:val="0"/>
      <w:marBottom w:val="0"/>
      <w:divBdr>
        <w:top w:val="none" w:sz="0" w:space="0" w:color="auto"/>
        <w:left w:val="none" w:sz="0" w:space="0" w:color="auto"/>
        <w:bottom w:val="none" w:sz="0" w:space="0" w:color="auto"/>
        <w:right w:val="none" w:sz="0" w:space="0" w:color="auto"/>
      </w:divBdr>
    </w:div>
    <w:div w:id="1613979423">
      <w:bodyDiv w:val="1"/>
      <w:marLeft w:val="0"/>
      <w:marRight w:val="0"/>
      <w:marTop w:val="0"/>
      <w:marBottom w:val="0"/>
      <w:divBdr>
        <w:top w:val="none" w:sz="0" w:space="0" w:color="auto"/>
        <w:left w:val="none" w:sz="0" w:space="0" w:color="auto"/>
        <w:bottom w:val="none" w:sz="0" w:space="0" w:color="auto"/>
        <w:right w:val="none" w:sz="0" w:space="0" w:color="auto"/>
      </w:divBdr>
    </w:div>
    <w:div w:id="2026395164">
      <w:bodyDiv w:val="1"/>
      <w:marLeft w:val="0"/>
      <w:marRight w:val="0"/>
      <w:marTop w:val="0"/>
      <w:marBottom w:val="0"/>
      <w:divBdr>
        <w:top w:val="none" w:sz="0" w:space="0" w:color="auto"/>
        <w:left w:val="none" w:sz="0" w:space="0" w:color="auto"/>
        <w:bottom w:val="none" w:sz="0" w:space="0" w:color="auto"/>
        <w:right w:val="none" w:sz="0" w:space="0" w:color="auto"/>
      </w:divBdr>
    </w:div>
    <w:div w:id="2030059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ogle.com/imgres?hl=en&amp;tbo=d&amp;biw=1920&amp;bih=955&amp;tbm=isch&amp;tbnid=xwELvZfmR_odoM:&amp;imgrefurl=http://www.stlukerichmond.org/Pages/TimeandTalents.aspx&amp;docid=iipBMrcnyTy0AM&amp;imgurl=http://www.stlukerichmond.org/siteimages/Altar_Flowers.jpg&amp;w=372&amp;h=298&amp;ei=AOu8UNSOK42ByAGjhYHwBA&amp;zoom=1&amp;iact=hc&amp;vpx=569&amp;vpy=156&amp;dur=1135&amp;hovh=201&amp;hovw=251&amp;tx=90&amp;ty=112&amp;sig=104538642006477646809&amp;page=1&amp;tbnh=137&amp;tbnw=171&amp;start=0&amp;ndsp=58&amp;ved=1t:429,r:4,s:0,i:149"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1.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0A7BB6-F796-4821-A6E0-98EE1652B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51</Words>
  <Characters>428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4</cp:revision>
  <cp:lastPrinted>2019-11-04T14:26:00Z</cp:lastPrinted>
  <dcterms:created xsi:type="dcterms:W3CDTF">2019-10-28T17:22:00Z</dcterms:created>
  <dcterms:modified xsi:type="dcterms:W3CDTF">2019-11-04T14:26:00Z</dcterms:modified>
</cp:coreProperties>
</file>